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ela-Siatka"/>
        <w:tblW w:w="10060" w:type="dxa"/>
        <w:tblInd w:w="-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96"/>
        <w:gridCol w:w="3964"/>
      </w:tblGrid>
      <w:tr w:rsidR="007E4272" w:rsidRPr="00AC56A2" w:rsidTr="00AE216D">
        <w:tc>
          <w:tcPr>
            <w:tcW w:w="6096" w:type="dxa"/>
          </w:tcPr>
          <w:p w:rsidR="007E4272" w:rsidRPr="00A02220" w:rsidRDefault="007E4272" w:rsidP="00A02220">
            <w:pPr>
              <w:contextualSpacing/>
              <w:rPr>
                <w:sz w:val="16"/>
                <w:szCs w:val="16"/>
                <w:lang w:val="en-US"/>
              </w:rPr>
            </w:pPr>
            <w:r w:rsidRPr="00BA7EFE">
              <w:rPr>
                <w:rFonts w:ascii="OptimusPrinceps" w:eastAsia="Times New Roman" w:hAnsi="OptimusPrinceps" w:cs="Times New Roman"/>
                <w:noProof/>
                <w:sz w:val="24"/>
                <w:szCs w:val="24"/>
                <w:lang w:eastAsia="pl-PL"/>
              </w:rPr>
              <w:drawing>
                <wp:inline distT="0" distB="0" distL="0" distR="0" wp14:anchorId="0B1FBBCE" wp14:editId="5B7471E0">
                  <wp:extent cx="723900" cy="685800"/>
                  <wp:effectExtent l="0" t="0" r="0" b="0"/>
                  <wp:docPr id="1" name="Obraz 1" descr="logo polskie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ogo polskie"/>
                          <pic:cNvPicPr>
                            <a:picLocks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3900" cy="685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A02220" w:rsidRPr="00A02220">
              <w:rPr>
                <w:sz w:val="16"/>
                <w:szCs w:val="16"/>
                <w:lang w:val="en-US"/>
              </w:rPr>
              <w:t>Poznan University of Medical S</w:t>
            </w:r>
            <w:r w:rsidR="00A02220">
              <w:rPr>
                <w:sz w:val="16"/>
                <w:szCs w:val="16"/>
                <w:lang w:val="en-US"/>
              </w:rPr>
              <w:t>ciences</w:t>
            </w:r>
          </w:p>
        </w:tc>
        <w:tc>
          <w:tcPr>
            <w:tcW w:w="3964" w:type="dxa"/>
          </w:tcPr>
          <w:p w:rsidR="00A9424B" w:rsidRPr="00A02220" w:rsidRDefault="00A9424B" w:rsidP="007E4272">
            <w:pPr>
              <w:ind w:left="363"/>
              <w:contextualSpacing/>
              <w:rPr>
                <w:sz w:val="16"/>
                <w:szCs w:val="16"/>
                <w:lang w:val="en-US"/>
              </w:rPr>
            </w:pPr>
          </w:p>
          <w:p w:rsidR="00AE216D" w:rsidRPr="00AE216D" w:rsidRDefault="00AE216D" w:rsidP="00AE216D">
            <w:pPr>
              <w:ind w:left="39"/>
              <w:contextualSpacing/>
              <w:rPr>
                <w:sz w:val="16"/>
                <w:szCs w:val="16"/>
                <w:lang w:val="en"/>
              </w:rPr>
            </w:pPr>
            <w:r w:rsidRPr="00AE216D">
              <w:rPr>
                <w:sz w:val="16"/>
                <w:szCs w:val="16"/>
                <w:lang w:val="en"/>
              </w:rPr>
              <w:t xml:space="preserve">Attachment No. 1 to Communication No. </w:t>
            </w:r>
            <w:r w:rsidR="00AC56A2">
              <w:rPr>
                <w:sz w:val="16"/>
                <w:szCs w:val="16"/>
                <w:lang w:val="en"/>
              </w:rPr>
              <w:t>6</w:t>
            </w:r>
            <w:r w:rsidRPr="00AE216D">
              <w:rPr>
                <w:sz w:val="16"/>
                <w:szCs w:val="16"/>
                <w:lang w:val="en"/>
              </w:rPr>
              <w:t>/202</w:t>
            </w:r>
            <w:r w:rsidR="00AC56A2">
              <w:rPr>
                <w:sz w:val="16"/>
                <w:szCs w:val="16"/>
                <w:lang w:val="en"/>
              </w:rPr>
              <w:t>4</w:t>
            </w:r>
          </w:p>
          <w:p w:rsidR="00AE216D" w:rsidRPr="00AE216D" w:rsidRDefault="00AE216D" w:rsidP="00AE216D">
            <w:pPr>
              <w:ind w:left="39"/>
              <w:contextualSpacing/>
              <w:rPr>
                <w:sz w:val="16"/>
                <w:szCs w:val="16"/>
                <w:lang w:val="en"/>
              </w:rPr>
            </w:pPr>
            <w:r w:rsidRPr="00AE216D">
              <w:rPr>
                <w:sz w:val="16"/>
                <w:szCs w:val="16"/>
                <w:lang w:val="en"/>
              </w:rPr>
              <w:t>Director of the Doctoral School</w:t>
            </w:r>
          </w:p>
          <w:p w:rsidR="00AE216D" w:rsidRPr="00AE216D" w:rsidRDefault="00AE216D" w:rsidP="00AE216D">
            <w:pPr>
              <w:ind w:left="39"/>
              <w:contextualSpacing/>
              <w:rPr>
                <w:sz w:val="16"/>
                <w:szCs w:val="16"/>
                <w:lang w:val="en"/>
              </w:rPr>
            </w:pPr>
            <w:r w:rsidRPr="00AE216D">
              <w:rPr>
                <w:sz w:val="16"/>
                <w:szCs w:val="16"/>
                <w:lang w:val="en"/>
              </w:rPr>
              <w:t>of the Poznan University of Medical Sciences</w:t>
            </w:r>
          </w:p>
          <w:p w:rsidR="00A02220" w:rsidRDefault="00AE216D" w:rsidP="00AE216D">
            <w:pPr>
              <w:ind w:left="39"/>
              <w:contextualSpacing/>
              <w:rPr>
                <w:sz w:val="16"/>
                <w:szCs w:val="16"/>
                <w:lang w:val="en"/>
              </w:rPr>
            </w:pPr>
            <w:r w:rsidRPr="00AE216D">
              <w:rPr>
                <w:sz w:val="16"/>
                <w:szCs w:val="16"/>
                <w:lang w:val="en"/>
              </w:rPr>
              <w:t xml:space="preserve">of the </w:t>
            </w:r>
            <w:r w:rsidR="00AC56A2">
              <w:rPr>
                <w:sz w:val="16"/>
                <w:szCs w:val="16"/>
                <w:lang w:val="en"/>
              </w:rPr>
              <w:t>6</w:t>
            </w:r>
            <w:r w:rsidRPr="00AE216D">
              <w:rPr>
                <w:sz w:val="16"/>
                <w:szCs w:val="16"/>
                <w:lang w:val="en"/>
              </w:rPr>
              <w:t xml:space="preserve">th of </w:t>
            </w:r>
            <w:r w:rsidR="00AC56A2">
              <w:rPr>
                <w:sz w:val="16"/>
                <w:szCs w:val="16"/>
                <w:lang w:val="en"/>
              </w:rPr>
              <w:t>June</w:t>
            </w:r>
            <w:r w:rsidRPr="00AE216D">
              <w:rPr>
                <w:sz w:val="16"/>
                <w:szCs w:val="16"/>
                <w:lang w:val="en"/>
              </w:rPr>
              <w:t xml:space="preserve"> 202</w:t>
            </w:r>
            <w:r w:rsidR="00AC56A2">
              <w:rPr>
                <w:sz w:val="16"/>
                <w:szCs w:val="16"/>
                <w:lang w:val="en"/>
              </w:rPr>
              <w:t>4</w:t>
            </w:r>
          </w:p>
          <w:p w:rsidR="003072C5" w:rsidRPr="00A02220" w:rsidRDefault="003072C5" w:rsidP="003072C5">
            <w:pPr>
              <w:ind w:left="39"/>
              <w:contextualSpacing/>
              <w:rPr>
                <w:sz w:val="16"/>
                <w:szCs w:val="16"/>
                <w:lang w:val="en"/>
              </w:rPr>
            </w:pPr>
          </w:p>
        </w:tc>
      </w:tr>
    </w:tbl>
    <w:p w:rsidR="007E4272" w:rsidRPr="00A02220" w:rsidRDefault="007E4272" w:rsidP="007E4272">
      <w:pPr>
        <w:spacing w:after="0" w:line="240" w:lineRule="auto"/>
        <w:contextualSpacing/>
        <w:rPr>
          <w:sz w:val="16"/>
          <w:szCs w:val="16"/>
          <w:lang w:val="en-US"/>
        </w:rPr>
      </w:pPr>
    </w:p>
    <w:p w:rsidR="007E4272" w:rsidRPr="00A02220" w:rsidRDefault="007E4272" w:rsidP="007E4272">
      <w:pPr>
        <w:spacing w:after="0" w:line="240" w:lineRule="auto"/>
        <w:contextualSpacing/>
        <w:rPr>
          <w:sz w:val="16"/>
          <w:szCs w:val="16"/>
          <w:lang w:val="en-US"/>
        </w:rPr>
      </w:pPr>
    </w:p>
    <w:p w:rsidR="00253A24" w:rsidRPr="00A02220" w:rsidRDefault="00A02220" w:rsidP="00226982">
      <w:pPr>
        <w:ind w:left="-426" w:right="-567"/>
        <w:jc w:val="center"/>
        <w:rPr>
          <w:b/>
          <w:sz w:val="28"/>
          <w:szCs w:val="28"/>
          <w:lang w:val="en-US"/>
        </w:rPr>
      </w:pPr>
      <w:r w:rsidRPr="00A02220">
        <w:rPr>
          <w:b/>
          <w:sz w:val="28"/>
          <w:szCs w:val="28"/>
          <w:lang w:val="en-US"/>
        </w:rPr>
        <w:t>Doctoral School of the Poznan Univer</w:t>
      </w:r>
      <w:r>
        <w:rPr>
          <w:b/>
          <w:sz w:val="28"/>
          <w:szCs w:val="28"/>
          <w:lang w:val="en-US"/>
        </w:rPr>
        <w:t>sity of Medical Sciences</w:t>
      </w:r>
    </w:p>
    <w:p w:rsidR="005C7687" w:rsidRPr="00A02220" w:rsidRDefault="00A02220" w:rsidP="00226982">
      <w:pPr>
        <w:ind w:left="-426" w:right="-567"/>
        <w:jc w:val="center"/>
        <w:rPr>
          <w:b/>
          <w:sz w:val="32"/>
          <w:szCs w:val="32"/>
          <w:lang w:val="en-US"/>
        </w:rPr>
      </w:pPr>
      <w:r w:rsidRPr="00A02220">
        <w:rPr>
          <w:b/>
          <w:sz w:val="32"/>
          <w:szCs w:val="32"/>
          <w:lang w:val="en"/>
        </w:rPr>
        <w:t>INDIVIDUAL RESEARCH PLAN</w:t>
      </w:r>
      <w:bookmarkStart w:id="0" w:name="_GoBack"/>
      <w:bookmarkEnd w:id="0"/>
    </w:p>
    <w:p w:rsidR="00B4056C" w:rsidRPr="00A02220" w:rsidRDefault="00A02220" w:rsidP="0026525F">
      <w:pPr>
        <w:spacing w:after="0" w:line="240" w:lineRule="auto"/>
        <w:ind w:left="-425" w:right="-567"/>
        <w:contextualSpacing/>
        <w:rPr>
          <w:b/>
          <w:lang w:val="en-US"/>
        </w:rPr>
      </w:pPr>
      <w:r w:rsidRPr="00A02220">
        <w:rPr>
          <w:color w:val="000000" w:themeColor="text1"/>
          <w:lang w:val="en"/>
        </w:rPr>
        <w:t>Please tick:</w:t>
      </w:r>
      <w:r>
        <w:rPr>
          <w:color w:val="000000" w:themeColor="text1"/>
          <w:lang w:val="en"/>
        </w:rPr>
        <w:t xml:space="preserve">                  </w:t>
      </w:r>
      <w:r w:rsidRPr="00A02220">
        <w:rPr>
          <w:color w:val="000000" w:themeColor="text1"/>
          <w:lang w:val="en"/>
        </w:rPr>
        <w:t xml:space="preserve"> </w:t>
      </w:r>
      <w:r w:rsidRPr="00A02220">
        <w:rPr>
          <w:color w:val="000000" w:themeColor="text1"/>
          <w:lang w:val="en"/>
        </w:rPr>
        <w:sym w:font="Symbol" w:char="F07F"/>
      </w:r>
      <w:r>
        <w:rPr>
          <w:color w:val="000000" w:themeColor="text1"/>
          <w:lang w:val="en"/>
        </w:rPr>
        <w:t xml:space="preserve"> IRP</w:t>
      </w:r>
      <w:r w:rsidRPr="00A02220">
        <w:rPr>
          <w:color w:val="000000" w:themeColor="text1"/>
          <w:lang w:val="en"/>
        </w:rPr>
        <w:t xml:space="preserve"> submitted for the first time</w:t>
      </w:r>
      <w:r>
        <w:rPr>
          <w:color w:val="000000" w:themeColor="text1"/>
          <w:lang w:val="en"/>
        </w:rPr>
        <w:t xml:space="preserve">                   </w:t>
      </w:r>
      <w:r w:rsidRPr="00A02220">
        <w:rPr>
          <w:color w:val="000000" w:themeColor="text1"/>
          <w:lang w:val="en"/>
        </w:rPr>
        <w:t xml:space="preserve"> </w:t>
      </w:r>
      <w:r w:rsidRPr="00A02220">
        <w:rPr>
          <w:color w:val="000000" w:themeColor="text1"/>
          <w:lang w:val="en"/>
        </w:rPr>
        <w:sym w:font="Symbol" w:char="F07F"/>
      </w:r>
      <w:r>
        <w:rPr>
          <w:color w:val="000000" w:themeColor="text1"/>
          <w:lang w:val="en"/>
        </w:rPr>
        <w:t xml:space="preserve"> IRP</w:t>
      </w:r>
      <w:r w:rsidRPr="00A02220">
        <w:rPr>
          <w:color w:val="000000" w:themeColor="text1"/>
          <w:lang w:val="en"/>
        </w:rPr>
        <w:t xml:space="preserve"> </w:t>
      </w:r>
      <w:r w:rsidR="00C974C7" w:rsidRPr="00C974C7">
        <w:rPr>
          <w:color w:val="000000" w:themeColor="text1"/>
          <w:lang w:val="en"/>
        </w:rPr>
        <w:t>changed</w:t>
      </w:r>
    </w:p>
    <w:p w:rsidR="00C1556F" w:rsidRPr="00A06026" w:rsidRDefault="00A02220" w:rsidP="0026525F">
      <w:pPr>
        <w:spacing w:after="0" w:line="240" w:lineRule="auto"/>
        <w:ind w:left="-425" w:right="-567"/>
        <w:contextualSpacing/>
        <w:rPr>
          <w:b/>
        </w:rPr>
      </w:pPr>
      <w:r w:rsidRPr="00A02220">
        <w:rPr>
          <w:b/>
          <w:lang w:val="en"/>
        </w:rPr>
        <w:t>PERSONAL DATA</w:t>
      </w:r>
    </w:p>
    <w:p w:rsidR="0026525F" w:rsidRDefault="0026525F" w:rsidP="0026525F">
      <w:pPr>
        <w:spacing w:after="0" w:line="240" w:lineRule="auto"/>
        <w:ind w:left="-425" w:right="-567"/>
        <w:contextualSpacing/>
        <w:rPr>
          <w:b/>
          <w:sz w:val="24"/>
          <w:szCs w:val="24"/>
        </w:rPr>
      </w:pPr>
    </w:p>
    <w:tbl>
      <w:tblPr>
        <w:tblStyle w:val="Tabela-Siatka"/>
        <w:tblW w:w="10060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2973"/>
        <w:gridCol w:w="2362"/>
        <w:gridCol w:w="2362"/>
        <w:gridCol w:w="2363"/>
      </w:tblGrid>
      <w:tr w:rsidR="00C1556F" w:rsidRPr="00C1556F" w:rsidTr="00253A24">
        <w:trPr>
          <w:trHeight w:val="567"/>
        </w:trPr>
        <w:tc>
          <w:tcPr>
            <w:tcW w:w="10060" w:type="dxa"/>
            <w:gridSpan w:val="4"/>
            <w:shd w:val="clear" w:color="auto" w:fill="D9D9D9" w:themeFill="background1" w:themeFillShade="D9"/>
            <w:vAlign w:val="center"/>
          </w:tcPr>
          <w:p w:rsidR="00C1556F" w:rsidRPr="00253A24" w:rsidRDefault="00A02220" w:rsidP="00253A24">
            <w:pPr>
              <w:ind w:right="-567"/>
              <w:rPr>
                <w:b/>
              </w:rPr>
            </w:pPr>
            <w:r w:rsidRPr="00A02220">
              <w:rPr>
                <w:b/>
                <w:lang w:val="en"/>
              </w:rPr>
              <w:t>PhD student</w:t>
            </w:r>
          </w:p>
        </w:tc>
      </w:tr>
      <w:tr w:rsidR="00C1556F" w:rsidRPr="00AC56A2" w:rsidTr="00253A24">
        <w:trPr>
          <w:trHeight w:val="567"/>
        </w:trPr>
        <w:tc>
          <w:tcPr>
            <w:tcW w:w="2973" w:type="dxa"/>
            <w:vAlign w:val="center"/>
          </w:tcPr>
          <w:p w:rsidR="00C1556F" w:rsidRPr="00A02220" w:rsidRDefault="00A02220" w:rsidP="00253A24">
            <w:pPr>
              <w:rPr>
                <w:sz w:val="20"/>
                <w:szCs w:val="20"/>
                <w:lang w:val="en-US"/>
              </w:rPr>
            </w:pPr>
            <w:r w:rsidRPr="00A02220">
              <w:rPr>
                <w:sz w:val="20"/>
                <w:szCs w:val="20"/>
                <w:lang w:val="en"/>
              </w:rPr>
              <w:t>FIRST NAME AND LAST NAME</w:t>
            </w:r>
          </w:p>
        </w:tc>
        <w:tc>
          <w:tcPr>
            <w:tcW w:w="7087" w:type="dxa"/>
            <w:gridSpan w:val="3"/>
            <w:vAlign w:val="center"/>
          </w:tcPr>
          <w:p w:rsidR="00C1556F" w:rsidRPr="00A02220" w:rsidRDefault="00C1556F" w:rsidP="00392B3F">
            <w:pPr>
              <w:ind w:right="33"/>
              <w:rPr>
                <w:sz w:val="20"/>
                <w:szCs w:val="20"/>
                <w:lang w:val="en-US"/>
              </w:rPr>
            </w:pPr>
          </w:p>
        </w:tc>
      </w:tr>
      <w:tr w:rsidR="00C1556F" w:rsidRPr="00C1556F" w:rsidTr="00253A24">
        <w:trPr>
          <w:trHeight w:val="567"/>
        </w:trPr>
        <w:tc>
          <w:tcPr>
            <w:tcW w:w="2973" w:type="dxa"/>
            <w:vAlign w:val="center"/>
          </w:tcPr>
          <w:p w:rsidR="00C1556F" w:rsidRPr="00253A24" w:rsidRDefault="00A02220" w:rsidP="00253A2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BUM NUMBER</w:t>
            </w:r>
          </w:p>
        </w:tc>
        <w:tc>
          <w:tcPr>
            <w:tcW w:w="7087" w:type="dxa"/>
            <w:gridSpan w:val="3"/>
            <w:vAlign w:val="center"/>
          </w:tcPr>
          <w:p w:rsidR="00C1556F" w:rsidRPr="00E0313E" w:rsidRDefault="00C1556F" w:rsidP="00392B3F">
            <w:pPr>
              <w:ind w:right="33"/>
              <w:rPr>
                <w:sz w:val="20"/>
                <w:szCs w:val="20"/>
              </w:rPr>
            </w:pPr>
          </w:p>
        </w:tc>
      </w:tr>
      <w:tr w:rsidR="00253A24" w:rsidRPr="00C1556F" w:rsidTr="00253A24">
        <w:trPr>
          <w:trHeight w:val="567"/>
        </w:trPr>
        <w:tc>
          <w:tcPr>
            <w:tcW w:w="2973" w:type="dxa"/>
            <w:vAlign w:val="center"/>
          </w:tcPr>
          <w:p w:rsidR="00253A24" w:rsidRPr="00253A24" w:rsidRDefault="00A02220" w:rsidP="00253A24">
            <w:pPr>
              <w:rPr>
                <w:sz w:val="20"/>
                <w:szCs w:val="20"/>
              </w:rPr>
            </w:pPr>
            <w:r w:rsidRPr="00A02220">
              <w:rPr>
                <w:sz w:val="20"/>
                <w:szCs w:val="20"/>
                <w:lang w:val="en"/>
              </w:rPr>
              <w:t>ORGANIZATIONAL UNIT</w:t>
            </w:r>
          </w:p>
        </w:tc>
        <w:tc>
          <w:tcPr>
            <w:tcW w:w="7087" w:type="dxa"/>
            <w:gridSpan w:val="3"/>
            <w:vAlign w:val="center"/>
          </w:tcPr>
          <w:p w:rsidR="00253A24" w:rsidRPr="00E0313E" w:rsidRDefault="00253A24" w:rsidP="00392B3F">
            <w:pPr>
              <w:ind w:right="33"/>
              <w:rPr>
                <w:sz w:val="20"/>
                <w:szCs w:val="20"/>
              </w:rPr>
            </w:pPr>
          </w:p>
        </w:tc>
      </w:tr>
      <w:tr w:rsidR="00C1556F" w:rsidRPr="00C1556F" w:rsidTr="00253A24">
        <w:trPr>
          <w:trHeight w:val="567"/>
        </w:trPr>
        <w:tc>
          <w:tcPr>
            <w:tcW w:w="2973" w:type="dxa"/>
            <w:vAlign w:val="center"/>
          </w:tcPr>
          <w:p w:rsidR="00C1556F" w:rsidRPr="00253A24" w:rsidRDefault="00A02220" w:rsidP="00253A2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CEPTION YEAR</w:t>
            </w:r>
          </w:p>
        </w:tc>
        <w:tc>
          <w:tcPr>
            <w:tcW w:w="7087" w:type="dxa"/>
            <w:gridSpan w:val="3"/>
            <w:vAlign w:val="center"/>
          </w:tcPr>
          <w:p w:rsidR="00C1556F" w:rsidRPr="00E0313E" w:rsidRDefault="00C1556F" w:rsidP="00392B3F">
            <w:pPr>
              <w:ind w:right="33"/>
              <w:rPr>
                <w:sz w:val="20"/>
                <w:szCs w:val="20"/>
              </w:rPr>
            </w:pPr>
          </w:p>
        </w:tc>
      </w:tr>
      <w:tr w:rsidR="00C1556F" w:rsidRPr="00C1556F" w:rsidTr="00253A24">
        <w:trPr>
          <w:trHeight w:val="567"/>
        </w:trPr>
        <w:tc>
          <w:tcPr>
            <w:tcW w:w="10060" w:type="dxa"/>
            <w:gridSpan w:val="4"/>
            <w:shd w:val="clear" w:color="auto" w:fill="D9D9D9" w:themeFill="background1" w:themeFillShade="D9"/>
            <w:vAlign w:val="center"/>
          </w:tcPr>
          <w:p w:rsidR="00C1556F" w:rsidRPr="00253A24" w:rsidRDefault="00A02220" w:rsidP="00253A24">
            <w:pPr>
              <w:ind w:right="-567"/>
              <w:rPr>
                <w:b/>
              </w:rPr>
            </w:pPr>
            <w:r w:rsidRPr="00A02220">
              <w:rPr>
                <w:b/>
                <w:lang w:val="en"/>
              </w:rPr>
              <w:t>PROMOTER</w:t>
            </w:r>
          </w:p>
        </w:tc>
      </w:tr>
      <w:tr w:rsidR="00C1556F" w:rsidRPr="00AC56A2" w:rsidTr="00253A24">
        <w:trPr>
          <w:trHeight w:val="567"/>
        </w:trPr>
        <w:tc>
          <w:tcPr>
            <w:tcW w:w="2973" w:type="dxa"/>
            <w:vAlign w:val="center"/>
          </w:tcPr>
          <w:p w:rsidR="00C1556F" w:rsidRPr="001A2F5B" w:rsidRDefault="001A2F5B" w:rsidP="00253A24">
            <w:pPr>
              <w:ind w:right="-567"/>
              <w:rPr>
                <w:sz w:val="20"/>
                <w:szCs w:val="20"/>
                <w:lang w:val="en-US"/>
              </w:rPr>
            </w:pPr>
            <w:r w:rsidRPr="00A02220">
              <w:rPr>
                <w:sz w:val="20"/>
                <w:szCs w:val="20"/>
                <w:lang w:val="en"/>
              </w:rPr>
              <w:t>FIRST NAME AND LAST NAME</w:t>
            </w:r>
          </w:p>
        </w:tc>
        <w:tc>
          <w:tcPr>
            <w:tcW w:w="7087" w:type="dxa"/>
            <w:gridSpan w:val="3"/>
            <w:vAlign w:val="center"/>
          </w:tcPr>
          <w:p w:rsidR="00C1556F" w:rsidRPr="001A2F5B" w:rsidRDefault="00C1556F" w:rsidP="00392B3F">
            <w:pPr>
              <w:ind w:right="33"/>
              <w:rPr>
                <w:sz w:val="20"/>
                <w:szCs w:val="20"/>
                <w:lang w:val="en-US"/>
              </w:rPr>
            </w:pPr>
          </w:p>
        </w:tc>
      </w:tr>
      <w:tr w:rsidR="00C1556F" w:rsidRPr="00C1556F" w:rsidTr="00253A24">
        <w:trPr>
          <w:trHeight w:val="567"/>
        </w:trPr>
        <w:tc>
          <w:tcPr>
            <w:tcW w:w="2973" w:type="dxa"/>
            <w:vAlign w:val="center"/>
          </w:tcPr>
          <w:p w:rsidR="00C1556F" w:rsidRPr="00253A24" w:rsidRDefault="001A2F5B" w:rsidP="00253A24">
            <w:pPr>
              <w:ind w:right="-567"/>
              <w:rPr>
                <w:sz w:val="20"/>
                <w:szCs w:val="20"/>
              </w:rPr>
            </w:pPr>
            <w:r w:rsidRPr="001A2F5B">
              <w:rPr>
                <w:sz w:val="20"/>
                <w:szCs w:val="20"/>
                <w:lang w:val="en"/>
              </w:rPr>
              <w:t>SCIENTIFIC DEGREE / TITLE</w:t>
            </w:r>
          </w:p>
        </w:tc>
        <w:tc>
          <w:tcPr>
            <w:tcW w:w="7087" w:type="dxa"/>
            <w:gridSpan w:val="3"/>
            <w:vAlign w:val="center"/>
          </w:tcPr>
          <w:p w:rsidR="00C1556F" w:rsidRPr="00E0313E" w:rsidRDefault="00C1556F" w:rsidP="00392B3F">
            <w:pPr>
              <w:ind w:right="33"/>
              <w:rPr>
                <w:sz w:val="20"/>
                <w:szCs w:val="20"/>
              </w:rPr>
            </w:pPr>
          </w:p>
        </w:tc>
      </w:tr>
      <w:tr w:rsidR="00B4056C" w:rsidRPr="00C1556F" w:rsidTr="00FE7E2A">
        <w:trPr>
          <w:trHeight w:val="567"/>
        </w:trPr>
        <w:tc>
          <w:tcPr>
            <w:tcW w:w="2973" w:type="dxa"/>
            <w:vAlign w:val="center"/>
          </w:tcPr>
          <w:p w:rsidR="00B4056C" w:rsidRPr="001A2F5B" w:rsidRDefault="001A2F5B" w:rsidP="005A7F99">
            <w:pPr>
              <w:ind w:right="176"/>
              <w:rPr>
                <w:sz w:val="20"/>
                <w:szCs w:val="20"/>
                <w:lang w:val="en-US"/>
              </w:rPr>
            </w:pPr>
            <w:r w:rsidRPr="001A2F5B">
              <w:rPr>
                <w:sz w:val="20"/>
                <w:szCs w:val="20"/>
                <w:lang w:val="en"/>
              </w:rPr>
              <w:t>SCIENTIFIC DISCIPLINE</w:t>
            </w:r>
            <w:r w:rsidRPr="001A2F5B">
              <w:rPr>
                <w:sz w:val="20"/>
                <w:szCs w:val="20"/>
                <w:lang w:val="en"/>
              </w:rPr>
              <w:br/>
              <w:t>/ SCIENTIFIC DISCIPLINES *</w:t>
            </w:r>
            <w:r w:rsidRPr="001A2F5B">
              <w:rPr>
                <w:sz w:val="20"/>
                <w:szCs w:val="20"/>
                <w:lang w:val="en"/>
              </w:rPr>
              <w:br/>
            </w:r>
            <w:r>
              <w:rPr>
                <w:sz w:val="20"/>
                <w:szCs w:val="20"/>
                <w:lang w:val="en"/>
              </w:rPr>
              <w:t>(u</w:t>
            </w:r>
            <w:r w:rsidRPr="001A2F5B">
              <w:rPr>
                <w:sz w:val="20"/>
                <w:szCs w:val="20"/>
                <w:lang w:val="en"/>
              </w:rPr>
              <w:t xml:space="preserve">nderline the correct option </w:t>
            </w:r>
            <w:r>
              <w:rPr>
                <w:sz w:val="20"/>
                <w:szCs w:val="20"/>
                <w:lang w:val="en"/>
              </w:rPr>
              <w:t>–</w:t>
            </w:r>
            <w:r w:rsidRPr="001A2F5B">
              <w:rPr>
                <w:sz w:val="20"/>
                <w:szCs w:val="20"/>
                <w:lang w:val="en"/>
              </w:rPr>
              <w:t xml:space="preserve"> </w:t>
            </w:r>
            <w:r>
              <w:rPr>
                <w:sz w:val="20"/>
                <w:szCs w:val="20"/>
                <w:lang w:val="en"/>
              </w:rPr>
              <w:t>bold basic discipline</w:t>
            </w:r>
            <w:r w:rsidRPr="001A2F5B">
              <w:rPr>
                <w:sz w:val="20"/>
                <w:szCs w:val="20"/>
                <w:lang w:val="en"/>
              </w:rPr>
              <w:t>)</w:t>
            </w:r>
          </w:p>
        </w:tc>
        <w:tc>
          <w:tcPr>
            <w:tcW w:w="2362" w:type="dxa"/>
            <w:vAlign w:val="center"/>
          </w:tcPr>
          <w:p w:rsidR="00B4056C" w:rsidRPr="00253A24" w:rsidRDefault="001A2F5B" w:rsidP="00FE7E2A">
            <w:pPr>
              <w:jc w:val="center"/>
            </w:pPr>
            <w:r w:rsidRPr="001A2F5B">
              <w:rPr>
                <w:lang w:val="en"/>
              </w:rPr>
              <w:t>medical science</w:t>
            </w:r>
          </w:p>
        </w:tc>
        <w:tc>
          <w:tcPr>
            <w:tcW w:w="2362" w:type="dxa"/>
            <w:vAlign w:val="center"/>
          </w:tcPr>
          <w:p w:rsidR="00B4056C" w:rsidRPr="00253A24" w:rsidRDefault="001A2F5B" w:rsidP="00FE7E2A">
            <w:pPr>
              <w:ind w:right="80"/>
              <w:jc w:val="center"/>
            </w:pPr>
            <w:r w:rsidRPr="001A2F5B">
              <w:rPr>
                <w:lang w:val="en"/>
              </w:rPr>
              <w:t>pharmaceutical science</w:t>
            </w:r>
          </w:p>
        </w:tc>
        <w:tc>
          <w:tcPr>
            <w:tcW w:w="2363" w:type="dxa"/>
            <w:vAlign w:val="center"/>
          </w:tcPr>
          <w:p w:rsidR="00B4056C" w:rsidRPr="00253A24" w:rsidRDefault="001A2F5B" w:rsidP="00FE7E2A">
            <w:pPr>
              <w:ind w:right="33"/>
              <w:jc w:val="center"/>
            </w:pPr>
            <w:r w:rsidRPr="001A2F5B">
              <w:rPr>
                <w:lang w:val="en"/>
              </w:rPr>
              <w:t>health science</w:t>
            </w:r>
          </w:p>
        </w:tc>
      </w:tr>
      <w:tr w:rsidR="00C1556F" w:rsidRPr="00C1556F" w:rsidTr="00253A24">
        <w:trPr>
          <w:trHeight w:val="567"/>
        </w:trPr>
        <w:tc>
          <w:tcPr>
            <w:tcW w:w="2973" w:type="dxa"/>
            <w:vAlign w:val="center"/>
          </w:tcPr>
          <w:p w:rsidR="00C1556F" w:rsidRPr="00253A24" w:rsidRDefault="001A2F5B" w:rsidP="00253A24">
            <w:pPr>
              <w:ind w:right="-567"/>
              <w:rPr>
                <w:sz w:val="20"/>
                <w:szCs w:val="20"/>
              </w:rPr>
            </w:pPr>
            <w:r w:rsidRPr="001A2F5B">
              <w:rPr>
                <w:sz w:val="20"/>
                <w:szCs w:val="20"/>
                <w:lang w:val="en"/>
              </w:rPr>
              <w:t>ORGANIZATIONAL UNIT</w:t>
            </w:r>
          </w:p>
        </w:tc>
        <w:tc>
          <w:tcPr>
            <w:tcW w:w="7087" w:type="dxa"/>
            <w:gridSpan w:val="3"/>
            <w:vAlign w:val="center"/>
          </w:tcPr>
          <w:p w:rsidR="00C1556F" w:rsidRPr="00E0313E" w:rsidRDefault="00C1556F" w:rsidP="00253A24">
            <w:pPr>
              <w:ind w:right="-567"/>
              <w:rPr>
                <w:sz w:val="20"/>
                <w:szCs w:val="20"/>
              </w:rPr>
            </w:pPr>
          </w:p>
        </w:tc>
      </w:tr>
      <w:tr w:rsidR="00C1556F" w:rsidRPr="00AC56A2" w:rsidTr="00253A24">
        <w:trPr>
          <w:trHeight w:val="567"/>
        </w:trPr>
        <w:tc>
          <w:tcPr>
            <w:tcW w:w="10060" w:type="dxa"/>
            <w:gridSpan w:val="4"/>
            <w:shd w:val="clear" w:color="auto" w:fill="D9D9D9" w:themeFill="background1" w:themeFillShade="D9"/>
            <w:vAlign w:val="center"/>
          </w:tcPr>
          <w:p w:rsidR="00C1556F" w:rsidRPr="001A2F5B" w:rsidRDefault="001A2F5B" w:rsidP="00FC5786">
            <w:pPr>
              <w:ind w:right="-567"/>
              <w:rPr>
                <w:b/>
                <w:lang w:val="en-US"/>
              </w:rPr>
            </w:pPr>
            <w:r w:rsidRPr="001A2F5B">
              <w:rPr>
                <w:b/>
                <w:lang w:val="en"/>
              </w:rPr>
              <w:t>SECOND PROMOTER / AUXILIARY PROMOTER (delete as appropriate)</w:t>
            </w:r>
          </w:p>
        </w:tc>
      </w:tr>
      <w:tr w:rsidR="001A2F5B" w:rsidRPr="00AC56A2" w:rsidTr="00253A24">
        <w:trPr>
          <w:trHeight w:val="567"/>
        </w:trPr>
        <w:tc>
          <w:tcPr>
            <w:tcW w:w="2973" w:type="dxa"/>
            <w:vAlign w:val="center"/>
          </w:tcPr>
          <w:p w:rsidR="001A2F5B" w:rsidRPr="001A2F5B" w:rsidRDefault="001A2F5B" w:rsidP="001A2F5B">
            <w:pPr>
              <w:ind w:right="-567"/>
              <w:rPr>
                <w:sz w:val="20"/>
                <w:szCs w:val="20"/>
                <w:lang w:val="en-US"/>
              </w:rPr>
            </w:pPr>
            <w:r w:rsidRPr="00A02220">
              <w:rPr>
                <w:sz w:val="20"/>
                <w:szCs w:val="20"/>
                <w:lang w:val="en"/>
              </w:rPr>
              <w:t>FIRST NAME AND LAST NAME</w:t>
            </w:r>
          </w:p>
        </w:tc>
        <w:tc>
          <w:tcPr>
            <w:tcW w:w="7087" w:type="dxa"/>
            <w:gridSpan w:val="3"/>
            <w:vAlign w:val="center"/>
          </w:tcPr>
          <w:p w:rsidR="001A2F5B" w:rsidRPr="001A2F5B" w:rsidRDefault="001A2F5B" w:rsidP="001A2F5B">
            <w:pPr>
              <w:ind w:right="33"/>
              <w:rPr>
                <w:sz w:val="20"/>
                <w:szCs w:val="20"/>
                <w:lang w:val="en-US"/>
              </w:rPr>
            </w:pPr>
          </w:p>
        </w:tc>
      </w:tr>
      <w:tr w:rsidR="001A2F5B" w:rsidRPr="00C1556F" w:rsidTr="00253A24">
        <w:trPr>
          <w:trHeight w:val="567"/>
        </w:trPr>
        <w:tc>
          <w:tcPr>
            <w:tcW w:w="2973" w:type="dxa"/>
            <w:vAlign w:val="center"/>
          </w:tcPr>
          <w:p w:rsidR="001A2F5B" w:rsidRPr="00253A24" w:rsidRDefault="001A2F5B" w:rsidP="001A2F5B">
            <w:pPr>
              <w:ind w:right="-567"/>
              <w:rPr>
                <w:sz w:val="20"/>
                <w:szCs w:val="20"/>
              </w:rPr>
            </w:pPr>
            <w:r w:rsidRPr="001A2F5B">
              <w:rPr>
                <w:sz w:val="20"/>
                <w:szCs w:val="20"/>
                <w:lang w:val="en"/>
              </w:rPr>
              <w:t>SCIENTIFIC DEGREE / TITLE</w:t>
            </w:r>
          </w:p>
        </w:tc>
        <w:tc>
          <w:tcPr>
            <w:tcW w:w="7087" w:type="dxa"/>
            <w:gridSpan w:val="3"/>
            <w:vAlign w:val="center"/>
          </w:tcPr>
          <w:p w:rsidR="001A2F5B" w:rsidRPr="00E0313E" w:rsidRDefault="001A2F5B" w:rsidP="001A2F5B">
            <w:pPr>
              <w:ind w:right="33"/>
              <w:rPr>
                <w:sz w:val="20"/>
                <w:szCs w:val="20"/>
              </w:rPr>
            </w:pPr>
          </w:p>
        </w:tc>
      </w:tr>
      <w:tr w:rsidR="001A2F5B" w:rsidRPr="00C1556F" w:rsidTr="00FE7E2A">
        <w:trPr>
          <w:trHeight w:val="567"/>
        </w:trPr>
        <w:tc>
          <w:tcPr>
            <w:tcW w:w="2973" w:type="dxa"/>
            <w:vAlign w:val="center"/>
          </w:tcPr>
          <w:p w:rsidR="001A2F5B" w:rsidRPr="001A2F5B" w:rsidRDefault="001A2F5B" w:rsidP="001A2F5B">
            <w:pPr>
              <w:ind w:right="176"/>
              <w:rPr>
                <w:sz w:val="20"/>
                <w:szCs w:val="20"/>
                <w:lang w:val="en-US"/>
              </w:rPr>
            </w:pPr>
            <w:r w:rsidRPr="001A2F5B">
              <w:rPr>
                <w:sz w:val="20"/>
                <w:szCs w:val="20"/>
                <w:lang w:val="en"/>
              </w:rPr>
              <w:t>SCIENTIFIC DISCIPLINE</w:t>
            </w:r>
            <w:r w:rsidRPr="001A2F5B">
              <w:rPr>
                <w:sz w:val="20"/>
                <w:szCs w:val="20"/>
                <w:lang w:val="en"/>
              </w:rPr>
              <w:br/>
              <w:t>/ SCIENTIFIC DISCIPLINES *</w:t>
            </w:r>
            <w:r w:rsidRPr="001A2F5B">
              <w:rPr>
                <w:sz w:val="20"/>
                <w:szCs w:val="20"/>
                <w:lang w:val="en"/>
              </w:rPr>
              <w:br/>
            </w:r>
            <w:r>
              <w:rPr>
                <w:sz w:val="20"/>
                <w:szCs w:val="20"/>
                <w:lang w:val="en"/>
              </w:rPr>
              <w:t>(u</w:t>
            </w:r>
            <w:r w:rsidRPr="001A2F5B">
              <w:rPr>
                <w:sz w:val="20"/>
                <w:szCs w:val="20"/>
                <w:lang w:val="en"/>
              </w:rPr>
              <w:t xml:space="preserve">nderline the correct option </w:t>
            </w:r>
            <w:r>
              <w:rPr>
                <w:sz w:val="20"/>
                <w:szCs w:val="20"/>
                <w:lang w:val="en"/>
              </w:rPr>
              <w:t>–</w:t>
            </w:r>
            <w:r w:rsidRPr="001A2F5B">
              <w:rPr>
                <w:sz w:val="20"/>
                <w:szCs w:val="20"/>
                <w:lang w:val="en"/>
              </w:rPr>
              <w:t xml:space="preserve"> </w:t>
            </w:r>
            <w:r>
              <w:rPr>
                <w:sz w:val="20"/>
                <w:szCs w:val="20"/>
                <w:lang w:val="en"/>
              </w:rPr>
              <w:t>bold basic discipline</w:t>
            </w:r>
            <w:r w:rsidRPr="001A2F5B">
              <w:rPr>
                <w:sz w:val="20"/>
                <w:szCs w:val="20"/>
                <w:lang w:val="en"/>
              </w:rPr>
              <w:t>)</w:t>
            </w:r>
          </w:p>
        </w:tc>
        <w:tc>
          <w:tcPr>
            <w:tcW w:w="2362" w:type="dxa"/>
            <w:vAlign w:val="center"/>
          </w:tcPr>
          <w:p w:rsidR="001A2F5B" w:rsidRPr="00253A24" w:rsidRDefault="001A2F5B" w:rsidP="001A2F5B">
            <w:pPr>
              <w:jc w:val="center"/>
            </w:pPr>
            <w:r w:rsidRPr="001A2F5B">
              <w:rPr>
                <w:lang w:val="en"/>
              </w:rPr>
              <w:t>medical science</w:t>
            </w:r>
          </w:p>
        </w:tc>
        <w:tc>
          <w:tcPr>
            <w:tcW w:w="2362" w:type="dxa"/>
            <w:vAlign w:val="center"/>
          </w:tcPr>
          <w:p w:rsidR="001A2F5B" w:rsidRPr="00253A24" w:rsidRDefault="001A2F5B" w:rsidP="001A2F5B">
            <w:pPr>
              <w:ind w:right="80"/>
              <w:jc w:val="center"/>
            </w:pPr>
            <w:r w:rsidRPr="001A2F5B">
              <w:rPr>
                <w:lang w:val="en"/>
              </w:rPr>
              <w:t>pharmaceutical science</w:t>
            </w:r>
          </w:p>
        </w:tc>
        <w:tc>
          <w:tcPr>
            <w:tcW w:w="2363" w:type="dxa"/>
            <w:vAlign w:val="center"/>
          </w:tcPr>
          <w:p w:rsidR="001A2F5B" w:rsidRPr="00253A24" w:rsidRDefault="001A2F5B" w:rsidP="001A2F5B">
            <w:pPr>
              <w:ind w:right="33"/>
              <w:jc w:val="center"/>
            </w:pPr>
            <w:r w:rsidRPr="001A2F5B">
              <w:rPr>
                <w:lang w:val="en"/>
              </w:rPr>
              <w:t>health science</w:t>
            </w:r>
          </w:p>
        </w:tc>
      </w:tr>
      <w:tr w:rsidR="001A2F5B" w:rsidRPr="00C1556F" w:rsidTr="00253A24">
        <w:trPr>
          <w:trHeight w:val="567"/>
        </w:trPr>
        <w:tc>
          <w:tcPr>
            <w:tcW w:w="2973" w:type="dxa"/>
            <w:vAlign w:val="center"/>
          </w:tcPr>
          <w:p w:rsidR="001A2F5B" w:rsidRPr="00253A24" w:rsidRDefault="001A2F5B" w:rsidP="001A2F5B">
            <w:pPr>
              <w:ind w:right="-567"/>
              <w:rPr>
                <w:sz w:val="20"/>
                <w:szCs w:val="20"/>
              </w:rPr>
            </w:pPr>
            <w:r w:rsidRPr="001A2F5B">
              <w:rPr>
                <w:sz w:val="20"/>
                <w:szCs w:val="20"/>
                <w:lang w:val="en"/>
              </w:rPr>
              <w:t>ORGANIZATIONAL UNIT</w:t>
            </w:r>
          </w:p>
        </w:tc>
        <w:tc>
          <w:tcPr>
            <w:tcW w:w="7087" w:type="dxa"/>
            <w:gridSpan w:val="3"/>
            <w:vAlign w:val="center"/>
          </w:tcPr>
          <w:p w:rsidR="001A2F5B" w:rsidRPr="00253A24" w:rsidRDefault="001A2F5B" w:rsidP="001A2F5B">
            <w:pPr>
              <w:ind w:right="-567"/>
            </w:pPr>
          </w:p>
        </w:tc>
      </w:tr>
    </w:tbl>
    <w:p w:rsidR="00483BDE" w:rsidRDefault="00483BDE" w:rsidP="00483BDE">
      <w:pPr>
        <w:spacing w:after="0" w:line="240" w:lineRule="auto"/>
        <w:ind w:left="-426" w:right="-567"/>
        <w:contextualSpacing/>
        <w:jc w:val="both"/>
        <w:rPr>
          <w:sz w:val="20"/>
          <w:szCs w:val="20"/>
        </w:rPr>
      </w:pPr>
    </w:p>
    <w:p w:rsidR="00B4056C" w:rsidRPr="00615D78" w:rsidRDefault="00615D78" w:rsidP="00615D78">
      <w:pPr>
        <w:spacing w:after="0" w:line="240" w:lineRule="auto"/>
        <w:ind w:left="-426" w:right="-567"/>
        <w:contextualSpacing/>
        <w:jc w:val="both"/>
        <w:rPr>
          <w:sz w:val="20"/>
          <w:szCs w:val="20"/>
          <w:lang w:val="en"/>
        </w:rPr>
      </w:pPr>
      <w:r>
        <w:rPr>
          <w:sz w:val="20"/>
          <w:szCs w:val="20"/>
          <w:lang w:val="en"/>
        </w:rPr>
        <w:t>* if you change</w:t>
      </w:r>
      <w:r w:rsidRPr="00615D78">
        <w:rPr>
          <w:sz w:val="20"/>
          <w:szCs w:val="20"/>
          <w:lang w:val="en"/>
        </w:rPr>
        <w:t xml:space="preserve"> the declared scientific discipline during the doctoral student's education at the doctoral school, written information on this matter should be provided as a supplement to the Individual Research Plan</w:t>
      </w:r>
    </w:p>
    <w:p w:rsidR="00483BDE" w:rsidRPr="00615D78" w:rsidRDefault="00483BDE">
      <w:pPr>
        <w:rPr>
          <w:b/>
          <w:lang w:val="en-US"/>
        </w:rPr>
      </w:pPr>
      <w:r w:rsidRPr="00615D78">
        <w:rPr>
          <w:b/>
          <w:lang w:val="en-US"/>
        </w:rPr>
        <w:br w:type="page"/>
      </w:r>
    </w:p>
    <w:p w:rsidR="00253A24" w:rsidRPr="00A06026" w:rsidRDefault="008308D1" w:rsidP="00FC5786">
      <w:pPr>
        <w:spacing w:after="0" w:line="240" w:lineRule="auto"/>
        <w:ind w:left="-426" w:right="-567"/>
        <w:contextualSpacing/>
        <w:rPr>
          <w:b/>
        </w:rPr>
      </w:pPr>
      <w:r w:rsidRPr="008308D1">
        <w:rPr>
          <w:b/>
          <w:lang w:val="en"/>
        </w:rPr>
        <w:lastRenderedPageBreak/>
        <w:t>DISSERTATION</w:t>
      </w:r>
    </w:p>
    <w:p w:rsidR="0026525F" w:rsidRDefault="0026525F" w:rsidP="0026525F">
      <w:pPr>
        <w:spacing w:after="0" w:line="240" w:lineRule="auto"/>
        <w:ind w:left="-425" w:right="-567"/>
        <w:contextualSpacing/>
        <w:rPr>
          <w:b/>
          <w:sz w:val="24"/>
          <w:szCs w:val="24"/>
        </w:rPr>
      </w:pPr>
    </w:p>
    <w:tbl>
      <w:tblPr>
        <w:tblStyle w:val="Tabela-Siatka"/>
        <w:tblW w:w="10060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3540"/>
        <w:gridCol w:w="1843"/>
        <w:gridCol w:w="2126"/>
        <w:gridCol w:w="2551"/>
      </w:tblGrid>
      <w:tr w:rsidR="00226982" w:rsidRPr="00AC56A2" w:rsidTr="008308D1">
        <w:trPr>
          <w:trHeight w:val="567"/>
        </w:trPr>
        <w:tc>
          <w:tcPr>
            <w:tcW w:w="3540" w:type="dxa"/>
            <w:vAlign w:val="center"/>
          </w:tcPr>
          <w:p w:rsidR="00226982" w:rsidRPr="008308D1" w:rsidRDefault="008308D1" w:rsidP="00226982">
            <w:pPr>
              <w:ind w:right="-567"/>
              <w:rPr>
                <w:sz w:val="20"/>
                <w:szCs w:val="20"/>
                <w:lang w:val="en-US"/>
              </w:rPr>
            </w:pPr>
            <w:r w:rsidRPr="008308D1">
              <w:rPr>
                <w:sz w:val="20"/>
                <w:szCs w:val="20"/>
                <w:lang w:val="en"/>
              </w:rPr>
              <w:t>TITLE OF THE DOCTORAL DISSERTATION</w:t>
            </w:r>
          </w:p>
        </w:tc>
        <w:tc>
          <w:tcPr>
            <w:tcW w:w="6520" w:type="dxa"/>
            <w:gridSpan w:val="3"/>
            <w:vAlign w:val="center"/>
          </w:tcPr>
          <w:p w:rsidR="00226982" w:rsidRPr="008308D1" w:rsidRDefault="00226982" w:rsidP="00392B3F">
            <w:pPr>
              <w:ind w:right="33"/>
              <w:rPr>
                <w:sz w:val="20"/>
                <w:szCs w:val="20"/>
                <w:lang w:val="en-US"/>
              </w:rPr>
            </w:pPr>
          </w:p>
        </w:tc>
      </w:tr>
      <w:tr w:rsidR="008308D1" w:rsidRPr="00C1556F" w:rsidTr="004A6397">
        <w:trPr>
          <w:trHeight w:val="567"/>
        </w:trPr>
        <w:tc>
          <w:tcPr>
            <w:tcW w:w="3540" w:type="dxa"/>
            <w:vAlign w:val="center"/>
          </w:tcPr>
          <w:p w:rsidR="008308D1" w:rsidRPr="00253A24" w:rsidRDefault="008308D1" w:rsidP="008308D1">
            <w:pPr>
              <w:ind w:right="-567"/>
              <w:rPr>
                <w:sz w:val="20"/>
                <w:szCs w:val="20"/>
              </w:rPr>
            </w:pPr>
            <w:r w:rsidRPr="008308D1">
              <w:rPr>
                <w:sz w:val="20"/>
                <w:szCs w:val="20"/>
                <w:lang w:val="en"/>
              </w:rPr>
              <w:t>SCIENTIFIC DISCIPLINE</w:t>
            </w:r>
            <w:r w:rsidRPr="008308D1">
              <w:rPr>
                <w:sz w:val="20"/>
                <w:szCs w:val="20"/>
                <w:lang w:val="en"/>
              </w:rPr>
              <w:br/>
              <w:t>(underline appropriate)</w:t>
            </w:r>
          </w:p>
        </w:tc>
        <w:tc>
          <w:tcPr>
            <w:tcW w:w="1843" w:type="dxa"/>
            <w:vAlign w:val="center"/>
          </w:tcPr>
          <w:p w:rsidR="008308D1" w:rsidRPr="00253A24" w:rsidRDefault="008308D1" w:rsidP="005332A7">
            <w:pPr>
              <w:jc w:val="center"/>
            </w:pPr>
            <w:r w:rsidRPr="001A2F5B">
              <w:rPr>
                <w:lang w:val="en"/>
              </w:rPr>
              <w:t>medical science</w:t>
            </w:r>
          </w:p>
        </w:tc>
        <w:tc>
          <w:tcPr>
            <w:tcW w:w="2126" w:type="dxa"/>
            <w:vAlign w:val="center"/>
          </w:tcPr>
          <w:p w:rsidR="008308D1" w:rsidRPr="00253A24" w:rsidRDefault="008308D1" w:rsidP="005332A7">
            <w:pPr>
              <w:ind w:right="80"/>
              <w:jc w:val="center"/>
            </w:pPr>
            <w:r w:rsidRPr="001A2F5B">
              <w:rPr>
                <w:lang w:val="en"/>
              </w:rPr>
              <w:t>pharmaceutical science</w:t>
            </w:r>
          </w:p>
        </w:tc>
        <w:tc>
          <w:tcPr>
            <w:tcW w:w="2551" w:type="dxa"/>
            <w:vAlign w:val="center"/>
          </w:tcPr>
          <w:p w:rsidR="008308D1" w:rsidRPr="00253A24" w:rsidRDefault="008308D1" w:rsidP="005332A7">
            <w:pPr>
              <w:ind w:right="33"/>
              <w:jc w:val="center"/>
            </w:pPr>
            <w:r w:rsidRPr="001A2F5B">
              <w:rPr>
                <w:lang w:val="en"/>
              </w:rPr>
              <w:t>health science</w:t>
            </w:r>
          </w:p>
        </w:tc>
      </w:tr>
      <w:tr w:rsidR="005332A7" w:rsidRPr="00AC56A2" w:rsidTr="004A6397">
        <w:trPr>
          <w:trHeight w:val="567"/>
        </w:trPr>
        <w:tc>
          <w:tcPr>
            <w:tcW w:w="3540" w:type="dxa"/>
            <w:vAlign w:val="center"/>
          </w:tcPr>
          <w:p w:rsidR="005332A7" w:rsidRPr="008308D1" w:rsidRDefault="005332A7" w:rsidP="00226982">
            <w:pPr>
              <w:rPr>
                <w:sz w:val="20"/>
                <w:szCs w:val="20"/>
                <w:lang w:val="en-US"/>
              </w:rPr>
            </w:pPr>
            <w:r w:rsidRPr="008308D1">
              <w:rPr>
                <w:sz w:val="20"/>
                <w:szCs w:val="20"/>
                <w:lang w:val="en"/>
              </w:rPr>
              <w:t>THE DOCTORAL DISSERTATION WILL BE PREPARED IN THE FORM</w:t>
            </w:r>
            <w:r w:rsidRPr="008308D1">
              <w:rPr>
                <w:sz w:val="16"/>
                <w:szCs w:val="16"/>
                <w:lang w:val="en"/>
              </w:rPr>
              <w:t xml:space="preserve"> (underline the appropriate one):</w:t>
            </w:r>
          </w:p>
        </w:tc>
        <w:tc>
          <w:tcPr>
            <w:tcW w:w="1843" w:type="dxa"/>
            <w:vAlign w:val="center"/>
          </w:tcPr>
          <w:p w:rsidR="005332A7" w:rsidRPr="00253A24" w:rsidRDefault="005332A7" w:rsidP="005332A7">
            <w:pPr>
              <w:ind w:right="33"/>
              <w:jc w:val="center"/>
            </w:pPr>
            <w:r w:rsidRPr="008308D1">
              <w:rPr>
                <w:lang w:val="en"/>
              </w:rPr>
              <w:t>series of publications</w:t>
            </w:r>
          </w:p>
        </w:tc>
        <w:tc>
          <w:tcPr>
            <w:tcW w:w="2126" w:type="dxa"/>
            <w:vAlign w:val="center"/>
          </w:tcPr>
          <w:p w:rsidR="005332A7" w:rsidRPr="005332A7" w:rsidRDefault="005332A7" w:rsidP="005332A7">
            <w:pPr>
              <w:ind w:right="175"/>
              <w:jc w:val="center"/>
              <w:rPr>
                <w:sz w:val="14"/>
                <w:szCs w:val="14"/>
                <w:vertAlign w:val="superscript"/>
                <w:lang w:val="en-US"/>
              </w:rPr>
            </w:pPr>
            <w:r>
              <w:rPr>
                <w:lang w:val="en"/>
              </w:rPr>
              <w:t>scientific monograph</w:t>
            </w:r>
            <w:r>
              <w:rPr>
                <w:vertAlign w:val="superscript"/>
                <w:lang w:val="en"/>
              </w:rPr>
              <w:t>*,***</w:t>
            </w:r>
          </w:p>
        </w:tc>
        <w:tc>
          <w:tcPr>
            <w:tcW w:w="2551" w:type="dxa"/>
            <w:vAlign w:val="center"/>
          </w:tcPr>
          <w:p w:rsidR="005332A7" w:rsidRPr="004A6397" w:rsidRDefault="005332A7" w:rsidP="005332A7">
            <w:pPr>
              <w:ind w:right="175"/>
              <w:jc w:val="center"/>
              <w:rPr>
                <w:lang w:val="en-US"/>
              </w:rPr>
            </w:pPr>
            <w:r w:rsidRPr="004A6397">
              <w:rPr>
                <w:lang w:val="en"/>
              </w:rPr>
              <w:t>technological work or implementation of research results **, ***</w:t>
            </w:r>
          </w:p>
        </w:tc>
      </w:tr>
      <w:tr w:rsidR="00CD43EB" w:rsidRPr="00AC56A2" w:rsidTr="008308D1">
        <w:trPr>
          <w:trHeight w:val="567"/>
        </w:trPr>
        <w:tc>
          <w:tcPr>
            <w:tcW w:w="3540" w:type="dxa"/>
            <w:vAlign w:val="center"/>
          </w:tcPr>
          <w:p w:rsidR="0031110F" w:rsidRPr="008308D1" w:rsidRDefault="008308D1" w:rsidP="008308D1">
            <w:pPr>
              <w:rPr>
                <w:sz w:val="16"/>
                <w:szCs w:val="16"/>
                <w:lang w:val="en-US"/>
              </w:rPr>
            </w:pPr>
            <w:r w:rsidRPr="008308D1">
              <w:rPr>
                <w:sz w:val="20"/>
                <w:szCs w:val="20"/>
                <w:lang w:val="en"/>
              </w:rPr>
              <w:t xml:space="preserve">PURPOSE AND ASSUMPTIONS OF THE </w:t>
            </w:r>
            <w:r>
              <w:rPr>
                <w:sz w:val="20"/>
                <w:szCs w:val="20"/>
                <w:lang w:val="en"/>
              </w:rPr>
              <w:t>DISSERTATION</w:t>
            </w:r>
            <w:r w:rsidRPr="008308D1">
              <w:rPr>
                <w:sz w:val="20"/>
                <w:szCs w:val="20"/>
                <w:lang w:val="en"/>
              </w:rPr>
              <w:br/>
            </w:r>
            <w:r w:rsidRPr="008308D1">
              <w:rPr>
                <w:sz w:val="16"/>
                <w:szCs w:val="16"/>
                <w:lang w:val="en"/>
              </w:rPr>
              <w:t>(max. 300 words)</w:t>
            </w:r>
          </w:p>
        </w:tc>
        <w:tc>
          <w:tcPr>
            <w:tcW w:w="6520" w:type="dxa"/>
            <w:gridSpan w:val="3"/>
            <w:vAlign w:val="center"/>
          </w:tcPr>
          <w:p w:rsidR="00CD43EB" w:rsidRPr="008308D1" w:rsidRDefault="00CD43EB" w:rsidP="00E0313E">
            <w:pPr>
              <w:contextualSpacing/>
              <w:rPr>
                <w:sz w:val="20"/>
                <w:szCs w:val="20"/>
                <w:lang w:val="en-US"/>
              </w:rPr>
            </w:pPr>
          </w:p>
        </w:tc>
      </w:tr>
      <w:tr w:rsidR="00226982" w:rsidRPr="00AC56A2" w:rsidTr="008308D1">
        <w:trPr>
          <w:trHeight w:val="567"/>
        </w:trPr>
        <w:tc>
          <w:tcPr>
            <w:tcW w:w="3540" w:type="dxa"/>
            <w:vAlign w:val="center"/>
          </w:tcPr>
          <w:p w:rsidR="00B4056C" w:rsidRPr="008308D1" w:rsidRDefault="008308D1" w:rsidP="00FE7E2A">
            <w:pPr>
              <w:rPr>
                <w:sz w:val="16"/>
                <w:szCs w:val="16"/>
                <w:lang w:val="en-US"/>
              </w:rPr>
            </w:pPr>
            <w:r w:rsidRPr="008308D1">
              <w:rPr>
                <w:sz w:val="20"/>
                <w:szCs w:val="20"/>
                <w:lang w:val="en"/>
              </w:rPr>
              <w:t>MATERIALS AND METHODS</w:t>
            </w:r>
            <w:r w:rsidRPr="008308D1">
              <w:rPr>
                <w:sz w:val="20"/>
                <w:szCs w:val="20"/>
                <w:lang w:val="en"/>
              </w:rPr>
              <w:br/>
            </w:r>
            <w:r w:rsidRPr="008308D1">
              <w:rPr>
                <w:sz w:val="16"/>
                <w:szCs w:val="16"/>
                <w:lang w:val="en"/>
              </w:rPr>
              <w:t>(max. 500 words)</w:t>
            </w:r>
          </w:p>
        </w:tc>
        <w:tc>
          <w:tcPr>
            <w:tcW w:w="6520" w:type="dxa"/>
            <w:gridSpan w:val="3"/>
            <w:vAlign w:val="center"/>
          </w:tcPr>
          <w:p w:rsidR="00226982" w:rsidRPr="008308D1" w:rsidRDefault="00226982" w:rsidP="00E0313E">
            <w:pPr>
              <w:contextualSpacing/>
              <w:rPr>
                <w:sz w:val="20"/>
                <w:szCs w:val="20"/>
                <w:lang w:val="en-US"/>
              </w:rPr>
            </w:pPr>
          </w:p>
        </w:tc>
      </w:tr>
      <w:tr w:rsidR="00226982" w:rsidRPr="00C1556F" w:rsidTr="008308D1">
        <w:trPr>
          <w:trHeight w:val="567"/>
        </w:trPr>
        <w:tc>
          <w:tcPr>
            <w:tcW w:w="3540" w:type="dxa"/>
            <w:vAlign w:val="center"/>
          </w:tcPr>
          <w:p w:rsidR="00226982" w:rsidRPr="00003833" w:rsidRDefault="008308D1" w:rsidP="00253A24">
            <w:pPr>
              <w:rPr>
                <w:sz w:val="20"/>
                <w:szCs w:val="20"/>
              </w:rPr>
            </w:pPr>
            <w:r w:rsidRPr="008308D1">
              <w:rPr>
                <w:sz w:val="20"/>
                <w:szCs w:val="20"/>
                <w:lang w:val="en"/>
              </w:rPr>
              <w:t>PRELIMINARY REFERENCES</w:t>
            </w:r>
          </w:p>
        </w:tc>
        <w:tc>
          <w:tcPr>
            <w:tcW w:w="6520" w:type="dxa"/>
            <w:gridSpan w:val="3"/>
            <w:vAlign w:val="center"/>
          </w:tcPr>
          <w:p w:rsidR="00226982" w:rsidRPr="00E0313E" w:rsidRDefault="00226982" w:rsidP="00E0313E">
            <w:pPr>
              <w:rPr>
                <w:sz w:val="20"/>
                <w:szCs w:val="20"/>
              </w:rPr>
            </w:pPr>
          </w:p>
        </w:tc>
      </w:tr>
      <w:tr w:rsidR="0026525F" w:rsidRPr="00AC56A2" w:rsidTr="008308D1">
        <w:trPr>
          <w:trHeight w:val="567"/>
        </w:trPr>
        <w:tc>
          <w:tcPr>
            <w:tcW w:w="3540" w:type="dxa"/>
            <w:vAlign w:val="center"/>
          </w:tcPr>
          <w:p w:rsidR="0026525F" w:rsidRPr="008308D1" w:rsidRDefault="008308D1" w:rsidP="00253A24">
            <w:pPr>
              <w:rPr>
                <w:sz w:val="20"/>
                <w:szCs w:val="20"/>
                <w:lang w:val="en-US"/>
              </w:rPr>
            </w:pPr>
            <w:r w:rsidRPr="008308D1">
              <w:rPr>
                <w:sz w:val="20"/>
                <w:szCs w:val="20"/>
                <w:lang w:val="en"/>
              </w:rPr>
              <w:t xml:space="preserve">PLANNED </w:t>
            </w:r>
            <w:r w:rsidR="00771FB8">
              <w:rPr>
                <w:sz w:val="20"/>
                <w:szCs w:val="20"/>
                <w:lang w:val="en"/>
              </w:rPr>
              <w:t xml:space="preserve">SUBMISSION DEADLINE FOR THE </w:t>
            </w:r>
            <w:r w:rsidRPr="008308D1">
              <w:rPr>
                <w:sz w:val="20"/>
                <w:szCs w:val="20"/>
                <w:lang w:val="en"/>
              </w:rPr>
              <w:t xml:space="preserve">DISSERTATION </w:t>
            </w:r>
            <w:r w:rsidRPr="00771FB8">
              <w:rPr>
                <w:sz w:val="16"/>
                <w:szCs w:val="16"/>
                <w:lang w:val="en"/>
              </w:rPr>
              <w:t>(specify month and year)</w:t>
            </w:r>
          </w:p>
        </w:tc>
        <w:tc>
          <w:tcPr>
            <w:tcW w:w="6520" w:type="dxa"/>
            <w:gridSpan w:val="3"/>
            <w:vAlign w:val="center"/>
          </w:tcPr>
          <w:p w:rsidR="0026525F" w:rsidRPr="008308D1" w:rsidRDefault="0026525F" w:rsidP="00E0313E">
            <w:pPr>
              <w:rPr>
                <w:sz w:val="20"/>
                <w:szCs w:val="20"/>
                <w:lang w:val="en-US"/>
              </w:rPr>
            </w:pPr>
          </w:p>
        </w:tc>
      </w:tr>
    </w:tbl>
    <w:p w:rsidR="00D3499D" w:rsidRDefault="004A6397" w:rsidP="004A6397">
      <w:pPr>
        <w:ind w:left="-426" w:right="-567"/>
        <w:jc w:val="both"/>
        <w:rPr>
          <w:sz w:val="20"/>
          <w:szCs w:val="20"/>
          <w:lang w:val="en"/>
        </w:rPr>
      </w:pPr>
      <w:r w:rsidRPr="004A6397">
        <w:rPr>
          <w:sz w:val="20"/>
          <w:szCs w:val="20"/>
          <w:lang w:val="en"/>
        </w:rPr>
        <w:t xml:space="preserve">* Based on Resolution No. 35/2021 of the Senate of the </w:t>
      </w:r>
      <w:r w:rsidR="00D3499D">
        <w:rPr>
          <w:sz w:val="20"/>
          <w:szCs w:val="20"/>
          <w:lang w:val="en"/>
        </w:rPr>
        <w:t xml:space="preserve">Poznan University of Medical Sciences </w:t>
      </w:r>
      <w:r w:rsidRPr="004A6397">
        <w:rPr>
          <w:sz w:val="20"/>
          <w:szCs w:val="20"/>
          <w:lang w:val="en"/>
        </w:rPr>
        <w:t>of F</w:t>
      </w:r>
      <w:r w:rsidR="00D3499D">
        <w:rPr>
          <w:sz w:val="20"/>
          <w:szCs w:val="20"/>
          <w:lang w:val="en"/>
        </w:rPr>
        <w:t xml:space="preserve">ebruary 24, 2021 "The idea of </w:t>
      </w:r>
      <w:r w:rsidRPr="004A6397">
        <w:rPr>
          <w:sz w:val="20"/>
          <w:szCs w:val="20"/>
          <w:lang w:val="en"/>
        </w:rPr>
        <w:t>presenting a doctoral dissertation on the basis of a scientific monograph requires the submission of an appropriate justification to the relevant Chancellor before submitting an individual research plan in the case of a doctoral school procedure (...), signed by the doct</w:t>
      </w:r>
      <w:r w:rsidR="00D3499D">
        <w:rPr>
          <w:sz w:val="20"/>
          <w:szCs w:val="20"/>
          <w:lang w:val="en"/>
        </w:rPr>
        <w:t>oral student and the supervisor</w:t>
      </w:r>
      <w:r w:rsidRPr="004A6397">
        <w:rPr>
          <w:sz w:val="20"/>
          <w:szCs w:val="20"/>
          <w:lang w:val="en"/>
        </w:rPr>
        <w:t>(s), in order to obtain acceptance. The decision in this regard is made by the Chancellor of the relevant discipline, in the case of the doctoral school procedure, after consulting the Dir</w:t>
      </w:r>
      <w:r w:rsidR="00D3499D">
        <w:rPr>
          <w:sz w:val="20"/>
          <w:szCs w:val="20"/>
          <w:lang w:val="en"/>
        </w:rPr>
        <w:t>ector of the Doctoral School. "</w:t>
      </w:r>
    </w:p>
    <w:p w:rsidR="00D3499D" w:rsidRDefault="004A6397" w:rsidP="004A6397">
      <w:pPr>
        <w:ind w:left="-426" w:right="-567"/>
        <w:jc w:val="both"/>
        <w:rPr>
          <w:sz w:val="20"/>
          <w:szCs w:val="20"/>
          <w:lang w:val="en"/>
        </w:rPr>
      </w:pPr>
      <w:r w:rsidRPr="004A6397">
        <w:rPr>
          <w:sz w:val="20"/>
          <w:szCs w:val="20"/>
          <w:lang w:val="en"/>
        </w:rPr>
        <w:t xml:space="preserve">** On the basis of Resolution No. 35/2021 of the Senate of the </w:t>
      </w:r>
      <w:r w:rsidR="00D3499D">
        <w:rPr>
          <w:sz w:val="20"/>
          <w:szCs w:val="20"/>
          <w:lang w:val="en"/>
        </w:rPr>
        <w:t xml:space="preserve">Poznan </w:t>
      </w:r>
      <w:r w:rsidRPr="004A6397">
        <w:rPr>
          <w:sz w:val="20"/>
          <w:szCs w:val="20"/>
          <w:lang w:val="en"/>
        </w:rPr>
        <w:t>University of</w:t>
      </w:r>
      <w:r w:rsidR="00D3499D">
        <w:rPr>
          <w:sz w:val="20"/>
          <w:szCs w:val="20"/>
          <w:lang w:val="en"/>
        </w:rPr>
        <w:t xml:space="preserve"> Medical Sciences</w:t>
      </w:r>
      <w:r w:rsidRPr="004A6397">
        <w:rPr>
          <w:sz w:val="20"/>
          <w:szCs w:val="20"/>
          <w:lang w:val="en"/>
        </w:rPr>
        <w:t xml:space="preserve"> of F</w:t>
      </w:r>
      <w:r w:rsidR="00D3499D">
        <w:rPr>
          <w:sz w:val="20"/>
          <w:szCs w:val="20"/>
          <w:lang w:val="en"/>
        </w:rPr>
        <w:t xml:space="preserve">ebruary 24, 2021 "The idea of </w:t>
      </w:r>
      <w:r w:rsidRPr="004A6397">
        <w:rPr>
          <w:sz w:val="20"/>
          <w:szCs w:val="20"/>
          <w:lang w:val="en"/>
        </w:rPr>
        <w:t>presenting a doctoral dissertation on the</w:t>
      </w:r>
      <w:r w:rsidR="00D3499D">
        <w:rPr>
          <w:sz w:val="20"/>
          <w:szCs w:val="20"/>
          <w:lang w:val="en"/>
        </w:rPr>
        <w:t xml:space="preserve"> basis of a technological work</w:t>
      </w:r>
      <w:r w:rsidRPr="004A6397">
        <w:rPr>
          <w:sz w:val="20"/>
          <w:szCs w:val="20"/>
          <w:lang w:val="en"/>
        </w:rPr>
        <w:t xml:space="preserve"> or implementation of research results into business requires the submission of an appropriate justification to the relevant Chancellor before submitting an individual research plan, signed by the </w:t>
      </w:r>
      <w:r w:rsidR="00D3499D">
        <w:rPr>
          <w:sz w:val="20"/>
          <w:szCs w:val="20"/>
          <w:lang w:val="en"/>
        </w:rPr>
        <w:t>doctoral student and supervisor</w:t>
      </w:r>
      <w:r w:rsidRPr="004A6397">
        <w:rPr>
          <w:sz w:val="20"/>
          <w:szCs w:val="20"/>
          <w:lang w:val="en"/>
        </w:rPr>
        <w:t>(s) and the Director of the D</w:t>
      </w:r>
      <w:r w:rsidR="00D3499D">
        <w:rPr>
          <w:sz w:val="20"/>
          <w:szCs w:val="20"/>
          <w:lang w:val="en"/>
        </w:rPr>
        <w:t>octoral School, for approval. "</w:t>
      </w:r>
    </w:p>
    <w:p w:rsidR="00253A24" w:rsidRPr="004A6397" w:rsidRDefault="004A6397" w:rsidP="004A6397">
      <w:pPr>
        <w:ind w:left="-426" w:right="-567"/>
        <w:jc w:val="both"/>
        <w:rPr>
          <w:sz w:val="20"/>
          <w:szCs w:val="20"/>
          <w:lang w:val="en-US"/>
        </w:rPr>
      </w:pPr>
      <w:r w:rsidRPr="004A6397">
        <w:rPr>
          <w:sz w:val="20"/>
          <w:szCs w:val="20"/>
          <w:lang w:val="en"/>
        </w:rPr>
        <w:t>*** Requires a separate application attached at the end of this form (Annex 1.1.)</w:t>
      </w:r>
    </w:p>
    <w:p w:rsidR="0026525F" w:rsidRPr="000C6ADF" w:rsidRDefault="000C6ADF" w:rsidP="000C6ADF">
      <w:pPr>
        <w:spacing w:after="0" w:line="240" w:lineRule="auto"/>
        <w:ind w:left="-425" w:right="-567"/>
        <w:contextualSpacing/>
        <w:jc w:val="both"/>
        <w:rPr>
          <w:b/>
          <w:lang w:val="en"/>
        </w:rPr>
      </w:pPr>
      <w:r w:rsidRPr="000C6ADF">
        <w:rPr>
          <w:b/>
          <w:lang w:val="en"/>
        </w:rPr>
        <w:t xml:space="preserve">SCHEDULE FOR THE IMPLEMENTATION OF RESEARCH </w:t>
      </w:r>
      <w:r>
        <w:rPr>
          <w:b/>
          <w:lang w:val="en"/>
        </w:rPr>
        <w:t>TASKS</w:t>
      </w:r>
      <w:r w:rsidRPr="000C6ADF">
        <w:rPr>
          <w:b/>
          <w:lang w:val="en"/>
        </w:rPr>
        <w:t xml:space="preserve"> TO PREPARE THE DOCTORAL DISSERTATION:</w:t>
      </w:r>
    </w:p>
    <w:p w:rsidR="0026525F" w:rsidRPr="000C6ADF" w:rsidRDefault="0026525F" w:rsidP="0026525F">
      <w:pPr>
        <w:spacing w:after="0" w:line="240" w:lineRule="auto"/>
        <w:ind w:left="-425" w:right="-567"/>
        <w:contextualSpacing/>
        <w:rPr>
          <w:b/>
          <w:sz w:val="24"/>
          <w:szCs w:val="24"/>
          <w:lang w:val="en-US"/>
        </w:rPr>
      </w:pPr>
    </w:p>
    <w:tbl>
      <w:tblPr>
        <w:tblStyle w:val="Tabela-Siatka"/>
        <w:tblW w:w="10060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7792"/>
        <w:gridCol w:w="2268"/>
      </w:tblGrid>
      <w:tr w:rsidR="001D4A84" w:rsidRPr="00AC56A2" w:rsidTr="001D4A84">
        <w:trPr>
          <w:trHeight w:val="567"/>
        </w:trPr>
        <w:tc>
          <w:tcPr>
            <w:tcW w:w="10060" w:type="dxa"/>
            <w:gridSpan w:val="2"/>
            <w:shd w:val="clear" w:color="auto" w:fill="D9D9D9" w:themeFill="background1" w:themeFillShade="D9"/>
            <w:vAlign w:val="center"/>
          </w:tcPr>
          <w:p w:rsidR="001D4A84" w:rsidRPr="000C6ADF" w:rsidRDefault="000C6ADF" w:rsidP="0031110F">
            <w:pPr>
              <w:ind w:right="34"/>
              <w:rPr>
                <w:lang w:val="en-US"/>
              </w:rPr>
            </w:pPr>
            <w:r w:rsidRPr="000C6ADF">
              <w:rPr>
                <w:b/>
                <w:lang w:val="en"/>
              </w:rPr>
              <w:t>I YEAR OF DOCTORAL SCHOOL - ACADEMIC YEAR ................. / ..................</w:t>
            </w:r>
          </w:p>
        </w:tc>
      </w:tr>
      <w:tr w:rsidR="001D4A84" w:rsidRPr="00C1556F" w:rsidTr="001D4A84">
        <w:trPr>
          <w:trHeight w:val="567"/>
        </w:trPr>
        <w:tc>
          <w:tcPr>
            <w:tcW w:w="7792" w:type="dxa"/>
            <w:shd w:val="clear" w:color="auto" w:fill="F2F2F2" w:themeFill="background1" w:themeFillShade="F2"/>
            <w:vAlign w:val="center"/>
          </w:tcPr>
          <w:p w:rsidR="001D4A84" w:rsidRPr="00505CE3" w:rsidRDefault="000C6ADF" w:rsidP="001D4A84">
            <w:pPr>
              <w:ind w:right="-567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ASK NAME</w:t>
            </w:r>
          </w:p>
        </w:tc>
        <w:tc>
          <w:tcPr>
            <w:tcW w:w="2268" w:type="dxa"/>
            <w:shd w:val="clear" w:color="auto" w:fill="F2F2F2" w:themeFill="background1" w:themeFillShade="F2"/>
            <w:vAlign w:val="center"/>
          </w:tcPr>
          <w:p w:rsidR="001D4A84" w:rsidRPr="00253A24" w:rsidRDefault="000C6ADF" w:rsidP="000C6ADF">
            <w:pPr>
              <w:ind w:right="34"/>
              <w:jc w:val="center"/>
            </w:pPr>
            <w:r w:rsidRPr="000C6ADF">
              <w:rPr>
                <w:b/>
                <w:sz w:val="20"/>
                <w:szCs w:val="20"/>
                <w:lang w:val="en"/>
              </w:rPr>
              <w:t>EXPECTED COMPLETION DATE</w:t>
            </w:r>
          </w:p>
        </w:tc>
      </w:tr>
      <w:tr w:rsidR="001D4A84" w:rsidRPr="00C1556F" w:rsidTr="001D4A84">
        <w:trPr>
          <w:trHeight w:val="567"/>
        </w:trPr>
        <w:tc>
          <w:tcPr>
            <w:tcW w:w="7792" w:type="dxa"/>
            <w:shd w:val="clear" w:color="auto" w:fill="FFFFFF" w:themeFill="background1"/>
            <w:vAlign w:val="center"/>
          </w:tcPr>
          <w:p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</w:tr>
      <w:tr w:rsidR="001D4A84" w:rsidRPr="00C1556F" w:rsidTr="001D4A84">
        <w:trPr>
          <w:trHeight w:val="567"/>
        </w:trPr>
        <w:tc>
          <w:tcPr>
            <w:tcW w:w="7792" w:type="dxa"/>
            <w:shd w:val="clear" w:color="auto" w:fill="FFFFFF" w:themeFill="background1"/>
            <w:vAlign w:val="center"/>
          </w:tcPr>
          <w:p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</w:tr>
      <w:tr w:rsidR="001D4A84" w:rsidRPr="00AC56A2" w:rsidTr="001D4A84">
        <w:trPr>
          <w:trHeight w:val="567"/>
        </w:trPr>
        <w:tc>
          <w:tcPr>
            <w:tcW w:w="10060" w:type="dxa"/>
            <w:gridSpan w:val="2"/>
            <w:shd w:val="clear" w:color="auto" w:fill="D9D9D9" w:themeFill="background1" w:themeFillShade="D9"/>
            <w:vAlign w:val="center"/>
          </w:tcPr>
          <w:p w:rsidR="001D4A84" w:rsidRPr="000C6ADF" w:rsidRDefault="000C6ADF" w:rsidP="001D4A84">
            <w:pPr>
              <w:ind w:right="34"/>
              <w:rPr>
                <w:b/>
                <w:sz w:val="20"/>
                <w:szCs w:val="20"/>
                <w:lang w:val="en-US"/>
              </w:rPr>
            </w:pPr>
            <w:r w:rsidRPr="000C6ADF">
              <w:rPr>
                <w:b/>
                <w:lang w:val="en"/>
              </w:rPr>
              <w:t>I</w:t>
            </w:r>
            <w:r>
              <w:rPr>
                <w:b/>
                <w:lang w:val="en"/>
              </w:rPr>
              <w:t>i</w:t>
            </w:r>
            <w:r w:rsidRPr="000C6ADF">
              <w:rPr>
                <w:b/>
                <w:lang w:val="en"/>
              </w:rPr>
              <w:t xml:space="preserve"> YEAR OF DOCTORAL SCHOOL - ACADEMIC YEAR ................. / ..................</w:t>
            </w:r>
          </w:p>
        </w:tc>
      </w:tr>
      <w:tr w:rsidR="000C6ADF" w:rsidRPr="00C1556F" w:rsidTr="001D4A84">
        <w:trPr>
          <w:trHeight w:val="567"/>
        </w:trPr>
        <w:tc>
          <w:tcPr>
            <w:tcW w:w="7792" w:type="dxa"/>
            <w:shd w:val="clear" w:color="auto" w:fill="F2F2F2" w:themeFill="background1" w:themeFillShade="F2"/>
            <w:vAlign w:val="center"/>
          </w:tcPr>
          <w:p w:rsidR="000C6ADF" w:rsidRPr="00505CE3" w:rsidRDefault="000C6ADF" w:rsidP="000C6ADF">
            <w:pPr>
              <w:ind w:right="-567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ASK NAME</w:t>
            </w:r>
          </w:p>
        </w:tc>
        <w:tc>
          <w:tcPr>
            <w:tcW w:w="2268" w:type="dxa"/>
            <w:shd w:val="clear" w:color="auto" w:fill="F2F2F2" w:themeFill="background1" w:themeFillShade="F2"/>
            <w:vAlign w:val="center"/>
          </w:tcPr>
          <w:p w:rsidR="000C6ADF" w:rsidRPr="00253A24" w:rsidRDefault="000C6ADF" w:rsidP="000C6ADF">
            <w:pPr>
              <w:ind w:right="34"/>
              <w:jc w:val="center"/>
            </w:pPr>
            <w:r w:rsidRPr="000C6ADF">
              <w:rPr>
                <w:b/>
                <w:sz w:val="20"/>
                <w:szCs w:val="20"/>
                <w:lang w:val="en"/>
              </w:rPr>
              <w:t>EXPECTED COMPLETION DATE</w:t>
            </w:r>
          </w:p>
        </w:tc>
      </w:tr>
      <w:tr w:rsidR="001D4A84" w:rsidRPr="00C1556F" w:rsidTr="001D4A84">
        <w:trPr>
          <w:trHeight w:val="567"/>
        </w:trPr>
        <w:tc>
          <w:tcPr>
            <w:tcW w:w="7792" w:type="dxa"/>
            <w:shd w:val="clear" w:color="auto" w:fill="FFFFFF" w:themeFill="background1"/>
            <w:vAlign w:val="center"/>
          </w:tcPr>
          <w:p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</w:tr>
      <w:tr w:rsidR="001D4A84" w:rsidRPr="00C1556F" w:rsidTr="001D4A84">
        <w:trPr>
          <w:trHeight w:val="567"/>
        </w:trPr>
        <w:tc>
          <w:tcPr>
            <w:tcW w:w="7792" w:type="dxa"/>
            <w:shd w:val="clear" w:color="auto" w:fill="FFFFFF" w:themeFill="background1"/>
            <w:vAlign w:val="center"/>
          </w:tcPr>
          <w:p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</w:tr>
      <w:tr w:rsidR="001D4A84" w:rsidRPr="00AC56A2" w:rsidTr="001D4A84">
        <w:trPr>
          <w:trHeight w:val="567"/>
        </w:trPr>
        <w:tc>
          <w:tcPr>
            <w:tcW w:w="10060" w:type="dxa"/>
            <w:gridSpan w:val="2"/>
            <w:shd w:val="clear" w:color="auto" w:fill="D9D9D9" w:themeFill="background1" w:themeFillShade="D9"/>
            <w:vAlign w:val="center"/>
          </w:tcPr>
          <w:p w:rsidR="001D4A84" w:rsidRPr="000C6ADF" w:rsidRDefault="000C6ADF" w:rsidP="001D4A84">
            <w:pPr>
              <w:ind w:right="34"/>
              <w:rPr>
                <w:b/>
                <w:sz w:val="20"/>
                <w:szCs w:val="20"/>
                <w:lang w:val="en-US"/>
              </w:rPr>
            </w:pPr>
            <w:r w:rsidRPr="000C6ADF">
              <w:rPr>
                <w:b/>
                <w:lang w:val="en"/>
              </w:rPr>
              <w:t>I</w:t>
            </w:r>
            <w:r>
              <w:rPr>
                <w:b/>
                <w:lang w:val="en"/>
              </w:rPr>
              <w:t>II</w:t>
            </w:r>
            <w:r w:rsidRPr="000C6ADF">
              <w:rPr>
                <w:b/>
                <w:lang w:val="en"/>
              </w:rPr>
              <w:t xml:space="preserve"> YEAR OF DOCTORAL SCHOOL - ACADEMIC YEAR ................. / ..................</w:t>
            </w:r>
          </w:p>
        </w:tc>
      </w:tr>
      <w:tr w:rsidR="000C6ADF" w:rsidRPr="00C1556F" w:rsidTr="001D4A84">
        <w:trPr>
          <w:trHeight w:val="567"/>
        </w:trPr>
        <w:tc>
          <w:tcPr>
            <w:tcW w:w="7792" w:type="dxa"/>
            <w:shd w:val="clear" w:color="auto" w:fill="F2F2F2" w:themeFill="background1" w:themeFillShade="F2"/>
            <w:vAlign w:val="center"/>
          </w:tcPr>
          <w:p w:rsidR="000C6ADF" w:rsidRPr="00505CE3" w:rsidRDefault="000C6ADF" w:rsidP="000C6ADF">
            <w:pPr>
              <w:ind w:right="-567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>TASK NAME</w:t>
            </w:r>
          </w:p>
        </w:tc>
        <w:tc>
          <w:tcPr>
            <w:tcW w:w="2268" w:type="dxa"/>
            <w:shd w:val="clear" w:color="auto" w:fill="F2F2F2" w:themeFill="background1" w:themeFillShade="F2"/>
            <w:vAlign w:val="center"/>
          </w:tcPr>
          <w:p w:rsidR="000C6ADF" w:rsidRPr="00253A24" w:rsidRDefault="000C6ADF" w:rsidP="000C6ADF">
            <w:pPr>
              <w:ind w:right="34"/>
              <w:jc w:val="center"/>
            </w:pPr>
            <w:r w:rsidRPr="000C6ADF">
              <w:rPr>
                <w:b/>
                <w:sz w:val="20"/>
                <w:szCs w:val="20"/>
                <w:lang w:val="en"/>
              </w:rPr>
              <w:t>EXPECTED COMPLETION DATE</w:t>
            </w:r>
          </w:p>
        </w:tc>
      </w:tr>
      <w:tr w:rsidR="001D4A84" w:rsidRPr="00C1556F" w:rsidTr="001D4A84">
        <w:trPr>
          <w:trHeight w:val="567"/>
        </w:trPr>
        <w:tc>
          <w:tcPr>
            <w:tcW w:w="7792" w:type="dxa"/>
            <w:shd w:val="clear" w:color="auto" w:fill="FFFFFF" w:themeFill="background1"/>
            <w:vAlign w:val="center"/>
          </w:tcPr>
          <w:p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</w:tr>
      <w:tr w:rsidR="001D4A84" w:rsidRPr="00C1556F" w:rsidTr="001D4A84">
        <w:trPr>
          <w:trHeight w:val="567"/>
        </w:trPr>
        <w:tc>
          <w:tcPr>
            <w:tcW w:w="7792" w:type="dxa"/>
            <w:shd w:val="clear" w:color="auto" w:fill="FFFFFF" w:themeFill="background1"/>
            <w:vAlign w:val="center"/>
          </w:tcPr>
          <w:p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</w:tr>
      <w:tr w:rsidR="001D4A84" w:rsidRPr="00AC56A2" w:rsidTr="001D4A84">
        <w:trPr>
          <w:trHeight w:val="567"/>
        </w:trPr>
        <w:tc>
          <w:tcPr>
            <w:tcW w:w="10060" w:type="dxa"/>
            <w:gridSpan w:val="2"/>
            <w:shd w:val="clear" w:color="auto" w:fill="D9D9D9" w:themeFill="background1" w:themeFillShade="D9"/>
            <w:vAlign w:val="center"/>
          </w:tcPr>
          <w:p w:rsidR="001D4A84" w:rsidRPr="000C6ADF" w:rsidRDefault="000C6ADF" w:rsidP="001D4A84">
            <w:pPr>
              <w:ind w:right="34"/>
              <w:rPr>
                <w:b/>
                <w:sz w:val="20"/>
                <w:szCs w:val="20"/>
                <w:lang w:val="en-US"/>
              </w:rPr>
            </w:pPr>
            <w:r w:rsidRPr="000C6ADF">
              <w:rPr>
                <w:b/>
                <w:lang w:val="en"/>
              </w:rPr>
              <w:t>I</w:t>
            </w:r>
            <w:r>
              <w:rPr>
                <w:b/>
                <w:lang w:val="en"/>
              </w:rPr>
              <w:t>V</w:t>
            </w:r>
            <w:r w:rsidRPr="000C6ADF">
              <w:rPr>
                <w:b/>
                <w:lang w:val="en"/>
              </w:rPr>
              <w:t xml:space="preserve"> YEAR OF DOCTORAL SCHOOL - ACADEMIC YEAR ................. / ..................</w:t>
            </w:r>
          </w:p>
        </w:tc>
      </w:tr>
      <w:tr w:rsidR="000C6ADF" w:rsidRPr="00C1556F" w:rsidTr="001D4A84">
        <w:trPr>
          <w:trHeight w:val="567"/>
        </w:trPr>
        <w:tc>
          <w:tcPr>
            <w:tcW w:w="7792" w:type="dxa"/>
            <w:shd w:val="clear" w:color="auto" w:fill="F2F2F2" w:themeFill="background1" w:themeFillShade="F2"/>
            <w:vAlign w:val="center"/>
          </w:tcPr>
          <w:p w:rsidR="000C6ADF" w:rsidRPr="00505CE3" w:rsidRDefault="000C6ADF" w:rsidP="000C6ADF">
            <w:pPr>
              <w:ind w:right="-567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ASK NAME</w:t>
            </w:r>
          </w:p>
        </w:tc>
        <w:tc>
          <w:tcPr>
            <w:tcW w:w="2268" w:type="dxa"/>
            <w:shd w:val="clear" w:color="auto" w:fill="F2F2F2" w:themeFill="background1" w:themeFillShade="F2"/>
            <w:vAlign w:val="center"/>
          </w:tcPr>
          <w:p w:rsidR="000C6ADF" w:rsidRPr="00253A24" w:rsidRDefault="000C6ADF" w:rsidP="000C6ADF">
            <w:pPr>
              <w:ind w:right="34"/>
              <w:jc w:val="center"/>
            </w:pPr>
            <w:r w:rsidRPr="000C6ADF">
              <w:rPr>
                <w:b/>
                <w:sz w:val="20"/>
                <w:szCs w:val="20"/>
                <w:lang w:val="en"/>
              </w:rPr>
              <w:t>EXPECTED COMPLETION DATE</w:t>
            </w:r>
          </w:p>
        </w:tc>
      </w:tr>
      <w:tr w:rsidR="001D4A84" w:rsidRPr="00C1556F" w:rsidTr="001D4A84">
        <w:trPr>
          <w:trHeight w:val="567"/>
        </w:trPr>
        <w:tc>
          <w:tcPr>
            <w:tcW w:w="7792" w:type="dxa"/>
            <w:shd w:val="clear" w:color="auto" w:fill="FFFFFF" w:themeFill="background1"/>
            <w:vAlign w:val="center"/>
          </w:tcPr>
          <w:p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</w:tr>
      <w:tr w:rsidR="001D4A84" w:rsidRPr="00C1556F" w:rsidTr="001D4A84">
        <w:trPr>
          <w:trHeight w:val="567"/>
        </w:trPr>
        <w:tc>
          <w:tcPr>
            <w:tcW w:w="7792" w:type="dxa"/>
            <w:shd w:val="clear" w:color="auto" w:fill="FFFFFF" w:themeFill="background1"/>
            <w:vAlign w:val="center"/>
          </w:tcPr>
          <w:p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</w:tr>
    </w:tbl>
    <w:p w:rsidR="0026525F" w:rsidRDefault="0026525F" w:rsidP="0026525F">
      <w:pPr>
        <w:spacing w:after="0" w:line="240" w:lineRule="auto"/>
        <w:ind w:left="-425" w:right="-567"/>
        <w:contextualSpacing/>
        <w:rPr>
          <w:b/>
          <w:sz w:val="24"/>
          <w:szCs w:val="24"/>
        </w:rPr>
      </w:pPr>
    </w:p>
    <w:p w:rsidR="00620BCA" w:rsidRPr="0026525F" w:rsidRDefault="00620BCA" w:rsidP="0026525F">
      <w:pPr>
        <w:spacing w:after="0" w:line="240" w:lineRule="auto"/>
        <w:ind w:left="-425" w:right="-567"/>
        <w:contextualSpacing/>
        <w:rPr>
          <w:b/>
          <w:sz w:val="24"/>
          <w:szCs w:val="24"/>
        </w:rPr>
      </w:pPr>
    </w:p>
    <w:p w:rsidR="002378DB" w:rsidRPr="000C6ADF" w:rsidRDefault="000C6ADF" w:rsidP="00505846">
      <w:pPr>
        <w:spacing w:after="0" w:line="240" w:lineRule="auto"/>
        <w:ind w:left="-425" w:right="-567"/>
        <w:contextualSpacing/>
        <w:jc w:val="both"/>
        <w:rPr>
          <w:b/>
          <w:lang w:val="en-US"/>
        </w:rPr>
      </w:pPr>
      <w:r w:rsidRPr="000C6ADF">
        <w:rPr>
          <w:b/>
          <w:lang w:val="en"/>
        </w:rPr>
        <w:t>PLANNED EFFECTS OF RESEARCH ACTIVITY:</w:t>
      </w:r>
    </w:p>
    <w:p w:rsidR="00505846" w:rsidRPr="000C6ADF" w:rsidRDefault="00505846" w:rsidP="00505846">
      <w:pPr>
        <w:spacing w:after="0" w:line="240" w:lineRule="auto"/>
        <w:ind w:left="-425" w:right="-567"/>
        <w:contextualSpacing/>
        <w:jc w:val="both"/>
        <w:rPr>
          <w:b/>
          <w:lang w:val="en-US"/>
        </w:rPr>
      </w:pPr>
    </w:p>
    <w:tbl>
      <w:tblPr>
        <w:tblStyle w:val="Tabela-Siatka"/>
        <w:tblW w:w="10060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7934"/>
        <w:gridCol w:w="2126"/>
      </w:tblGrid>
      <w:tr w:rsidR="001D4A84" w:rsidRPr="00AC56A2" w:rsidTr="001D4A84">
        <w:trPr>
          <w:trHeight w:val="567"/>
        </w:trPr>
        <w:tc>
          <w:tcPr>
            <w:tcW w:w="10060" w:type="dxa"/>
            <w:gridSpan w:val="2"/>
            <w:shd w:val="clear" w:color="auto" w:fill="D9D9D9" w:themeFill="background1" w:themeFillShade="D9"/>
            <w:vAlign w:val="center"/>
          </w:tcPr>
          <w:p w:rsidR="001D4A84" w:rsidRPr="000C6ADF" w:rsidRDefault="000C6ADF" w:rsidP="003272FD">
            <w:pPr>
              <w:rPr>
                <w:b/>
                <w:sz w:val="20"/>
                <w:szCs w:val="20"/>
                <w:lang w:val="en-US"/>
              </w:rPr>
            </w:pPr>
            <w:r w:rsidRPr="000C6ADF">
              <w:rPr>
                <w:b/>
                <w:sz w:val="20"/>
                <w:szCs w:val="20"/>
                <w:lang w:val="en"/>
              </w:rPr>
              <w:t>I YEAR OF DOCTORAL SCHOOL - ACADEMIC YEAR ................. / ..................</w:t>
            </w:r>
          </w:p>
        </w:tc>
      </w:tr>
      <w:tr w:rsidR="001D4A84" w:rsidRPr="00C1556F" w:rsidTr="001D4A84">
        <w:trPr>
          <w:trHeight w:val="567"/>
        </w:trPr>
        <w:tc>
          <w:tcPr>
            <w:tcW w:w="7934" w:type="dxa"/>
            <w:shd w:val="clear" w:color="auto" w:fill="F2F2F2" w:themeFill="background1" w:themeFillShade="F2"/>
            <w:vAlign w:val="center"/>
          </w:tcPr>
          <w:p w:rsidR="001D4A84" w:rsidRPr="00FF393F" w:rsidRDefault="00E74980" w:rsidP="001D4A84">
            <w:pPr>
              <w:rPr>
                <w:b/>
                <w:sz w:val="20"/>
                <w:szCs w:val="20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TYPE OF ACTIVIT</w:t>
            </w:r>
            <w:r>
              <w:rPr>
                <w:b/>
                <w:sz w:val="20"/>
                <w:szCs w:val="20"/>
                <w:lang w:val="en"/>
              </w:rPr>
              <w:t>Y</w:t>
            </w: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:rsidR="001D4A84" w:rsidRPr="00FF393F" w:rsidRDefault="00E74980" w:rsidP="00E74980">
            <w:pPr>
              <w:jc w:val="center"/>
              <w:rPr>
                <w:b/>
                <w:sz w:val="20"/>
                <w:szCs w:val="20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EXPECTED COMPLETION DATE</w:t>
            </w:r>
          </w:p>
        </w:tc>
      </w:tr>
      <w:tr w:rsidR="001D4A84" w:rsidRPr="00C1556F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1D4A84" w:rsidRDefault="00E74980" w:rsidP="001D4A84">
            <w:pPr>
              <w:rPr>
                <w:b/>
                <w:sz w:val="20"/>
                <w:szCs w:val="20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Publications:</w:t>
            </w:r>
          </w:p>
          <w:p w:rsidR="001D4A84" w:rsidRDefault="001D4A84" w:rsidP="001D4A84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1D4A84" w:rsidRPr="003A12F9" w:rsidRDefault="001D4A84" w:rsidP="001D4A84">
            <w:pPr>
              <w:rPr>
                <w:b/>
                <w:sz w:val="20"/>
                <w:szCs w:val="20"/>
              </w:rPr>
            </w:pPr>
          </w:p>
        </w:tc>
      </w:tr>
      <w:tr w:rsidR="001D4A84" w:rsidRPr="00C1556F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1D4A84" w:rsidRPr="000430AB" w:rsidRDefault="00E74980" w:rsidP="001D4A84">
            <w:pPr>
              <w:rPr>
                <w:b/>
                <w:sz w:val="20"/>
                <w:szCs w:val="20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Active participation in conferences:</w:t>
            </w:r>
          </w:p>
          <w:p w:rsidR="001D4A84" w:rsidRDefault="001D4A84" w:rsidP="001D4A84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1D4A84" w:rsidRPr="003A12F9" w:rsidRDefault="001D4A84" w:rsidP="001D4A84">
            <w:pPr>
              <w:rPr>
                <w:b/>
                <w:sz w:val="20"/>
                <w:szCs w:val="20"/>
              </w:rPr>
            </w:pPr>
          </w:p>
        </w:tc>
      </w:tr>
      <w:tr w:rsidR="001D4A84" w:rsidRPr="00AC56A2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1D4A84" w:rsidRPr="00E74980" w:rsidRDefault="00E74980" w:rsidP="001D4A84">
            <w:pPr>
              <w:rPr>
                <w:b/>
                <w:sz w:val="20"/>
                <w:szCs w:val="20"/>
                <w:lang w:val="en-US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Submission of a grant application:</w:t>
            </w:r>
          </w:p>
          <w:p w:rsidR="001D4A84" w:rsidRPr="00E74980" w:rsidRDefault="001D4A84" w:rsidP="001D4A84">
            <w:pPr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1D4A84" w:rsidRPr="00E74980" w:rsidRDefault="001D4A84" w:rsidP="001D4A84">
            <w:pPr>
              <w:rPr>
                <w:b/>
                <w:sz w:val="20"/>
                <w:szCs w:val="20"/>
                <w:lang w:val="en-US"/>
              </w:rPr>
            </w:pPr>
          </w:p>
        </w:tc>
      </w:tr>
      <w:tr w:rsidR="001D4A84" w:rsidRPr="00C1556F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1D4A84" w:rsidRPr="000430AB" w:rsidRDefault="00B857AB" w:rsidP="001D4A84">
            <w:pPr>
              <w:rPr>
                <w:b/>
                <w:sz w:val="20"/>
                <w:szCs w:val="20"/>
              </w:rPr>
            </w:pPr>
            <w:r w:rsidRPr="00B857AB">
              <w:rPr>
                <w:b/>
                <w:sz w:val="20"/>
                <w:szCs w:val="20"/>
                <w:lang w:val="en"/>
              </w:rPr>
              <w:t>Scientific internships:</w:t>
            </w:r>
          </w:p>
          <w:p w:rsidR="001D4A84" w:rsidRDefault="001D4A84" w:rsidP="001D4A84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1D4A84" w:rsidRPr="003A12F9" w:rsidRDefault="001D4A84" w:rsidP="001D4A84">
            <w:pPr>
              <w:rPr>
                <w:b/>
                <w:sz w:val="20"/>
                <w:szCs w:val="20"/>
              </w:rPr>
            </w:pPr>
          </w:p>
        </w:tc>
      </w:tr>
      <w:tr w:rsidR="001D4A84" w:rsidRPr="00AC56A2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1D4A84" w:rsidRPr="00B857AB" w:rsidRDefault="00B857AB" w:rsidP="001D4A84">
            <w:pPr>
              <w:rPr>
                <w:b/>
                <w:sz w:val="20"/>
                <w:szCs w:val="20"/>
                <w:lang w:val="en-US"/>
              </w:rPr>
            </w:pPr>
            <w:r w:rsidRPr="00B857AB">
              <w:rPr>
                <w:b/>
                <w:sz w:val="20"/>
                <w:szCs w:val="20"/>
                <w:lang w:val="en"/>
              </w:rPr>
              <w:t>Participation in the organization of a scientific conference:</w:t>
            </w:r>
          </w:p>
          <w:p w:rsidR="001D4A84" w:rsidRPr="00B857AB" w:rsidRDefault="001D4A84" w:rsidP="001D4A84">
            <w:pPr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1D4A84" w:rsidRPr="00B857AB" w:rsidRDefault="001D4A84" w:rsidP="001D4A84">
            <w:pPr>
              <w:rPr>
                <w:b/>
                <w:sz w:val="20"/>
                <w:szCs w:val="20"/>
                <w:lang w:val="en-US"/>
              </w:rPr>
            </w:pPr>
          </w:p>
        </w:tc>
      </w:tr>
      <w:tr w:rsidR="001D4A84" w:rsidRPr="00AC56A2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1D4A84" w:rsidRPr="00B857AB" w:rsidRDefault="00B857AB" w:rsidP="001D4A84">
            <w:pPr>
              <w:rPr>
                <w:b/>
                <w:sz w:val="20"/>
                <w:szCs w:val="20"/>
                <w:lang w:val="en-US"/>
              </w:rPr>
            </w:pPr>
            <w:r w:rsidRPr="00B857AB">
              <w:rPr>
                <w:b/>
                <w:sz w:val="20"/>
                <w:szCs w:val="20"/>
                <w:lang w:val="en"/>
              </w:rPr>
              <w:t>Supporting the development of learning and teaching</w:t>
            </w:r>
            <w:r w:rsidRPr="00B857AB">
              <w:rPr>
                <w:b/>
                <w:sz w:val="20"/>
                <w:szCs w:val="20"/>
                <w:lang w:val="en"/>
              </w:rPr>
              <w:br/>
            </w:r>
            <w:r w:rsidRPr="00B857AB">
              <w:rPr>
                <w:sz w:val="16"/>
                <w:szCs w:val="16"/>
                <w:lang w:val="en"/>
              </w:rPr>
              <w:t>(e.g. membership in a scientific society, foundations or commission</w:t>
            </w:r>
            <w:r>
              <w:rPr>
                <w:sz w:val="16"/>
                <w:szCs w:val="16"/>
                <w:lang w:val="en"/>
              </w:rPr>
              <w:t>s, supervision of a student extracurricular activity</w:t>
            </w:r>
            <w:r w:rsidRPr="00B857AB">
              <w:rPr>
                <w:sz w:val="16"/>
                <w:szCs w:val="16"/>
                <w:lang w:val="en"/>
              </w:rPr>
              <w:t>):</w:t>
            </w:r>
          </w:p>
          <w:p w:rsidR="001D4A84" w:rsidRPr="00B857AB" w:rsidRDefault="001D4A84" w:rsidP="001D4A84">
            <w:pPr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1D4A84" w:rsidRPr="00B857AB" w:rsidRDefault="001D4A84" w:rsidP="001D4A84">
            <w:pPr>
              <w:rPr>
                <w:b/>
                <w:sz w:val="20"/>
                <w:szCs w:val="20"/>
                <w:lang w:val="en-US"/>
              </w:rPr>
            </w:pPr>
          </w:p>
        </w:tc>
      </w:tr>
      <w:tr w:rsidR="001D4A84" w:rsidRPr="00C1556F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1D4A84" w:rsidRPr="000430AB" w:rsidRDefault="00B857AB" w:rsidP="001D4A84">
            <w:pPr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Other</w:t>
            </w:r>
            <w:proofErr w:type="spellEnd"/>
            <w:r>
              <w:rPr>
                <w:b/>
                <w:sz w:val="20"/>
                <w:szCs w:val="20"/>
              </w:rPr>
              <w:t>:</w:t>
            </w:r>
          </w:p>
          <w:p w:rsidR="001D4A84" w:rsidRPr="000430AB" w:rsidRDefault="001D4A84" w:rsidP="001D4A84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1D4A84" w:rsidRPr="003A12F9" w:rsidRDefault="001D4A84" w:rsidP="001D4A84">
            <w:pPr>
              <w:rPr>
                <w:b/>
                <w:sz w:val="20"/>
                <w:szCs w:val="20"/>
              </w:rPr>
            </w:pPr>
          </w:p>
        </w:tc>
      </w:tr>
      <w:tr w:rsidR="001D4A84" w:rsidRPr="00AC56A2" w:rsidTr="001D4A84">
        <w:trPr>
          <w:trHeight w:val="567"/>
        </w:trPr>
        <w:tc>
          <w:tcPr>
            <w:tcW w:w="10060" w:type="dxa"/>
            <w:gridSpan w:val="2"/>
            <w:shd w:val="clear" w:color="auto" w:fill="D9D9D9" w:themeFill="background1" w:themeFillShade="D9"/>
            <w:vAlign w:val="center"/>
          </w:tcPr>
          <w:p w:rsidR="001D4A84" w:rsidRPr="000C6ADF" w:rsidRDefault="000C6ADF" w:rsidP="001D4A84">
            <w:pPr>
              <w:rPr>
                <w:b/>
                <w:sz w:val="20"/>
                <w:szCs w:val="20"/>
                <w:lang w:val="en-US"/>
              </w:rPr>
            </w:pPr>
            <w:r w:rsidRPr="000C6ADF">
              <w:rPr>
                <w:b/>
                <w:sz w:val="20"/>
                <w:szCs w:val="20"/>
                <w:lang w:val="en"/>
              </w:rPr>
              <w:t>I</w:t>
            </w:r>
            <w:r>
              <w:rPr>
                <w:b/>
                <w:sz w:val="20"/>
                <w:szCs w:val="20"/>
                <w:lang w:val="en"/>
              </w:rPr>
              <w:t>I</w:t>
            </w:r>
            <w:r w:rsidRPr="000C6ADF">
              <w:rPr>
                <w:b/>
                <w:sz w:val="20"/>
                <w:szCs w:val="20"/>
                <w:lang w:val="en"/>
              </w:rPr>
              <w:t xml:space="preserve"> YEAR OF DOCTORAL SCHOOL - ACADEMIC YEAR ................. / ..................</w:t>
            </w:r>
          </w:p>
        </w:tc>
      </w:tr>
      <w:tr w:rsidR="00B857AB" w:rsidRPr="00C1556F" w:rsidTr="001D4A84">
        <w:trPr>
          <w:trHeight w:val="567"/>
        </w:trPr>
        <w:tc>
          <w:tcPr>
            <w:tcW w:w="7934" w:type="dxa"/>
            <w:shd w:val="clear" w:color="auto" w:fill="F2F2F2" w:themeFill="background1" w:themeFillShade="F2"/>
            <w:vAlign w:val="center"/>
          </w:tcPr>
          <w:p w:rsidR="00B857AB" w:rsidRPr="00FF393F" w:rsidRDefault="00B857AB" w:rsidP="00B857AB">
            <w:pPr>
              <w:rPr>
                <w:b/>
                <w:sz w:val="20"/>
                <w:szCs w:val="20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TYPE OF ACTIVIT</w:t>
            </w:r>
            <w:r>
              <w:rPr>
                <w:b/>
                <w:sz w:val="20"/>
                <w:szCs w:val="20"/>
                <w:lang w:val="en"/>
              </w:rPr>
              <w:t>Y</w:t>
            </w: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:rsidR="00B857AB" w:rsidRPr="00FF393F" w:rsidRDefault="00B857AB" w:rsidP="00B857AB">
            <w:pPr>
              <w:jc w:val="center"/>
              <w:rPr>
                <w:b/>
                <w:sz w:val="20"/>
                <w:szCs w:val="20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EXPECTED COMPLETION DATE</w:t>
            </w:r>
          </w:p>
        </w:tc>
      </w:tr>
      <w:tr w:rsidR="00B857AB" w:rsidRPr="00C1556F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Default="00B857AB" w:rsidP="00B857AB">
            <w:pPr>
              <w:rPr>
                <w:b/>
                <w:sz w:val="20"/>
                <w:szCs w:val="20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Publications:</w:t>
            </w:r>
          </w:p>
          <w:p w:rsidR="00B857AB" w:rsidRDefault="00B857AB" w:rsidP="00B857AB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3A12F9" w:rsidRDefault="00B857AB" w:rsidP="00B857AB">
            <w:pPr>
              <w:rPr>
                <w:b/>
                <w:sz w:val="20"/>
                <w:szCs w:val="20"/>
              </w:rPr>
            </w:pPr>
          </w:p>
        </w:tc>
      </w:tr>
      <w:tr w:rsidR="00B857AB" w:rsidRPr="00C1556F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0430AB" w:rsidRDefault="00B857AB" w:rsidP="00B857AB">
            <w:pPr>
              <w:rPr>
                <w:b/>
                <w:sz w:val="20"/>
                <w:szCs w:val="20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Active participation in conferences:</w:t>
            </w:r>
          </w:p>
          <w:p w:rsidR="00B857AB" w:rsidRDefault="00B857AB" w:rsidP="00B857AB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3A12F9" w:rsidRDefault="00B857AB" w:rsidP="00B857AB">
            <w:pPr>
              <w:rPr>
                <w:b/>
                <w:sz w:val="20"/>
                <w:szCs w:val="20"/>
              </w:rPr>
            </w:pPr>
          </w:p>
        </w:tc>
      </w:tr>
      <w:tr w:rsidR="00B857AB" w:rsidRPr="00AC56A2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E74980" w:rsidRDefault="00B857AB" w:rsidP="00B857AB">
            <w:pPr>
              <w:rPr>
                <w:b/>
                <w:sz w:val="20"/>
                <w:szCs w:val="20"/>
                <w:lang w:val="en-US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Submission of a grant application:</w:t>
            </w:r>
          </w:p>
          <w:p w:rsidR="00B857AB" w:rsidRPr="00E74980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</w:tr>
      <w:tr w:rsidR="00B857AB" w:rsidRPr="00C1556F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0430AB" w:rsidRDefault="00B857AB" w:rsidP="00B857AB">
            <w:pPr>
              <w:rPr>
                <w:b/>
                <w:sz w:val="20"/>
                <w:szCs w:val="20"/>
              </w:rPr>
            </w:pPr>
            <w:r w:rsidRPr="00B857AB">
              <w:rPr>
                <w:b/>
                <w:sz w:val="20"/>
                <w:szCs w:val="20"/>
                <w:lang w:val="en"/>
              </w:rPr>
              <w:t>Scientific internships:</w:t>
            </w:r>
          </w:p>
          <w:p w:rsidR="00B857AB" w:rsidRDefault="00B857AB" w:rsidP="00B857AB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3A12F9" w:rsidRDefault="00B857AB" w:rsidP="00B857AB">
            <w:pPr>
              <w:rPr>
                <w:b/>
                <w:sz w:val="20"/>
                <w:szCs w:val="20"/>
              </w:rPr>
            </w:pPr>
          </w:p>
        </w:tc>
      </w:tr>
      <w:tr w:rsidR="00B857AB" w:rsidRPr="00AC56A2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  <w:r w:rsidRPr="00B857AB">
              <w:rPr>
                <w:b/>
                <w:sz w:val="20"/>
                <w:szCs w:val="20"/>
                <w:lang w:val="en"/>
              </w:rPr>
              <w:t>Participation in the organization of a scientific conference:</w:t>
            </w:r>
          </w:p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</w:tr>
      <w:tr w:rsidR="00B857AB" w:rsidRPr="00AC56A2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  <w:r w:rsidRPr="00B857AB">
              <w:rPr>
                <w:b/>
                <w:sz w:val="20"/>
                <w:szCs w:val="20"/>
                <w:lang w:val="en"/>
              </w:rPr>
              <w:lastRenderedPageBreak/>
              <w:t>Supporting the development of learning and teaching</w:t>
            </w:r>
            <w:r w:rsidRPr="00B857AB">
              <w:rPr>
                <w:b/>
                <w:sz w:val="20"/>
                <w:szCs w:val="20"/>
                <w:lang w:val="en"/>
              </w:rPr>
              <w:br/>
            </w:r>
            <w:r w:rsidRPr="00B857AB">
              <w:rPr>
                <w:sz w:val="16"/>
                <w:szCs w:val="16"/>
                <w:lang w:val="en"/>
              </w:rPr>
              <w:t>(e.g. membership in a scientific society, foundations or commission</w:t>
            </w:r>
            <w:r>
              <w:rPr>
                <w:sz w:val="16"/>
                <w:szCs w:val="16"/>
                <w:lang w:val="en"/>
              </w:rPr>
              <w:t>s, supervision of a student extracurricular activity</w:t>
            </w:r>
            <w:r w:rsidRPr="00B857AB">
              <w:rPr>
                <w:sz w:val="16"/>
                <w:szCs w:val="16"/>
                <w:lang w:val="en"/>
              </w:rPr>
              <w:t>):</w:t>
            </w:r>
          </w:p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</w:tr>
      <w:tr w:rsidR="00B857AB" w:rsidRPr="00C1556F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0430AB" w:rsidRDefault="00B857AB" w:rsidP="00B857AB">
            <w:pPr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Other</w:t>
            </w:r>
            <w:proofErr w:type="spellEnd"/>
            <w:r>
              <w:rPr>
                <w:b/>
                <w:sz w:val="20"/>
                <w:szCs w:val="20"/>
              </w:rPr>
              <w:t>:</w:t>
            </w:r>
          </w:p>
          <w:p w:rsidR="00B857AB" w:rsidRPr="000430AB" w:rsidRDefault="00B857AB" w:rsidP="00B857AB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3A12F9" w:rsidRDefault="00B857AB" w:rsidP="00B857AB">
            <w:pPr>
              <w:rPr>
                <w:b/>
                <w:sz w:val="20"/>
                <w:szCs w:val="20"/>
              </w:rPr>
            </w:pPr>
          </w:p>
        </w:tc>
      </w:tr>
      <w:tr w:rsidR="001D4A84" w:rsidRPr="00AC56A2" w:rsidTr="001D4A84">
        <w:trPr>
          <w:trHeight w:val="567"/>
        </w:trPr>
        <w:tc>
          <w:tcPr>
            <w:tcW w:w="10060" w:type="dxa"/>
            <w:gridSpan w:val="2"/>
            <w:shd w:val="clear" w:color="auto" w:fill="D9D9D9" w:themeFill="background1" w:themeFillShade="D9"/>
            <w:vAlign w:val="center"/>
          </w:tcPr>
          <w:p w:rsidR="001D4A84" w:rsidRPr="000C6ADF" w:rsidRDefault="000C6ADF" w:rsidP="001D4A84">
            <w:pPr>
              <w:rPr>
                <w:b/>
                <w:sz w:val="20"/>
                <w:szCs w:val="20"/>
                <w:lang w:val="en-US"/>
              </w:rPr>
            </w:pPr>
            <w:r w:rsidRPr="000C6ADF">
              <w:rPr>
                <w:b/>
                <w:sz w:val="20"/>
                <w:szCs w:val="20"/>
                <w:lang w:val="en"/>
              </w:rPr>
              <w:t>I</w:t>
            </w:r>
            <w:r>
              <w:rPr>
                <w:b/>
                <w:sz w:val="20"/>
                <w:szCs w:val="20"/>
                <w:lang w:val="en"/>
              </w:rPr>
              <w:t>II</w:t>
            </w:r>
            <w:r w:rsidRPr="000C6ADF">
              <w:rPr>
                <w:b/>
                <w:sz w:val="20"/>
                <w:szCs w:val="20"/>
                <w:lang w:val="en"/>
              </w:rPr>
              <w:t xml:space="preserve"> YEAR OF DOCTORAL SCHOOL - ACADEMIC YEAR ................. / ..................</w:t>
            </w:r>
          </w:p>
        </w:tc>
      </w:tr>
      <w:tr w:rsidR="00B857AB" w:rsidRPr="00C1556F" w:rsidTr="001D4A84">
        <w:trPr>
          <w:trHeight w:val="567"/>
        </w:trPr>
        <w:tc>
          <w:tcPr>
            <w:tcW w:w="7934" w:type="dxa"/>
            <w:shd w:val="clear" w:color="auto" w:fill="F2F2F2" w:themeFill="background1" w:themeFillShade="F2"/>
            <w:vAlign w:val="center"/>
          </w:tcPr>
          <w:p w:rsidR="00B857AB" w:rsidRPr="00FF393F" w:rsidRDefault="00B857AB" w:rsidP="00B857AB">
            <w:pPr>
              <w:rPr>
                <w:b/>
                <w:sz w:val="20"/>
                <w:szCs w:val="20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TYPE OF ACTIVIT</w:t>
            </w:r>
            <w:r>
              <w:rPr>
                <w:b/>
                <w:sz w:val="20"/>
                <w:szCs w:val="20"/>
                <w:lang w:val="en"/>
              </w:rPr>
              <w:t>Y</w:t>
            </w: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:rsidR="00B857AB" w:rsidRPr="00FF393F" w:rsidRDefault="00B857AB" w:rsidP="00B857AB">
            <w:pPr>
              <w:jc w:val="center"/>
              <w:rPr>
                <w:b/>
                <w:sz w:val="20"/>
                <w:szCs w:val="20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EXPECTED COMPLETION DATE</w:t>
            </w:r>
          </w:p>
        </w:tc>
      </w:tr>
      <w:tr w:rsidR="00B857AB" w:rsidRPr="00C1556F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Default="00B857AB" w:rsidP="00B857AB">
            <w:pPr>
              <w:rPr>
                <w:b/>
                <w:sz w:val="20"/>
                <w:szCs w:val="20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Publications:</w:t>
            </w:r>
          </w:p>
          <w:p w:rsidR="00B857AB" w:rsidRDefault="00B857AB" w:rsidP="00B857AB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3A12F9" w:rsidRDefault="00B857AB" w:rsidP="00B857AB">
            <w:pPr>
              <w:rPr>
                <w:b/>
                <w:sz w:val="20"/>
                <w:szCs w:val="20"/>
              </w:rPr>
            </w:pPr>
          </w:p>
        </w:tc>
      </w:tr>
      <w:tr w:rsidR="00B857AB" w:rsidRPr="00C1556F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0430AB" w:rsidRDefault="00B857AB" w:rsidP="00B857AB">
            <w:pPr>
              <w:rPr>
                <w:b/>
                <w:sz w:val="20"/>
                <w:szCs w:val="20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Active participation in conferences:</w:t>
            </w:r>
          </w:p>
          <w:p w:rsidR="00B857AB" w:rsidRDefault="00B857AB" w:rsidP="00B857AB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3A12F9" w:rsidRDefault="00B857AB" w:rsidP="00B857AB">
            <w:pPr>
              <w:rPr>
                <w:b/>
                <w:sz w:val="20"/>
                <w:szCs w:val="20"/>
              </w:rPr>
            </w:pPr>
          </w:p>
        </w:tc>
      </w:tr>
      <w:tr w:rsidR="00B857AB" w:rsidRPr="00AC56A2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E74980" w:rsidRDefault="00B857AB" w:rsidP="00B857AB">
            <w:pPr>
              <w:rPr>
                <w:b/>
                <w:sz w:val="20"/>
                <w:szCs w:val="20"/>
                <w:lang w:val="en-US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Submission of a grant application:</w:t>
            </w:r>
          </w:p>
          <w:p w:rsidR="00B857AB" w:rsidRPr="00E74980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</w:tr>
      <w:tr w:rsidR="00B857AB" w:rsidRPr="00C1556F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0430AB" w:rsidRDefault="00B857AB" w:rsidP="00B857AB">
            <w:pPr>
              <w:rPr>
                <w:b/>
                <w:sz w:val="20"/>
                <w:szCs w:val="20"/>
              </w:rPr>
            </w:pPr>
            <w:r w:rsidRPr="00B857AB">
              <w:rPr>
                <w:b/>
                <w:sz w:val="20"/>
                <w:szCs w:val="20"/>
                <w:lang w:val="en"/>
              </w:rPr>
              <w:t>Scientific internships:</w:t>
            </w:r>
          </w:p>
          <w:p w:rsidR="00B857AB" w:rsidRDefault="00B857AB" w:rsidP="00B857AB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3A12F9" w:rsidRDefault="00B857AB" w:rsidP="00B857AB">
            <w:pPr>
              <w:rPr>
                <w:b/>
                <w:sz w:val="20"/>
                <w:szCs w:val="20"/>
              </w:rPr>
            </w:pPr>
          </w:p>
        </w:tc>
      </w:tr>
      <w:tr w:rsidR="00B857AB" w:rsidRPr="00AC56A2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  <w:r w:rsidRPr="00B857AB">
              <w:rPr>
                <w:b/>
                <w:sz w:val="20"/>
                <w:szCs w:val="20"/>
                <w:lang w:val="en"/>
              </w:rPr>
              <w:t>Participation in the organization of a scientific conference:</w:t>
            </w:r>
          </w:p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</w:tr>
      <w:tr w:rsidR="00B857AB" w:rsidRPr="00AC56A2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  <w:r w:rsidRPr="00B857AB">
              <w:rPr>
                <w:b/>
                <w:sz w:val="20"/>
                <w:szCs w:val="20"/>
                <w:lang w:val="en"/>
              </w:rPr>
              <w:t>Supporting the development of learning and teaching</w:t>
            </w:r>
            <w:r w:rsidRPr="00B857AB">
              <w:rPr>
                <w:b/>
                <w:sz w:val="20"/>
                <w:szCs w:val="20"/>
                <w:lang w:val="en"/>
              </w:rPr>
              <w:br/>
            </w:r>
            <w:r w:rsidRPr="00B857AB">
              <w:rPr>
                <w:sz w:val="16"/>
                <w:szCs w:val="16"/>
                <w:lang w:val="en"/>
              </w:rPr>
              <w:t>(e.g. membership in a scientific society, foundations or commission</w:t>
            </w:r>
            <w:r>
              <w:rPr>
                <w:sz w:val="16"/>
                <w:szCs w:val="16"/>
                <w:lang w:val="en"/>
              </w:rPr>
              <w:t>s, supervision of a student extracurricular activity</w:t>
            </w:r>
            <w:r w:rsidRPr="00B857AB">
              <w:rPr>
                <w:sz w:val="16"/>
                <w:szCs w:val="16"/>
                <w:lang w:val="en"/>
              </w:rPr>
              <w:t>):</w:t>
            </w:r>
          </w:p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</w:tr>
      <w:tr w:rsidR="00B857AB" w:rsidRPr="00C1556F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0430AB" w:rsidRDefault="00B857AB" w:rsidP="00B857AB">
            <w:pPr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Other</w:t>
            </w:r>
            <w:proofErr w:type="spellEnd"/>
            <w:r>
              <w:rPr>
                <w:b/>
                <w:sz w:val="20"/>
                <w:szCs w:val="20"/>
              </w:rPr>
              <w:t>:</w:t>
            </w:r>
          </w:p>
          <w:p w:rsidR="00B857AB" w:rsidRPr="000430AB" w:rsidRDefault="00B857AB" w:rsidP="00B857AB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3A12F9" w:rsidRDefault="00B857AB" w:rsidP="00B857AB">
            <w:pPr>
              <w:rPr>
                <w:b/>
                <w:sz w:val="20"/>
                <w:szCs w:val="20"/>
              </w:rPr>
            </w:pPr>
          </w:p>
        </w:tc>
      </w:tr>
      <w:tr w:rsidR="001D4A84" w:rsidRPr="00AC56A2" w:rsidTr="001D4A84">
        <w:trPr>
          <w:trHeight w:val="567"/>
        </w:trPr>
        <w:tc>
          <w:tcPr>
            <w:tcW w:w="10060" w:type="dxa"/>
            <w:gridSpan w:val="2"/>
            <w:shd w:val="clear" w:color="auto" w:fill="D9D9D9" w:themeFill="background1" w:themeFillShade="D9"/>
            <w:vAlign w:val="center"/>
          </w:tcPr>
          <w:p w:rsidR="001D4A84" w:rsidRPr="000C6ADF" w:rsidRDefault="000C6ADF" w:rsidP="001D4A84">
            <w:pPr>
              <w:rPr>
                <w:b/>
                <w:sz w:val="20"/>
                <w:szCs w:val="20"/>
                <w:lang w:val="en-US"/>
              </w:rPr>
            </w:pPr>
            <w:r w:rsidRPr="000C6ADF">
              <w:rPr>
                <w:b/>
                <w:sz w:val="20"/>
                <w:szCs w:val="20"/>
                <w:lang w:val="en"/>
              </w:rPr>
              <w:t>I</w:t>
            </w:r>
            <w:r>
              <w:rPr>
                <w:b/>
                <w:sz w:val="20"/>
                <w:szCs w:val="20"/>
                <w:lang w:val="en"/>
              </w:rPr>
              <w:t>V</w:t>
            </w:r>
            <w:r w:rsidRPr="000C6ADF">
              <w:rPr>
                <w:b/>
                <w:sz w:val="20"/>
                <w:szCs w:val="20"/>
                <w:lang w:val="en"/>
              </w:rPr>
              <w:t xml:space="preserve"> YEAR OF DOCTORAL SCHOOL - ACADEMIC YEAR ................. / ..................</w:t>
            </w:r>
          </w:p>
        </w:tc>
      </w:tr>
      <w:tr w:rsidR="00B857AB" w:rsidRPr="00C1556F" w:rsidTr="001D4A84">
        <w:trPr>
          <w:trHeight w:val="567"/>
        </w:trPr>
        <w:tc>
          <w:tcPr>
            <w:tcW w:w="7934" w:type="dxa"/>
            <w:shd w:val="clear" w:color="auto" w:fill="F2F2F2" w:themeFill="background1" w:themeFillShade="F2"/>
            <w:vAlign w:val="center"/>
          </w:tcPr>
          <w:p w:rsidR="00B857AB" w:rsidRPr="00FF393F" w:rsidRDefault="00B857AB" w:rsidP="00B857AB">
            <w:pPr>
              <w:rPr>
                <w:b/>
                <w:sz w:val="20"/>
                <w:szCs w:val="20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TYPE OF ACTIVIT</w:t>
            </w:r>
            <w:r>
              <w:rPr>
                <w:b/>
                <w:sz w:val="20"/>
                <w:szCs w:val="20"/>
                <w:lang w:val="en"/>
              </w:rPr>
              <w:t>Y</w:t>
            </w: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:rsidR="00B857AB" w:rsidRPr="00FF393F" w:rsidRDefault="00B857AB" w:rsidP="00B857AB">
            <w:pPr>
              <w:jc w:val="center"/>
              <w:rPr>
                <w:b/>
                <w:sz w:val="20"/>
                <w:szCs w:val="20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EXPECTED COMPLETION DATE</w:t>
            </w:r>
          </w:p>
        </w:tc>
      </w:tr>
      <w:tr w:rsidR="00B857AB" w:rsidRPr="00C1556F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Default="00B857AB" w:rsidP="00B857AB">
            <w:pPr>
              <w:rPr>
                <w:b/>
                <w:sz w:val="20"/>
                <w:szCs w:val="20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Publications:</w:t>
            </w:r>
          </w:p>
          <w:p w:rsidR="00B857AB" w:rsidRDefault="00B857AB" w:rsidP="00B857AB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3A12F9" w:rsidRDefault="00B857AB" w:rsidP="00B857AB">
            <w:pPr>
              <w:rPr>
                <w:b/>
                <w:sz w:val="20"/>
                <w:szCs w:val="20"/>
              </w:rPr>
            </w:pPr>
          </w:p>
        </w:tc>
      </w:tr>
      <w:tr w:rsidR="00B857AB" w:rsidRPr="00C1556F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0430AB" w:rsidRDefault="00B857AB" w:rsidP="00B857AB">
            <w:pPr>
              <w:rPr>
                <w:b/>
                <w:sz w:val="20"/>
                <w:szCs w:val="20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Active participation in conferences:</w:t>
            </w:r>
          </w:p>
          <w:p w:rsidR="00B857AB" w:rsidRDefault="00B857AB" w:rsidP="00B857AB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3A12F9" w:rsidRDefault="00B857AB" w:rsidP="00B857AB">
            <w:pPr>
              <w:rPr>
                <w:b/>
                <w:sz w:val="20"/>
                <w:szCs w:val="20"/>
              </w:rPr>
            </w:pPr>
          </w:p>
        </w:tc>
      </w:tr>
      <w:tr w:rsidR="00B857AB" w:rsidRPr="00AC56A2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E74980" w:rsidRDefault="00B857AB" w:rsidP="00B857AB">
            <w:pPr>
              <w:rPr>
                <w:b/>
                <w:sz w:val="20"/>
                <w:szCs w:val="20"/>
                <w:lang w:val="en-US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Submission of a grant application:</w:t>
            </w:r>
          </w:p>
          <w:p w:rsidR="00B857AB" w:rsidRPr="00E74980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</w:tr>
      <w:tr w:rsidR="00B857AB" w:rsidRPr="00C1556F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0430AB" w:rsidRDefault="00B857AB" w:rsidP="00B857AB">
            <w:pPr>
              <w:rPr>
                <w:b/>
                <w:sz w:val="20"/>
                <w:szCs w:val="20"/>
              </w:rPr>
            </w:pPr>
            <w:r w:rsidRPr="00B857AB">
              <w:rPr>
                <w:b/>
                <w:sz w:val="20"/>
                <w:szCs w:val="20"/>
                <w:lang w:val="en"/>
              </w:rPr>
              <w:t>Scientific internships:</w:t>
            </w:r>
          </w:p>
          <w:p w:rsidR="00B857AB" w:rsidRDefault="00B857AB" w:rsidP="00B857AB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3A12F9" w:rsidRDefault="00B857AB" w:rsidP="00B857AB">
            <w:pPr>
              <w:rPr>
                <w:b/>
                <w:sz w:val="20"/>
                <w:szCs w:val="20"/>
              </w:rPr>
            </w:pPr>
          </w:p>
        </w:tc>
      </w:tr>
      <w:tr w:rsidR="00B857AB" w:rsidRPr="00AC56A2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  <w:r w:rsidRPr="00B857AB">
              <w:rPr>
                <w:b/>
                <w:sz w:val="20"/>
                <w:szCs w:val="20"/>
                <w:lang w:val="en"/>
              </w:rPr>
              <w:t>Participation in the organization of a scientific conference:</w:t>
            </w:r>
          </w:p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</w:tr>
      <w:tr w:rsidR="00B857AB" w:rsidRPr="00AC56A2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  <w:r w:rsidRPr="00B857AB">
              <w:rPr>
                <w:b/>
                <w:sz w:val="20"/>
                <w:szCs w:val="20"/>
                <w:lang w:val="en"/>
              </w:rPr>
              <w:t>Supporting the development of learning and teaching</w:t>
            </w:r>
            <w:r w:rsidRPr="00B857AB">
              <w:rPr>
                <w:b/>
                <w:sz w:val="20"/>
                <w:szCs w:val="20"/>
                <w:lang w:val="en"/>
              </w:rPr>
              <w:br/>
            </w:r>
            <w:r w:rsidRPr="00B857AB">
              <w:rPr>
                <w:sz w:val="16"/>
                <w:szCs w:val="16"/>
                <w:lang w:val="en"/>
              </w:rPr>
              <w:t>(e.g. membership in a scientific society, foundations or commission</w:t>
            </w:r>
            <w:r>
              <w:rPr>
                <w:sz w:val="16"/>
                <w:szCs w:val="16"/>
                <w:lang w:val="en"/>
              </w:rPr>
              <w:t>s, supervision of a student extracurricular activity</w:t>
            </w:r>
            <w:r w:rsidRPr="00B857AB">
              <w:rPr>
                <w:sz w:val="16"/>
                <w:szCs w:val="16"/>
                <w:lang w:val="en"/>
              </w:rPr>
              <w:t>):</w:t>
            </w:r>
          </w:p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</w:tr>
      <w:tr w:rsidR="00B857AB" w:rsidRPr="00C1556F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0430AB" w:rsidRDefault="00B857AB" w:rsidP="00B857AB">
            <w:pPr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Other</w:t>
            </w:r>
            <w:proofErr w:type="spellEnd"/>
            <w:r>
              <w:rPr>
                <w:b/>
                <w:sz w:val="20"/>
                <w:szCs w:val="20"/>
              </w:rPr>
              <w:t>:</w:t>
            </w:r>
          </w:p>
          <w:p w:rsidR="00B857AB" w:rsidRPr="000430AB" w:rsidRDefault="00B857AB" w:rsidP="00B857AB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3A12F9" w:rsidRDefault="00B857AB" w:rsidP="00B857AB">
            <w:pPr>
              <w:rPr>
                <w:b/>
                <w:sz w:val="20"/>
                <w:szCs w:val="20"/>
              </w:rPr>
            </w:pPr>
          </w:p>
        </w:tc>
      </w:tr>
      <w:tr w:rsidR="00B857AB" w:rsidRPr="00C1556F" w:rsidTr="003C4BEF">
        <w:trPr>
          <w:trHeight w:val="567"/>
        </w:trPr>
        <w:tc>
          <w:tcPr>
            <w:tcW w:w="7934" w:type="dxa"/>
            <w:shd w:val="clear" w:color="auto" w:fill="FFFFFF" w:themeFill="background1"/>
            <w:vAlign w:val="center"/>
          </w:tcPr>
          <w:p w:rsidR="00B857AB" w:rsidRPr="00FF393F" w:rsidRDefault="00B857AB" w:rsidP="00B857AB">
            <w:pPr>
              <w:rPr>
                <w:b/>
                <w:sz w:val="20"/>
                <w:szCs w:val="20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TYPE OF ACTIVIT</w:t>
            </w:r>
            <w:r>
              <w:rPr>
                <w:b/>
                <w:sz w:val="20"/>
                <w:szCs w:val="20"/>
                <w:lang w:val="en"/>
              </w:rPr>
              <w:t>Y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3A12F9" w:rsidRDefault="00B857AB" w:rsidP="00B857AB">
            <w:pPr>
              <w:rPr>
                <w:b/>
                <w:sz w:val="20"/>
                <w:szCs w:val="20"/>
              </w:rPr>
            </w:pPr>
          </w:p>
        </w:tc>
      </w:tr>
    </w:tbl>
    <w:p w:rsidR="00505846" w:rsidRPr="00505846" w:rsidRDefault="00505846" w:rsidP="00505846">
      <w:pPr>
        <w:spacing w:after="0" w:line="240" w:lineRule="auto"/>
        <w:ind w:left="-425" w:right="-567"/>
        <w:contextualSpacing/>
        <w:jc w:val="both"/>
        <w:rPr>
          <w:b/>
        </w:rPr>
      </w:pPr>
    </w:p>
    <w:p w:rsidR="00A06026" w:rsidRPr="00B857AB" w:rsidRDefault="00B857AB" w:rsidP="00A06026">
      <w:pPr>
        <w:ind w:left="-426"/>
        <w:rPr>
          <w:lang w:val="en-US"/>
        </w:rPr>
      </w:pPr>
      <w:r>
        <w:rPr>
          <w:lang w:val="en"/>
        </w:rPr>
        <w:t>(If the IRP</w:t>
      </w:r>
      <w:r w:rsidRPr="00B857AB">
        <w:rPr>
          <w:lang w:val="en"/>
        </w:rPr>
        <w:t xml:space="preserve"> submitted is a correction</w:t>
      </w:r>
      <w:r w:rsidR="00281BB1">
        <w:rPr>
          <w:lang w:val="en"/>
        </w:rPr>
        <w:t xml:space="preserve"> of the previously submitted IRP</w:t>
      </w:r>
      <w:r w:rsidRPr="00B857AB">
        <w:rPr>
          <w:lang w:val="en"/>
        </w:rPr>
        <w:t>, justification should be provided):</w:t>
      </w:r>
    </w:p>
    <w:p w:rsidR="00A06026" w:rsidRPr="00A4195B" w:rsidRDefault="00A06026" w:rsidP="00A06026">
      <w:pPr>
        <w:ind w:left="-426" w:right="-567"/>
        <w:rPr>
          <w:lang w:val="en-US"/>
        </w:rPr>
      </w:pPr>
      <w:r w:rsidRPr="00A4195B">
        <w:rPr>
          <w:lang w:val="en-US"/>
        </w:rPr>
        <w:t>...................................................................................................................................................................................</w:t>
      </w:r>
    </w:p>
    <w:p w:rsidR="002378DB" w:rsidRPr="00A4195B" w:rsidRDefault="002378DB" w:rsidP="002378DB">
      <w:pPr>
        <w:rPr>
          <w:sz w:val="24"/>
          <w:szCs w:val="24"/>
          <w:lang w:val="en-US"/>
        </w:rPr>
      </w:pPr>
    </w:p>
    <w:p w:rsidR="00A06026" w:rsidRPr="00A4195B" w:rsidRDefault="00A06026" w:rsidP="002378DB">
      <w:pPr>
        <w:rPr>
          <w:sz w:val="24"/>
          <w:szCs w:val="24"/>
          <w:lang w:val="en-US"/>
        </w:rPr>
      </w:pPr>
    </w:p>
    <w:p w:rsidR="002378DB" w:rsidRPr="00A4195B" w:rsidRDefault="00A06026" w:rsidP="00A06026">
      <w:pPr>
        <w:spacing w:after="0" w:line="240" w:lineRule="auto"/>
        <w:ind w:right="-567"/>
        <w:contextualSpacing/>
        <w:jc w:val="right"/>
        <w:rPr>
          <w:sz w:val="24"/>
          <w:szCs w:val="24"/>
          <w:lang w:val="en-US"/>
        </w:rPr>
      </w:pPr>
      <w:r w:rsidRPr="00A4195B">
        <w:rPr>
          <w:sz w:val="24"/>
          <w:szCs w:val="24"/>
          <w:lang w:val="en-US"/>
        </w:rPr>
        <w:lastRenderedPageBreak/>
        <w:t>……....................……………………………………………………</w:t>
      </w:r>
    </w:p>
    <w:p w:rsidR="002378DB" w:rsidRPr="00B857AB" w:rsidRDefault="00B857AB" w:rsidP="00A06026">
      <w:pPr>
        <w:spacing w:after="0" w:line="240" w:lineRule="auto"/>
        <w:ind w:left="4956" w:firstLine="708"/>
        <w:contextualSpacing/>
        <w:jc w:val="center"/>
        <w:rPr>
          <w:i/>
          <w:sz w:val="20"/>
          <w:szCs w:val="20"/>
          <w:lang w:val="en-US"/>
        </w:rPr>
      </w:pPr>
      <w:r>
        <w:rPr>
          <w:i/>
          <w:sz w:val="20"/>
          <w:szCs w:val="20"/>
          <w:lang w:val="en"/>
        </w:rPr>
        <w:t xml:space="preserve">(date and signature of the PhD </w:t>
      </w:r>
      <w:r w:rsidRPr="00B857AB">
        <w:rPr>
          <w:i/>
          <w:sz w:val="20"/>
          <w:szCs w:val="20"/>
          <w:lang w:val="en"/>
        </w:rPr>
        <w:t>student)</w:t>
      </w:r>
    </w:p>
    <w:p w:rsidR="00392B3F" w:rsidRPr="00B857AB" w:rsidRDefault="00392B3F" w:rsidP="002378DB">
      <w:pPr>
        <w:rPr>
          <w:sz w:val="20"/>
          <w:szCs w:val="20"/>
          <w:lang w:val="en-US"/>
        </w:rPr>
      </w:pPr>
    </w:p>
    <w:p w:rsidR="00FE7E2A" w:rsidRPr="00B857AB" w:rsidRDefault="00FE7E2A" w:rsidP="00FC5786">
      <w:pPr>
        <w:spacing w:after="0" w:line="240" w:lineRule="auto"/>
        <w:ind w:left="-425" w:right="-567"/>
        <w:contextualSpacing/>
        <w:rPr>
          <w:sz w:val="24"/>
          <w:szCs w:val="24"/>
          <w:lang w:val="en-US"/>
        </w:rPr>
      </w:pPr>
    </w:p>
    <w:p w:rsidR="00FC5786" w:rsidRPr="00655F8B" w:rsidRDefault="00655F8B" w:rsidP="00FC5786">
      <w:pPr>
        <w:spacing w:after="0" w:line="240" w:lineRule="auto"/>
        <w:ind w:left="-425" w:right="-567"/>
        <w:contextualSpacing/>
        <w:rPr>
          <w:sz w:val="24"/>
          <w:szCs w:val="24"/>
          <w:lang w:val="en-US"/>
        </w:rPr>
      </w:pPr>
      <w:r w:rsidRPr="00655F8B">
        <w:rPr>
          <w:sz w:val="24"/>
          <w:szCs w:val="24"/>
          <w:lang w:val="en"/>
        </w:rPr>
        <w:t xml:space="preserve">The individual research plan was prepared in agreement with the </w:t>
      </w:r>
      <w:r>
        <w:rPr>
          <w:sz w:val="24"/>
          <w:szCs w:val="24"/>
          <w:lang w:val="en"/>
        </w:rPr>
        <w:t>promotor</w:t>
      </w:r>
      <w:r w:rsidRPr="00655F8B">
        <w:rPr>
          <w:sz w:val="24"/>
          <w:szCs w:val="24"/>
          <w:lang w:val="en"/>
        </w:rPr>
        <w:t xml:space="preserve"> / promoters.</w:t>
      </w:r>
    </w:p>
    <w:p w:rsidR="002378DB" w:rsidRPr="00A4195B" w:rsidRDefault="00655F8B" w:rsidP="00FC5786">
      <w:pPr>
        <w:spacing w:after="0" w:line="240" w:lineRule="auto"/>
        <w:ind w:left="5239" w:right="-567" w:firstLine="1133"/>
        <w:contextualSpacing/>
        <w:rPr>
          <w:sz w:val="24"/>
          <w:szCs w:val="24"/>
          <w:lang w:val="en-US"/>
        </w:rPr>
      </w:pPr>
      <w:r w:rsidRPr="00655F8B">
        <w:rPr>
          <w:sz w:val="16"/>
          <w:szCs w:val="16"/>
          <w:lang w:val="en"/>
        </w:rPr>
        <w:t>(delete as appropriate</w:t>
      </w:r>
      <w:r w:rsidR="00FC5786" w:rsidRPr="00A4195B">
        <w:rPr>
          <w:sz w:val="16"/>
          <w:szCs w:val="16"/>
          <w:lang w:val="en-US"/>
        </w:rPr>
        <w:t>)</w:t>
      </w:r>
    </w:p>
    <w:p w:rsidR="002378DB" w:rsidRPr="00A4195B" w:rsidRDefault="002378DB" w:rsidP="002378DB">
      <w:pPr>
        <w:rPr>
          <w:sz w:val="24"/>
          <w:szCs w:val="24"/>
          <w:lang w:val="en-US"/>
        </w:rPr>
      </w:pPr>
    </w:p>
    <w:p w:rsidR="00C13A44" w:rsidRPr="00A4195B" w:rsidRDefault="00C13A44" w:rsidP="00C13A44">
      <w:pPr>
        <w:spacing w:after="0" w:line="240" w:lineRule="auto"/>
        <w:ind w:right="-567"/>
        <w:contextualSpacing/>
        <w:rPr>
          <w:sz w:val="24"/>
          <w:szCs w:val="24"/>
          <w:lang w:val="en-US"/>
        </w:rPr>
      </w:pPr>
    </w:p>
    <w:p w:rsidR="00C13A44" w:rsidRPr="00A4195B" w:rsidRDefault="00A06026" w:rsidP="00C13A44">
      <w:pPr>
        <w:spacing w:after="0" w:line="240" w:lineRule="auto"/>
        <w:ind w:left="-426" w:right="-567"/>
        <w:contextualSpacing/>
        <w:rPr>
          <w:lang w:val="en-US"/>
        </w:rPr>
      </w:pPr>
      <w:r w:rsidRPr="00A4195B">
        <w:rPr>
          <w:sz w:val="24"/>
          <w:szCs w:val="24"/>
          <w:lang w:val="en-US"/>
        </w:rPr>
        <w:t>……....................</w:t>
      </w:r>
      <w:r w:rsidR="00C13A44" w:rsidRPr="00A4195B">
        <w:rPr>
          <w:sz w:val="24"/>
          <w:szCs w:val="24"/>
          <w:lang w:val="en-US"/>
        </w:rPr>
        <w:t>…………………………………………</w:t>
      </w:r>
      <w:r w:rsidR="00C13A44" w:rsidRPr="00A4195B">
        <w:rPr>
          <w:sz w:val="24"/>
          <w:szCs w:val="24"/>
          <w:lang w:val="en-US"/>
        </w:rPr>
        <w:tab/>
        <w:t xml:space="preserve"> </w:t>
      </w:r>
      <w:r w:rsidR="00C13A44" w:rsidRPr="00A4195B">
        <w:rPr>
          <w:sz w:val="24"/>
          <w:szCs w:val="24"/>
          <w:lang w:val="en-US"/>
        </w:rPr>
        <w:tab/>
        <w:t xml:space="preserve">        ……....................…………………………………………</w:t>
      </w:r>
    </w:p>
    <w:p w:rsidR="002378DB" w:rsidRPr="00655F8B" w:rsidRDefault="00655F8B" w:rsidP="00C13A44">
      <w:pPr>
        <w:spacing w:after="0" w:line="240" w:lineRule="auto"/>
        <w:ind w:left="-426" w:right="-567" w:firstLine="426"/>
        <w:contextualSpacing/>
        <w:rPr>
          <w:lang w:val="en-US"/>
        </w:rPr>
      </w:pPr>
      <w:r>
        <w:rPr>
          <w:i/>
          <w:sz w:val="20"/>
          <w:szCs w:val="20"/>
          <w:lang w:val="en"/>
        </w:rPr>
        <w:t xml:space="preserve">(date and </w:t>
      </w:r>
      <w:r w:rsidRPr="00655F8B">
        <w:rPr>
          <w:i/>
          <w:sz w:val="20"/>
          <w:szCs w:val="20"/>
          <w:lang w:val="en"/>
        </w:rPr>
        <w:t>signature of the supervisor)</w:t>
      </w:r>
      <w:r>
        <w:rPr>
          <w:i/>
          <w:sz w:val="20"/>
          <w:szCs w:val="20"/>
          <w:lang w:val="en-US"/>
        </w:rPr>
        <w:tab/>
      </w:r>
      <w:r>
        <w:rPr>
          <w:i/>
          <w:sz w:val="20"/>
          <w:szCs w:val="20"/>
          <w:lang w:val="en-US"/>
        </w:rPr>
        <w:tab/>
      </w:r>
      <w:r>
        <w:rPr>
          <w:i/>
          <w:sz w:val="20"/>
          <w:szCs w:val="20"/>
          <w:lang w:val="en-US"/>
        </w:rPr>
        <w:tab/>
      </w:r>
      <w:r>
        <w:rPr>
          <w:i/>
          <w:sz w:val="20"/>
          <w:szCs w:val="20"/>
          <w:lang w:val="en-US"/>
        </w:rPr>
        <w:tab/>
      </w:r>
      <w:r w:rsidR="00C13A44" w:rsidRPr="00655F8B">
        <w:rPr>
          <w:i/>
          <w:sz w:val="20"/>
          <w:szCs w:val="20"/>
          <w:lang w:val="en-US"/>
        </w:rPr>
        <w:t xml:space="preserve"> (</w:t>
      </w:r>
      <w:r w:rsidRPr="00655F8B">
        <w:rPr>
          <w:i/>
          <w:sz w:val="20"/>
          <w:szCs w:val="20"/>
          <w:lang w:val="en"/>
        </w:rPr>
        <w:t>date and signature of the supervisor</w:t>
      </w:r>
      <w:r w:rsidR="00C13A44" w:rsidRPr="00655F8B">
        <w:rPr>
          <w:i/>
          <w:sz w:val="20"/>
          <w:szCs w:val="20"/>
          <w:lang w:val="en-US"/>
        </w:rPr>
        <w:t>)</w:t>
      </w:r>
    </w:p>
    <w:p w:rsidR="00FC5786" w:rsidRPr="00655F8B" w:rsidRDefault="00FC5786" w:rsidP="00FC5786">
      <w:pPr>
        <w:rPr>
          <w:sz w:val="20"/>
          <w:szCs w:val="20"/>
          <w:lang w:val="en-US"/>
        </w:rPr>
      </w:pPr>
    </w:p>
    <w:p w:rsidR="00FE7E2A" w:rsidRPr="00655F8B" w:rsidRDefault="00FE7E2A" w:rsidP="00FC5786">
      <w:pPr>
        <w:spacing w:after="0" w:line="240" w:lineRule="auto"/>
        <w:ind w:left="-425"/>
        <w:contextualSpacing/>
        <w:rPr>
          <w:lang w:val="en-US"/>
        </w:rPr>
      </w:pPr>
    </w:p>
    <w:p w:rsidR="00FE7E2A" w:rsidRPr="00655F8B" w:rsidRDefault="00FE7E2A" w:rsidP="00FC5786">
      <w:pPr>
        <w:spacing w:after="0" w:line="240" w:lineRule="auto"/>
        <w:ind w:left="-425"/>
        <w:contextualSpacing/>
        <w:rPr>
          <w:lang w:val="en-US"/>
        </w:rPr>
      </w:pPr>
    </w:p>
    <w:p w:rsidR="00FE7E2A" w:rsidRPr="00655F8B" w:rsidRDefault="00FE7E2A" w:rsidP="00FC5786">
      <w:pPr>
        <w:spacing w:after="0" w:line="240" w:lineRule="auto"/>
        <w:ind w:left="-425"/>
        <w:contextualSpacing/>
        <w:rPr>
          <w:lang w:val="en-US"/>
        </w:rPr>
      </w:pPr>
    </w:p>
    <w:p w:rsidR="00FC5786" w:rsidRPr="00C36AB2" w:rsidRDefault="00C36AB2" w:rsidP="00FC5786">
      <w:pPr>
        <w:spacing w:after="0" w:line="240" w:lineRule="auto"/>
        <w:ind w:left="-425"/>
        <w:contextualSpacing/>
        <w:rPr>
          <w:lang w:val="en-US"/>
        </w:rPr>
      </w:pPr>
      <w:r w:rsidRPr="00C36AB2">
        <w:rPr>
          <w:lang w:val="en"/>
        </w:rPr>
        <w:t>If an auxiliary supervisor is appointed - opinion on IRP: positive / negative</w:t>
      </w:r>
    </w:p>
    <w:p w:rsidR="00FC5786" w:rsidRPr="00A4195B" w:rsidRDefault="00C36AB2" w:rsidP="00C36AB2">
      <w:pPr>
        <w:spacing w:after="0" w:line="240" w:lineRule="auto"/>
        <w:contextualSpacing/>
        <w:rPr>
          <w:sz w:val="16"/>
          <w:szCs w:val="16"/>
          <w:lang w:val="en-US"/>
        </w:rPr>
      </w:pPr>
      <w:r>
        <w:rPr>
          <w:sz w:val="16"/>
          <w:szCs w:val="16"/>
          <w:lang w:val="en"/>
        </w:rPr>
        <w:t xml:space="preserve">                                                                                                                              </w:t>
      </w:r>
      <w:r w:rsidRPr="00655F8B">
        <w:rPr>
          <w:sz w:val="16"/>
          <w:szCs w:val="16"/>
          <w:lang w:val="en"/>
        </w:rPr>
        <w:t>(delete as appropriate</w:t>
      </w:r>
      <w:r w:rsidRPr="00A4195B">
        <w:rPr>
          <w:sz w:val="16"/>
          <w:szCs w:val="16"/>
          <w:lang w:val="en-US"/>
        </w:rPr>
        <w:t>)</w:t>
      </w:r>
      <w:r w:rsidR="00FC5786" w:rsidRPr="00A4195B">
        <w:rPr>
          <w:sz w:val="16"/>
          <w:szCs w:val="16"/>
          <w:lang w:val="en-US"/>
        </w:rPr>
        <w:t>)</w:t>
      </w:r>
    </w:p>
    <w:p w:rsidR="00FC5786" w:rsidRPr="00A4195B" w:rsidRDefault="00FC5786" w:rsidP="00FC5786">
      <w:pPr>
        <w:rPr>
          <w:sz w:val="24"/>
          <w:szCs w:val="24"/>
          <w:lang w:val="en-US"/>
        </w:rPr>
      </w:pPr>
    </w:p>
    <w:p w:rsidR="008E62D9" w:rsidRPr="00A4195B" w:rsidRDefault="008E62D9" w:rsidP="00FC5786">
      <w:pPr>
        <w:rPr>
          <w:sz w:val="20"/>
          <w:szCs w:val="20"/>
          <w:lang w:val="en-US"/>
        </w:rPr>
      </w:pPr>
    </w:p>
    <w:p w:rsidR="00FC5786" w:rsidRPr="00A4195B" w:rsidRDefault="00FC5786" w:rsidP="00FC5786">
      <w:pPr>
        <w:spacing w:after="0" w:line="240" w:lineRule="auto"/>
        <w:ind w:right="-567"/>
        <w:contextualSpacing/>
        <w:jc w:val="right"/>
        <w:rPr>
          <w:sz w:val="24"/>
          <w:szCs w:val="24"/>
          <w:lang w:val="en-US"/>
        </w:rPr>
      </w:pPr>
      <w:r w:rsidRPr="00A4195B">
        <w:rPr>
          <w:sz w:val="24"/>
          <w:szCs w:val="24"/>
          <w:lang w:val="en-US"/>
        </w:rPr>
        <w:t>……....................……………………………………………………</w:t>
      </w:r>
    </w:p>
    <w:p w:rsidR="00C36AB2" w:rsidRPr="00C36AB2" w:rsidRDefault="00C36AB2" w:rsidP="00C36AB2">
      <w:pPr>
        <w:spacing w:after="0" w:line="240" w:lineRule="auto"/>
        <w:ind w:left="-426"/>
        <w:contextualSpacing/>
        <w:rPr>
          <w:i/>
          <w:sz w:val="20"/>
          <w:szCs w:val="20"/>
          <w:lang w:val="en-US"/>
        </w:rPr>
      </w:pPr>
      <w:r>
        <w:rPr>
          <w:i/>
          <w:sz w:val="20"/>
          <w:szCs w:val="20"/>
          <w:lang w:val="en-US"/>
        </w:rPr>
        <w:t xml:space="preserve">                                                                                                                             </w:t>
      </w:r>
      <w:r w:rsidRPr="00C36AB2">
        <w:rPr>
          <w:i/>
          <w:sz w:val="20"/>
          <w:szCs w:val="20"/>
          <w:lang w:val="en-US"/>
        </w:rPr>
        <w:t>(</w:t>
      </w:r>
      <w:r>
        <w:rPr>
          <w:i/>
          <w:sz w:val="20"/>
          <w:szCs w:val="20"/>
          <w:lang w:val="en"/>
        </w:rPr>
        <w:t xml:space="preserve">date and </w:t>
      </w:r>
      <w:r w:rsidRPr="00C36AB2">
        <w:rPr>
          <w:i/>
          <w:sz w:val="20"/>
          <w:szCs w:val="20"/>
          <w:lang w:val="en"/>
        </w:rPr>
        <w:t>signature of the auxiliary supervisor</w:t>
      </w:r>
      <w:r w:rsidRPr="00C36AB2">
        <w:rPr>
          <w:i/>
          <w:sz w:val="20"/>
          <w:szCs w:val="20"/>
          <w:lang w:val="en-US"/>
        </w:rPr>
        <w:t>)</w:t>
      </w:r>
    </w:p>
    <w:p w:rsidR="00A06026" w:rsidRPr="00A4195B" w:rsidRDefault="00A06026" w:rsidP="0026525F">
      <w:pPr>
        <w:rPr>
          <w:lang w:val="en-US"/>
        </w:rPr>
      </w:pPr>
    </w:p>
    <w:p w:rsidR="00FE7E2A" w:rsidRPr="00A4195B" w:rsidRDefault="00FE7E2A" w:rsidP="001B6B07">
      <w:pPr>
        <w:ind w:left="1380"/>
        <w:rPr>
          <w:b/>
          <w:lang w:val="en-US"/>
        </w:rPr>
      </w:pPr>
    </w:p>
    <w:p w:rsidR="0068281E" w:rsidRPr="00A4195B" w:rsidRDefault="00C974C7" w:rsidP="00C974C7">
      <w:pPr>
        <w:spacing w:after="0" w:line="240" w:lineRule="auto"/>
        <w:ind w:left="4820"/>
        <w:rPr>
          <w:b/>
          <w:lang w:val="en-US"/>
        </w:rPr>
      </w:pPr>
      <w:r>
        <w:rPr>
          <w:b/>
          <w:lang w:val="en-US"/>
        </w:rPr>
        <w:t xml:space="preserve">                         </w:t>
      </w:r>
      <w:r w:rsidRPr="00C974C7">
        <w:rPr>
          <w:b/>
          <w:lang w:val="en-US"/>
        </w:rPr>
        <w:t>Formally checked</w:t>
      </w:r>
    </w:p>
    <w:p w:rsidR="00A06026" w:rsidRPr="00A4195B" w:rsidRDefault="00A06026" w:rsidP="00C974C7">
      <w:pPr>
        <w:ind w:left="4820"/>
        <w:jc w:val="right"/>
        <w:rPr>
          <w:lang w:val="en-US"/>
        </w:rPr>
      </w:pPr>
    </w:p>
    <w:p w:rsidR="00FE7E2A" w:rsidRPr="00A4195B" w:rsidRDefault="00FE7E2A" w:rsidP="00C974C7">
      <w:pPr>
        <w:ind w:left="4820"/>
        <w:jc w:val="right"/>
        <w:rPr>
          <w:lang w:val="en-US"/>
        </w:rPr>
      </w:pPr>
    </w:p>
    <w:p w:rsidR="00C974C7" w:rsidRDefault="00A06026" w:rsidP="00C974C7">
      <w:pPr>
        <w:spacing w:after="0" w:line="240" w:lineRule="auto"/>
        <w:ind w:left="4820" w:right="-567"/>
        <w:contextualSpacing/>
        <w:rPr>
          <w:lang w:val="en-US"/>
        </w:rPr>
      </w:pPr>
      <w:r w:rsidRPr="00A4195B">
        <w:rPr>
          <w:sz w:val="24"/>
          <w:szCs w:val="24"/>
          <w:lang w:val="en-US"/>
        </w:rPr>
        <w:t>……....................…………………………………………………</w:t>
      </w:r>
    </w:p>
    <w:p w:rsidR="00D3499D" w:rsidRPr="00C974C7" w:rsidRDefault="00C36AB2" w:rsidP="00C974C7">
      <w:pPr>
        <w:spacing w:after="0" w:line="240" w:lineRule="auto"/>
        <w:ind w:left="4678" w:right="-567"/>
        <w:contextualSpacing/>
        <w:rPr>
          <w:lang w:val="en-US"/>
        </w:rPr>
      </w:pPr>
      <w:r w:rsidRPr="00C36AB2">
        <w:rPr>
          <w:i/>
          <w:sz w:val="20"/>
          <w:szCs w:val="20"/>
          <w:lang w:val="en-US"/>
        </w:rPr>
        <w:t>(</w:t>
      </w:r>
      <w:r w:rsidRPr="00C36AB2">
        <w:rPr>
          <w:i/>
          <w:sz w:val="20"/>
          <w:szCs w:val="20"/>
          <w:lang w:val="en"/>
        </w:rPr>
        <w:t>stamp and signature of the Director of the Doctoral School</w:t>
      </w:r>
      <w:r w:rsidRPr="00C36AB2">
        <w:rPr>
          <w:i/>
          <w:sz w:val="20"/>
          <w:szCs w:val="20"/>
          <w:lang w:val="en-US"/>
        </w:rPr>
        <w:t>)</w:t>
      </w:r>
    </w:p>
    <w:p w:rsidR="00D3499D" w:rsidRDefault="00D3499D">
      <w:pPr>
        <w:rPr>
          <w:i/>
          <w:sz w:val="20"/>
          <w:szCs w:val="20"/>
          <w:lang w:val="en-US"/>
        </w:rPr>
      </w:pPr>
      <w:r>
        <w:rPr>
          <w:i/>
          <w:sz w:val="20"/>
          <w:szCs w:val="20"/>
          <w:lang w:val="en-US"/>
        </w:rPr>
        <w:br w:type="page"/>
      </w:r>
    </w:p>
    <w:p w:rsidR="00C974C7" w:rsidRPr="00C974C7" w:rsidRDefault="00C974C7" w:rsidP="00C974C7">
      <w:pPr>
        <w:tabs>
          <w:tab w:val="left" w:pos="3645"/>
        </w:tabs>
        <w:spacing w:after="0" w:line="240" w:lineRule="auto"/>
        <w:ind w:left="-426"/>
        <w:contextualSpacing/>
        <w:jc w:val="right"/>
        <w:rPr>
          <w:sz w:val="16"/>
          <w:szCs w:val="16"/>
          <w:lang w:val="en"/>
        </w:rPr>
      </w:pPr>
      <w:r>
        <w:rPr>
          <w:b/>
          <w:sz w:val="32"/>
          <w:szCs w:val="32"/>
          <w:lang w:val="en"/>
        </w:rPr>
        <w:lastRenderedPageBreak/>
        <w:tab/>
      </w:r>
      <w:r w:rsidRPr="00C974C7">
        <w:rPr>
          <w:sz w:val="16"/>
          <w:szCs w:val="16"/>
          <w:lang w:val="en"/>
        </w:rPr>
        <w:t>annex 1.1.</w:t>
      </w:r>
    </w:p>
    <w:p w:rsidR="00D3499D" w:rsidRPr="00620039" w:rsidRDefault="00620039" w:rsidP="00620039">
      <w:pPr>
        <w:spacing w:after="0" w:line="240" w:lineRule="auto"/>
        <w:ind w:left="-426"/>
        <w:contextualSpacing/>
        <w:jc w:val="center"/>
        <w:rPr>
          <w:b/>
          <w:sz w:val="32"/>
          <w:szCs w:val="32"/>
          <w:lang w:val="en-US"/>
        </w:rPr>
      </w:pPr>
      <w:r w:rsidRPr="00620039">
        <w:rPr>
          <w:b/>
          <w:sz w:val="32"/>
          <w:szCs w:val="32"/>
          <w:lang w:val="en"/>
        </w:rPr>
        <w:t>Application of a participant of the Doctoral School</w:t>
      </w:r>
    </w:p>
    <w:p w:rsidR="00D3499D" w:rsidRPr="00620039" w:rsidRDefault="00620039" w:rsidP="00620039">
      <w:pPr>
        <w:spacing w:after="0" w:line="240" w:lineRule="auto"/>
        <w:ind w:left="-426"/>
        <w:contextualSpacing/>
        <w:jc w:val="center"/>
        <w:rPr>
          <w:b/>
          <w:sz w:val="24"/>
          <w:szCs w:val="24"/>
          <w:lang w:val="en-US"/>
        </w:rPr>
      </w:pPr>
      <w:r w:rsidRPr="00620039">
        <w:rPr>
          <w:b/>
          <w:sz w:val="24"/>
          <w:szCs w:val="24"/>
          <w:lang w:val="en"/>
        </w:rPr>
        <w:t>for consent to the preparation of a doctoral dissertation in the form of</w:t>
      </w:r>
    </w:p>
    <w:p w:rsidR="00D3499D" w:rsidRPr="00620039" w:rsidRDefault="00D3499D" w:rsidP="00D3499D">
      <w:pPr>
        <w:spacing w:after="0" w:line="240" w:lineRule="auto"/>
        <w:ind w:left="-426"/>
        <w:contextualSpacing/>
        <w:rPr>
          <w:lang w:val="en-US"/>
        </w:rPr>
      </w:pPr>
    </w:p>
    <w:tbl>
      <w:tblPr>
        <w:tblStyle w:val="Tabela-Siatka"/>
        <w:tblW w:w="10206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4820"/>
        <w:gridCol w:w="5386"/>
      </w:tblGrid>
      <w:tr w:rsidR="00D3499D" w:rsidRPr="00AC56A2" w:rsidTr="00D252DF">
        <w:trPr>
          <w:trHeight w:val="567"/>
        </w:trPr>
        <w:tc>
          <w:tcPr>
            <w:tcW w:w="4820" w:type="dxa"/>
            <w:vAlign w:val="center"/>
          </w:tcPr>
          <w:p w:rsidR="00D3499D" w:rsidRPr="009569F2" w:rsidRDefault="00620039" w:rsidP="00D252DF">
            <w:pPr>
              <w:ind w:right="175"/>
              <w:jc w:val="center"/>
              <w:rPr>
                <w:vertAlign w:val="superscript"/>
              </w:rPr>
            </w:pPr>
            <w:r w:rsidRPr="00620039">
              <w:rPr>
                <w:b/>
                <w:lang w:val="en"/>
              </w:rPr>
              <w:t>scientific monograph</w:t>
            </w:r>
            <w:r w:rsidRPr="00620039">
              <w:rPr>
                <w:b/>
              </w:rPr>
              <w:t xml:space="preserve"> </w:t>
            </w:r>
            <w:r w:rsidR="00D3499D">
              <w:t>*</w:t>
            </w:r>
          </w:p>
        </w:tc>
        <w:tc>
          <w:tcPr>
            <w:tcW w:w="5386" w:type="dxa"/>
            <w:vAlign w:val="center"/>
          </w:tcPr>
          <w:p w:rsidR="00D3499D" w:rsidRPr="00620039" w:rsidRDefault="00620039" w:rsidP="00D252DF">
            <w:pPr>
              <w:ind w:right="175"/>
              <w:jc w:val="center"/>
              <w:rPr>
                <w:sz w:val="14"/>
                <w:szCs w:val="14"/>
                <w:vertAlign w:val="superscript"/>
                <w:lang w:val="en-US"/>
              </w:rPr>
            </w:pPr>
            <w:r w:rsidRPr="00620039">
              <w:rPr>
                <w:b/>
                <w:lang w:val="en"/>
              </w:rPr>
              <w:t>technological work or implementation of research results</w:t>
            </w:r>
            <w:r w:rsidRPr="00620039">
              <w:rPr>
                <w:b/>
                <w:lang w:val="en-US"/>
              </w:rPr>
              <w:t xml:space="preserve"> </w:t>
            </w:r>
            <w:r w:rsidR="00D3499D" w:rsidRPr="00620039">
              <w:rPr>
                <w:lang w:val="en-US"/>
              </w:rPr>
              <w:t>*</w:t>
            </w:r>
          </w:p>
        </w:tc>
      </w:tr>
    </w:tbl>
    <w:p w:rsidR="00D3499D" w:rsidRPr="00620039" w:rsidRDefault="00D3499D" w:rsidP="00D3499D">
      <w:pPr>
        <w:spacing w:after="0" w:line="240" w:lineRule="auto"/>
        <w:ind w:left="-426"/>
        <w:contextualSpacing/>
        <w:rPr>
          <w:lang w:val="en-US"/>
        </w:rPr>
      </w:pPr>
    </w:p>
    <w:p w:rsidR="00D3499D" w:rsidRPr="0027798C" w:rsidRDefault="00620039" w:rsidP="00D3499D">
      <w:pPr>
        <w:spacing w:after="0" w:line="240" w:lineRule="auto"/>
        <w:ind w:left="-426"/>
        <w:contextualSpacing/>
        <w:rPr>
          <w:b/>
        </w:rPr>
      </w:pPr>
      <w:r w:rsidRPr="00620039">
        <w:rPr>
          <w:b/>
          <w:lang w:val="en"/>
        </w:rPr>
        <w:t>Applicant</w:t>
      </w:r>
      <w:r w:rsidR="00D3499D" w:rsidRPr="00620039">
        <w:rPr>
          <w:b/>
        </w:rPr>
        <w:t>:</w:t>
      </w:r>
    </w:p>
    <w:tbl>
      <w:tblPr>
        <w:tblStyle w:val="Tabela-Siatka"/>
        <w:tblW w:w="10206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3402"/>
        <w:gridCol w:w="6804"/>
      </w:tblGrid>
      <w:tr w:rsidR="00D3499D" w:rsidRPr="00AC56A2" w:rsidTr="00D252DF">
        <w:trPr>
          <w:trHeight w:val="567"/>
        </w:trPr>
        <w:tc>
          <w:tcPr>
            <w:tcW w:w="3402" w:type="dxa"/>
            <w:vAlign w:val="center"/>
          </w:tcPr>
          <w:p w:rsidR="00D3499D" w:rsidRPr="00620039" w:rsidRDefault="00620039" w:rsidP="00620039">
            <w:pPr>
              <w:ind w:right="175"/>
              <w:jc w:val="center"/>
              <w:rPr>
                <w:vertAlign w:val="superscript"/>
                <w:lang w:val="en-US"/>
              </w:rPr>
            </w:pPr>
            <w:r w:rsidRPr="00620039">
              <w:rPr>
                <w:lang w:val="en"/>
              </w:rPr>
              <w:t xml:space="preserve">Name and surname of the </w:t>
            </w:r>
            <w:r>
              <w:rPr>
                <w:lang w:val="en"/>
              </w:rPr>
              <w:t xml:space="preserve">PhD </w:t>
            </w:r>
            <w:r w:rsidRPr="00620039">
              <w:rPr>
                <w:lang w:val="en"/>
              </w:rPr>
              <w:t>student</w:t>
            </w:r>
          </w:p>
        </w:tc>
        <w:tc>
          <w:tcPr>
            <w:tcW w:w="6804" w:type="dxa"/>
            <w:vAlign w:val="center"/>
          </w:tcPr>
          <w:p w:rsidR="00D3499D" w:rsidRPr="00620039" w:rsidRDefault="00D3499D" w:rsidP="00D252DF">
            <w:pPr>
              <w:ind w:right="175"/>
              <w:jc w:val="center"/>
              <w:rPr>
                <w:vertAlign w:val="superscript"/>
                <w:lang w:val="en-US"/>
              </w:rPr>
            </w:pPr>
          </w:p>
        </w:tc>
      </w:tr>
      <w:tr w:rsidR="00D3499D" w:rsidRPr="009569F2" w:rsidTr="00D252DF">
        <w:trPr>
          <w:trHeight w:val="567"/>
        </w:trPr>
        <w:tc>
          <w:tcPr>
            <w:tcW w:w="3402" w:type="dxa"/>
            <w:vAlign w:val="center"/>
          </w:tcPr>
          <w:p w:rsidR="00D3499D" w:rsidRDefault="00620039" w:rsidP="00D252DF">
            <w:pPr>
              <w:ind w:right="175"/>
              <w:jc w:val="center"/>
            </w:pPr>
            <w:r w:rsidRPr="00620039">
              <w:rPr>
                <w:lang w:val="en"/>
              </w:rPr>
              <w:t>unit name</w:t>
            </w:r>
          </w:p>
        </w:tc>
        <w:tc>
          <w:tcPr>
            <w:tcW w:w="6804" w:type="dxa"/>
            <w:vAlign w:val="center"/>
          </w:tcPr>
          <w:p w:rsidR="00D3499D" w:rsidRPr="0027798C" w:rsidRDefault="00D3499D" w:rsidP="00D252DF">
            <w:pPr>
              <w:ind w:right="175"/>
              <w:jc w:val="center"/>
              <w:rPr>
                <w:vertAlign w:val="superscript"/>
              </w:rPr>
            </w:pPr>
          </w:p>
        </w:tc>
      </w:tr>
      <w:tr w:rsidR="00D3499D" w:rsidRPr="00AC56A2" w:rsidTr="00D252DF">
        <w:trPr>
          <w:trHeight w:val="567"/>
        </w:trPr>
        <w:tc>
          <w:tcPr>
            <w:tcW w:w="3402" w:type="dxa"/>
            <w:vAlign w:val="center"/>
          </w:tcPr>
          <w:p w:rsidR="00D3499D" w:rsidRPr="00620039" w:rsidRDefault="00620039" w:rsidP="00D252DF">
            <w:pPr>
              <w:ind w:right="175"/>
              <w:jc w:val="center"/>
              <w:rPr>
                <w:lang w:val="en-US"/>
              </w:rPr>
            </w:pPr>
            <w:r w:rsidRPr="00620039">
              <w:rPr>
                <w:lang w:val="en"/>
              </w:rPr>
              <w:t>name and surname of the promoter</w:t>
            </w:r>
          </w:p>
        </w:tc>
        <w:tc>
          <w:tcPr>
            <w:tcW w:w="6804" w:type="dxa"/>
            <w:vAlign w:val="center"/>
          </w:tcPr>
          <w:p w:rsidR="00D3499D" w:rsidRPr="00620039" w:rsidRDefault="00D3499D" w:rsidP="00D252DF">
            <w:pPr>
              <w:ind w:right="175"/>
              <w:jc w:val="center"/>
              <w:rPr>
                <w:vertAlign w:val="superscript"/>
                <w:lang w:val="en-US"/>
              </w:rPr>
            </w:pPr>
          </w:p>
        </w:tc>
      </w:tr>
      <w:tr w:rsidR="00D3499D" w:rsidRPr="009569F2" w:rsidTr="00D252DF">
        <w:trPr>
          <w:trHeight w:val="567"/>
        </w:trPr>
        <w:tc>
          <w:tcPr>
            <w:tcW w:w="3402" w:type="dxa"/>
            <w:vAlign w:val="center"/>
          </w:tcPr>
          <w:p w:rsidR="00D3499D" w:rsidRDefault="00620039" w:rsidP="00D252DF">
            <w:pPr>
              <w:ind w:right="175"/>
              <w:jc w:val="center"/>
            </w:pPr>
            <w:r w:rsidRPr="00620039">
              <w:rPr>
                <w:lang w:val="en"/>
              </w:rPr>
              <w:t>selected scientific discipline</w:t>
            </w:r>
          </w:p>
        </w:tc>
        <w:tc>
          <w:tcPr>
            <w:tcW w:w="6804" w:type="dxa"/>
            <w:vAlign w:val="center"/>
          </w:tcPr>
          <w:p w:rsidR="00D3499D" w:rsidRPr="0027798C" w:rsidRDefault="00D3499D" w:rsidP="00D252DF">
            <w:pPr>
              <w:ind w:right="175"/>
              <w:jc w:val="center"/>
              <w:rPr>
                <w:vertAlign w:val="superscript"/>
              </w:rPr>
            </w:pPr>
          </w:p>
        </w:tc>
      </w:tr>
      <w:tr w:rsidR="00D3499D" w:rsidRPr="00AC56A2" w:rsidTr="00D252DF">
        <w:trPr>
          <w:trHeight w:val="567"/>
        </w:trPr>
        <w:tc>
          <w:tcPr>
            <w:tcW w:w="3402" w:type="dxa"/>
            <w:vAlign w:val="center"/>
          </w:tcPr>
          <w:p w:rsidR="00D3499D" w:rsidRPr="00620039" w:rsidRDefault="00620039" w:rsidP="00D252DF">
            <w:pPr>
              <w:ind w:right="175"/>
              <w:jc w:val="center"/>
              <w:rPr>
                <w:lang w:val="en-US"/>
              </w:rPr>
            </w:pPr>
            <w:r w:rsidRPr="00620039">
              <w:rPr>
                <w:lang w:val="en"/>
              </w:rPr>
              <w:t>the title of the doctoral dissertation</w:t>
            </w:r>
          </w:p>
        </w:tc>
        <w:tc>
          <w:tcPr>
            <w:tcW w:w="6804" w:type="dxa"/>
            <w:vAlign w:val="center"/>
          </w:tcPr>
          <w:p w:rsidR="00D3499D" w:rsidRPr="00620039" w:rsidRDefault="00D3499D" w:rsidP="00D252DF">
            <w:pPr>
              <w:ind w:right="175"/>
              <w:jc w:val="center"/>
              <w:rPr>
                <w:vertAlign w:val="superscript"/>
                <w:lang w:val="en-US"/>
              </w:rPr>
            </w:pPr>
          </w:p>
        </w:tc>
      </w:tr>
    </w:tbl>
    <w:p w:rsidR="00D3499D" w:rsidRPr="00620039" w:rsidRDefault="00D3499D" w:rsidP="00D3499D">
      <w:pPr>
        <w:spacing w:after="0" w:line="240" w:lineRule="auto"/>
        <w:ind w:left="-426"/>
        <w:contextualSpacing/>
        <w:rPr>
          <w:lang w:val="en-US"/>
        </w:rPr>
      </w:pPr>
    </w:p>
    <w:p w:rsidR="00D3499D" w:rsidRPr="00620039" w:rsidRDefault="00620039" w:rsidP="00D3499D">
      <w:pPr>
        <w:spacing w:after="0" w:line="240" w:lineRule="auto"/>
        <w:ind w:left="-426"/>
        <w:contextualSpacing/>
        <w:rPr>
          <w:b/>
          <w:lang w:val="en-US"/>
        </w:rPr>
      </w:pPr>
      <w:r w:rsidRPr="00620039">
        <w:rPr>
          <w:b/>
          <w:lang w:val="en"/>
        </w:rPr>
        <w:t>Justification</w:t>
      </w:r>
      <w:r w:rsidR="00D3499D" w:rsidRPr="00620039">
        <w:rPr>
          <w:b/>
          <w:lang w:val="en-US"/>
        </w:rPr>
        <w:t>:</w:t>
      </w:r>
    </w:p>
    <w:p w:rsidR="00D3499D" w:rsidRPr="00620039" w:rsidRDefault="00D3499D" w:rsidP="00D349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7" w:color="auto"/>
        </w:pBdr>
        <w:spacing w:after="0" w:line="360" w:lineRule="auto"/>
        <w:ind w:left="-425"/>
        <w:contextualSpacing/>
        <w:rPr>
          <w:lang w:val="en-US"/>
        </w:rPr>
      </w:pPr>
    </w:p>
    <w:p w:rsidR="00D3499D" w:rsidRPr="00620039" w:rsidRDefault="00D3499D" w:rsidP="00D349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7" w:color="auto"/>
        </w:pBdr>
        <w:spacing w:after="0" w:line="360" w:lineRule="auto"/>
        <w:ind w:left="-425"/>
        <w:contextualSpacing/>
        <w:rPr>
          <w:lang w:val="en-US"/>
        </w:rPr>
      </w:pPr>
    </w:p>
    <w:p w:rsidR="00D3499D" w:rsidRPr="00620039" w:rsidRDefault="00D3499D" w:rsidP="00D349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7" w:color="auto"/>
        </w:pBdr>
        <w:spacing w:after="0" w:line="360" w:lineRule="auto"/>
        <w:ind w:left="-425"/>
        <w:contextualSpacing/>
        <w:rPr>
          <w:lang w:val="en-US"/>
        </w:rPr>
      </w:pPr>
    </w:p>
    <w:p w:rsidR="00D3499D" w:rsidRPr="00620039" w:rsidRDefault="00D3499D" w:rsidP="00D349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7" w:color="auto"/>
        </w:pBdr>
        <w:spacing w:after="0" w:line="360" w:lineRule="auto"/>
        <w:ind w:left="-425"/>
        <w:contextualSpacing/>
        <w:rPr>
          <w:lang w:val="en-US"/>
        </w:rPr>
      </w:pPr>
    </w:p>
    <w:p w:rsidR="00D3499D" w:rsidRPr="00620039" w:rsidRDefault="00D3499D" w:rsidP="00D349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7" w:color="auto"/>
        </w:pBdr>
        <w:spacing w:after="0" w:line="360" w:lineRule="auto"/>
        <w:ind w:left="-425"/>
        <w:contextualSpacing/>
        <w:rPr>
          <w:lang w:val="en-US"/>
        </w:rPr>
      </w:pPr>
    </w:p>
    <w:p w:rsidR="00D3499D" w:rsidRPr="00620039" w:rsidRDefault="00D3499D" w:rsidP="00D349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7" w:color="auto"/>
        </w:pBdr>
        <w:spacing w:after="0" w:line="360" w:lineRule="auto"/>
        <w:ind w:left="-425"/>
        <w:contextualSpacing/>
        <w:rPr>
          <w:lang w:val="en-US"/>
        </w:rPr>
      </w:pPr>
    </w:p>
    <w:p w:rsidR="00D3499D" w:rsidRPr="00620039" w:rsidRDefault="00D3499D" w:rsidP="00D349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7" w:color="auto"/>
        </w:pBdr>
        <w:spacing w:after="0" w:line="360" w:lineRule="auto"/>
        <w:ind w:left="-425"/>
        <w:contextualSpacing/>
        <w:rPr>
          <w:lang w:val="en-US"/>
        </w:rPr>
      </w:pPr>
    </w:p>
    <w:p w:rsidR="00D3499D" w:rsidRPr="00620039" w:rsidRDefault="00D3499D" w:rsidP="00D349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7" w:color="auto"/>
        </w:pBdr>
        <w:spacing w:after="0" w:line="360" w:lineRule="auto"/>
        <w:ind w:left="-425"/>
        <w:contextualSpacing/>
        <w:rPr>
          <w:lang w:val="en-US"/>
        </w:rPr>
      </w:pPr>
    </w:p>
    <w:p w:rsidR="00D3499D" w:rsidRPr="00620039" w:rsidRDefault="00D3499D" w:rsidP="00D349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7" w:color="auto"/>
        </w:pBdr>
        <w:spacing w:after="0" w:line="360" w:lineRule="auto"/>
        <w:ind w:left="-425"/>
        <w:contextualSpacing/>
        <w:rPr>
          <w:lang w:val="en-US"/>
        </w:rPr>
      </w:pPr>
    </w:p>
    <w:p w:rsidR="00D3499D" w:rsidRPr="00620039" w:rsidRDefault="00D3499D" w:rsidP="00D349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7" w:color="auto"/>
        </w:pBdr>
        <w:spacing w:after="0" w:line="360" w:lineRule="auto"/>
        <w:ind w:left="-425"/>
        <w:contextualSpacing/>
        <w:rPr>
          <w:lang w:val="en-US"/>
        </w:rPr>
      </w:pPr>
    </w:p>
    <w:p w:rsidR="00D3499D" w:rsidRPr="00620039" w:rsidRDefault="00D3499D" w:rsidP="00D349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7" w:color="auto"/>
        </w:pBdr>
        <w:spacing w:after="0" w:line="360" w:lineRule="auto"/>
        <w:ind w:left="-425"/>
        <w:contextualSpacing/>
        <w:rPr>
          <w:lang w:val="en-US"/>
        </w:rPr>
      </w:pPr>
    </w:p>
    <w:p w:rsidR="00D3499D" w:rsidRPr="00620039" w:rsidRDefault="00D3499D" w:rsidP="00D3499D">
      <w:pPr>
        <w:spacing w:after="0" w:line="240" w:lineRule="auto"/>
        <w:ind w:right="-567"/>
        <w:contextualSpacing/>
        <w:jc w:val="right"/>
        <w:rPr>
          <w:sz w:val="24"/>
          <w:szCs w:val="24"/>
          <w:lang w:val="en-US"/>
        </w:rPr>
      </w:pPr>
    </w:p>
    <w:p w:rsidR="00D3499D" w:rsidRPr="00620039" w:rsidRDefault="00D3499D" w:rsidP="00D3499D">
      <w:pPr>
        <w:spacing w:after="0" w:line="240" w:lineRule="auto"/>
        <w:ind w:right="-567"/>
        <w:contextualSpacing/>
        <w:jc w:val="right"/>
        <w:rPr>
          <w:sz w:val="24"/>
          <w:szCs w:val="24"/>
          <w:lang w:val="en-US"/>
        </w:rPr>
      </w:pPr>
    </w:p>
    <w:p w:rsidR="00D3499D" w:rsidRPr="00620039" w:rsidRDefault="00D3499D" w:rsidP="00D3499D">
      <w:pPr>
        <w:spacing w:after="0" w:line="240" w:lineRule="auto"/>
        <w:ind w:right="-567"/>
        <w:contextualSpacing/>
        <w:jc w:val="right"/>
        <w:rPr>
          <w:sz w:val="24"/>
          <w:szCs w:val="24"/>
          <w:lang w:val="en-US"/>
        </w:rPr>
      </w:pPr>
    </w:p>
    <w:p w:rsidR="00D3499D" w:rsidRPr="00620039" w:rsidRDefault="00D3499D" w:rsidP="00D3499D">
      <w:pPr>
        <w:spacing w:after="0" w:line="240" w:lineRule="auto"/>
        <w:ind w:right="-567"/>
        <w:contextualSpacing/>
        <w:jc w:val="right"/>
        <w:rPr>
          <w:sz w:val="24"/>
          <w:szCs w:val="24"/>
          <w:lang w:val="en-US"/>
        </w:rPr>
      </w:pPr>
      <w:r w:rsidRPr="00620039">
        <w:rPr>
          <w:sz w:val="24"/>
          <w:szCs w:val="24"/>
          <w:lang w:val="en-US"/>
        </w:rPr>
        <w:t>……....................……………………………………………………</w:t>
      </w:r>
    </w:p>
    <w:p w:rsidR="00D3499D" w:rsidRPr="00620039" w:rsidRDefault="00D3499D" w:rsidP="00620039">
      <w:pPr>
        <w:spacing w:after="0" w:line="240" w:lineRule="auto"/>
        <w:ind w:left="4678"/>
        <w:contextualSpacing/>
        <w:jc w:val="center"/>
        <w:rPr>
          <w:i/>
          <w:sz w:val="20"/>
          <w:szCs w:val="20"/>
          <w:lang w:val="en-US"/>
        </w:rPr>
      </w:pPr>
      <w:r w:rsidRPr="00620039">
        <w:rPr>
          <w:i/>
          <w:sz w:val="20"/>
          <w:szCs w:val="20"/>
          <w:lang w:val="en-US"/>
        </w:rPr>
        <w:t>(</w:t>
      </w:r>
      <w:r w:rsidR="00620039" w:rsidRPr="00620039">
        <w:rPr>
          <w:i/>
          <w:sz w:val="20"/>
          <w:szCs w:val="20"/>
          <w:lang w:val="en"/>
        </w:rPr>
        <w:t>date and l</w:t>
      </w:r>
      <w:r w:rsidR="00620039">
        <w:rPr>
          <w:i/>
          <w:sz w:val="20"/>
          <w:szCs w:val="20"/>
          <w:lang w:val="en"/>
        </w:rPr>
        <w:t>egible signature of the PhD</w:t>
      </w:r>
      <w:r w:rsidR="00620039" w:rsidRPr="00620039">
        <w:rPr>
          <w:i/>
          <w:sz w:val="20"/>
          <w:szCs w:val="20"/>
          <w:lang w:val="en"/>
        </w:rPr>
        <w:t xml:space="preserve"> student</w:t>
      </w:r>
      <w:r w:rsidRPr="00620039">
        <w:rPr>
          <w:i/>
          <w:sz w:val="20"/>
          <w:szCs w:val="20"/>
          <w:lang w:val="en-US"/>
        </w:rPr>
        <w:t>)</w:t>
      </w:r>
    </w:p>
    <w:p w:rsidR="00D3499D" w:rsidRPr="00620039" w:rsidRDefault="00D3499D" w:rsidP="00D3499D">
      <w:pPr>
        <w:spacing w:after="0" w:line="240" w:lineRule="auto"/>
        <w:ind w:right="-567"/>
        <w:contextualSpacing/>
        <w:rPr>
          <w:sz w:val="24"/>
          <w:szCs w:val="24"/>
          <w:lang w:val="en-US"/>
        </w:rPr>
      </w:pPr>
    </w:p>
    <w:p w:rsidR="00D3499D" w:rsidRPr="00620039" w:rsidRDefault="00D3499D" w:rsidP="00D3499D">
      <w:pPr>
        <w:spacing w:after="0" w:line="240" w:lineRule="auto"/>
        <w:ind w:right="-567"/>
        <w:contextualSpacing/>
        <w:rPr>
          <w:sz w:val="24"/>
          <w:szCs w:val="24"/>
          <w:lang w:val="en-US"/>
        </w:rPr>
      </w:pPr>
    </w:p>
    <w:p w:rsidR="00D3499D" w:rsidRPr="00620039" w:rsidRDefault="00D3499D" w:rsidP="00D3499D">
      <w:pPr>
        <w:spacing w:after="0" w:line="240" w:lineRule="auto"/>
        <w:ind w:right="-567"/>
        <w:contextualSpacing/>
        <w:rPr>
          <w:sz w:val="24"/>
          <w:szCs w:val="24"/>
          <w:lang w:val="en-US"/>
        </w:rPr>
      </w:pPr>
    </w:p>
    <w:p w:rsidR="00D3499D" w:rsidRPr="00620039" w:rsidRDefault="00D3499D" w:rsidP="00D3499D">
      <w:pPr>
        <w:spacing w:after="0" w:line="240" w:lineRule="auto"/>
        <w:ind w:right="-567"/>
        <w:contextualSpacing/>
        <w:rPr>
          <w:sz w:val="24"/>
          <w:szCs w:val="24"/>
          <w:lang w:val="en-US"/>
        </w:rPr>
      </w:pPr>
    </w:p>
    <w:p w:rsidR="00D3499D" w:rsidRPr="00AE216D" w:rsidRDefault="00D3499D" w:rsidP="00D3499D">
      <w:pPr>
        <w:spacing w:after="0" w:line="240" w:lineRule="auto"/>
        <w:ind w:left="-426" w:right="-567"/>
        <w:contextualSpacing/>
        <w:rPr>
          <w:lang w:val="en-US"/>
        </w:rPr>
      </w:pPr>
      <w:r w:rsidRPr="00AE216D">
        <w:rPr>
          <w:sz w:val="24"/>
          <w:szCs w:val="24"/>
          <w:lang w:val="en-US"/>
        </w:rPr>
        <w:t>……....................…………………………………………</w:t>
      </w:r>
      <w:r w:rsidRPr="00AE216D">
        <w:rPr>
          <w:sz w:val="24"/>
          <w:szCs w:val="24"/>
          <w:lang w:val="en-US"/>
        </w:rPr>
        <w:tab/>
        <w:t xml:space="preserve"> ……. ……....................…………………………………………</w:t>
      </w:r>
    </w:p>
    <w:p w:rsidR="00D3499D" w:rsidRPr="00620039" w:rsidRDefault="00D3499D" w:rsidP="00D3499D">
      <w:pPr>
        <w:spacing w:after="0" w:line="240" w:lineRule="auto"/>
        <w:ind w:left="-426" w:right="-567" w:firstLine="426"/>
        <w:contextualSpacing/>
        <w:rPr>
          <w:vertAlign w:val="superscript"/>
          <w:lang w:val="en-US"/>
        </w:rPr>
      </w:pPr>
      <w:r w:rsidRPr="00620039">
        <w:rPr>
          <w:i/>
          <w:sz w:val="20"/>
          <w:szCs w:val="20"/>
          <w:lang w:val="en-US"/>
        </w:rPr>
        <w:t>(</w:t>
      </w:r>
      <w:r w:rsidR="00620039" w:rsidRPr="00620039">
        <w:rPr>
          <w:i/>
          <w:sz w:val="20"/>
          <w:szCs w:val="20"/>
          <w:lang w:val="en"/>
        </w:rPr>
        <w:t>date and legible signature of the promoter</w:t>
      </w:r>
      <w:r w:rsidRPr="00620039">
        <w:rPr>
          <w:i/>
          <w:sz w:val="20"/>
          <w:szCs w:val="20"/>
          <w:lang w:val="en-US"/>
        </w:rPr>
        <w:t>)</w:t>
      </w:r>
      <w:r w:rsidR="00777D30">
        <w:rPr>
          <w:i/>
          <w:sz w:val="20"/>
          <w:szCs w:val="20"/>
          <w:lang w:val="en-US"/>
        </w:rPr>
        <w:t xml:space="preserve">     </w:t>
      </w:r>
      <w:r w:rsidRPr="00620039">
        <w:rPr>
          <w:i/>
          <w:sz w:val="20"/>
          <w:szCs w:val="20"/>
          <w:lang w:val="en-US"/>
        </w:rPr>
        <w:t xml:space="preserve"> (</w:t>
      </w:r>
      <w:r w:rsidR="00620039" w:rsidRPr="00620039">
        <w:rPr>
          <w:i/>
          <w:sz w:val="20"/>
          <w:szCs w:val="20"/>
          <w:lang w:val="en"/>
        </w:rPr>
        <w:t>date and legible signature of the supervisor / auxiliary supervisor</w:t>
      </w:r>
      <w:r w:rsidRPr="00620039">
        <w:rPr>
          <w:i/>
          <w:sz w:val="20"/>
          <w:szCs w:val="20"/>
          <w:lang w:val="en-US"/>
        </w:rPr>
        <w:t>)*</w:t>
      </w:r>
    </w:p>
    <w:p w:rsidR="00D3499D" w:rsidRPr="00620039" w:rsidRDefault="00D3499D" w:rsidP="00D3499D">
      <w:pPr>
        <w:spacing w:after="0" w:line="240" w:lineRule="auto"/>
        <w:ind w:left="-426" w:right="-567" w:firstLine="426"/>
        <w:contextualSpacing/>
        <w:rPr>
          <w:vertAlign w:val="superscript"/>
          <w:lang w:val="en-US"/>
        </w:rPr>
      </w:pPr>
    </w:p>
    <w:p w:rsidR="00D3499D" w:rsidRPr="00777D30" w:rsidRDefault="00D3499D" w:rsidP="00D3499D">
      <w:pPr>
        <w:spacing w:after="0" w:line="240" w:lineRule="auto"/>
        <w:ind w:left="-426"/>
        <w:contextualSpacing/>
        <w:rPr>
          <w:sz w:val="20"/>
          <w:szCs w:val="20"/>
          <w:lang w:val="en-US"/>
        </w:rPr>
      </w:pPr>
      <w:r w:rsidRPr="00777D30">
        <w:rPr>
          <w:lang w:val="en-US"/>
        </w:rPr>
        <w:t xml:space="preserve">* </w:t>
      </w:r>
      <w:r w:rsidR="00777D30" w:rsidRPr="00777D30">
        <w:rPr>
          <w:sz w:val="20"/>
          <w:szCs w:val="20"/>
          <w:lang w:val="en"/>
        </w:rPr>
        <w:t>delete as appropriate</w:t>
      </w:r>
    </w:p>
    <w:p w:rsidR="00D3499D" w:rsidRPr="00777D30" w:rsidRDefault="00D3499D" w:rsidP="00D3499D">
      <w:pPr>
        <w:rPr>
          <w:b/>
          <w:lang w:val="en-US"/>
        </w:rPr>
      </w:pPr>
      <w:r w:rsidRPr="00777D30">
        <w:rPr>
          <w:b/>
          <w:lang w:val="en-US"/>
        </w:rPr>
        <w:br w:type="page"/>
      </w:r>
    </w:p>
    <w:p w:rsidR="00D3499D" w:rsidRPr="00777D30" w:rsidRDefault="00777D30" w:rsidP="00D3499D">
      <w:pPr>
        <w:spacing w:after="0" w:line="240" w:lineRule="auto"/>
        <w:ind w:left="-426"/>
        <w:contextualSpacing/>
        <w:rPr>
          <w:b/>
          <w:lang w:val="en-US"/>
        </w:rPr>
      </w:pPr>
      <w:r w:rsidRPr="00777D30">
        <w:rPr>
          <w:b/>
          <w:lang w:val="en"/>
        </w:rPr>
        <w:lastRenderedPageBreak/>
        <w:t>Opinion of the Director of the Doctoral School</w:t>
      </w:r>
      <w:r w:rsidR="00D3499D" w:rsidRPr="00777D30">
        <w:rPr>
          <w:b/>
          <w:lang w:val="en-US"/>
        </w:rPr>
        <w:t>:</w:t>
      </w:r>
    </w:p>
    <w:p w:rsidR="00D3499D" w:rsidRPr="00777D30" w:rsidRDefault="00D3499D" w:rsidP="00D349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left="-425"/>
        <w:contextualSpacing/>
        <w:rPr>
          <w:lang w:val="en-US"/>
        </w:rPr>
      </w:pPr>
    </w:p>
    <w:p w:rsidR="00D3499D" w:rsidRPr="00777D30" w:rsidRDefault="00D3499D" w:rsidP="00D349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left="-425"/>
        <w:contextualSpacing/>
        <w:rPr>
          <w:lang w:val="en-US"/>
        </w:rPr>
      </w:pPr>
    </w:p>
    <w:p w:rsidR="00D3499D" w:rsidRPr="00777D30" w:rsidRDefault="00D3499D" w:rsidP="00D349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left="-425"/>
        <w:contextualSpacing/>
        <w:rPr>
          <w:lang w:val="en-US"/>
        </w:rPr>
      </w:pPr>
    </w:p>
    <w:p w:rsidR="00D3499D" w:rsidRPr="00777D30" w:rsidRDefault="00D3499D" w:rsidP="00D349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left="-425"/>
        <w:contextualSpacing/>
        <w:rPr>
          <w:lang w:val="en-US"/>
        </w:rPr>
      </w:pPr>
    </w:p>
    <w:p w:rsidR="00D3499D" w:rsidRPr="00777D30" w:rsidRDefault="00D3499D" w:rsidP="00D349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left="-425"/>
        <w:contextualSpacing/>
        <w:rPr>
          <w:lang w:val="en-US"/>
        </w:rPr>
      </w:pPr>
    </w:p>
    <w:p w:rsidR="00D3499D" w:rsidRPr="00777D30" w:rsidRDefault="00D3499D" w:rsidP="00D349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left="-425"/>
        <w:contextualSpacing/>
        <w:rPr>
          <w:lang w:val="en-US"/>
        </w:rPr>
      </w:pPr>
    </w:p>
    <w:p w:rsidR="00D3499D" w:rsidRPr="00777D30" w:rsidRDefault="00D3499D" w:rsidP="00D349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left="-425"/>
        <w:contextualSpacing/>
        <w:rPr>
          <w:lang w:val="en-US"/>
        </w:rPr>
      </w:pPr>
    </w:p>
    <w:p w:rsidR="00D3499D" w:rsidRPr="00777D30" w:rsidRDefault="00D3499D" w:rsidP="00D349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left="-425"/>
        <w:contextualSpacing/>
        <w:rPr>
          <w:lang w:val="en-US"/>
        </w:rPr>
      </w:pPr>
    </w:p>
    <w:p w:rsidR="00D3499D" w:rsidRPr="00777D30" w:rsidRDefault="00D3499D" w:rsidP="00D349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left="-425"/>
        <w:contextualSpacing/>
        <w:rPr>
          <w:lang w:val="en-US"/>
        </w:rPr>
      </w:pPr>
    </w:p>
    <w:p w:rsidR="00D3499D" w:rsidRPr="00777D30" w:rsidRDefault="00D3499D" w:rsidP="00D3499D">
      <w:pPr>
        <w:spacing w:after="0" w:line="240" w:lineRule="auto"/>
        <w:ind w:left="-426"/>
        <w:contextualSpacing/>
        <w:rPr>
          <w:lang w:val="en-US"/>
        </w:rPr>
      </w:pPr>
    </w:p>
    <w:p w:rsidR="00D3499D" w:rsidRPr="00777D30" w:rsidRDefault="00D3499D" w:rsidP="00D3499D">
      <w:pPr>
        <w:spacing w:after="0" w:line="240" w:lineRule="auto"/>
        <w:contextualSpacing/>
        <w:rPr>
          <w:lang w:val="en-US"/>
        </w:rPr>
      </w:pPr>
    </w:p>
    <w:p w:rsidR="00D3499D" w:rsidRPr="00777D30" w:rsidRDefault="00D3499D" w:rsidP="00D3499D">
      <w:pPr>
        <w:spacing w:after="0" w:line="240" w:lineRule="auto"/>
        <w:contextualSpacing/>
        <w:rPr>
          <w:lang w:val="en-US"/>
        </w:rPr>
      </w:pPr>
    </w:p>
    <w:p w:rsidR="00D3499D" w:rsidRPr="00777D30" w:rsidRDefault="00D3499D" w:rsidP="00D3499D">
      <w:pPr>
        <w:spacing w:after="0" w:line="240" w:lineRule="auto"/>
        <w:contextualSpacing/>
        <w:rPr>
          <w:lang w:val="en-US"/>
        </w:rPr>
      </w:pPr>
    </w:p>
    <w:p w:rsidR="00D3499D" w:rsidRPr="00777D30" w:rsidRDefault="00D3499D" w:rsidP="00D3499D">
      <w:pPr>
        <w:spacing w:after="0" w:line="240" w:lineRule="auto"/>
        <w:contextualSpacing/>
        <w:rPr>
          <w:lang w:val="en-US"/>
        </w:rPr>
      </w:pPr>
    </w:p>
    <w:p w:rsidR="00D3499D" w:rsidRPr="00AE216D" w:rsidRDefault="00D3499D" w:rsidP="00D3499D">
      <w:pPr>
        <w:spacing w:after="0" w:line="240" w:lineRule="auto"/>
        <w:ind w:right="-567"/>
        <w:contextualSpacing/>
        <w:jc w:val="center"/>
        <w:rPr>
          <w:sz w:val="24"/>
          <w:szCs w:val="24"/>
          <w:lang w:val="en-US"/>
        </w:rPr>
      </w:pPr>
      <w:r w:rsidRPr="00777D30">
        <w:rPr>
          <w:sz w:val="24"/>
          <w:szCs w:val="24"/>
          <w:lang w:val="en-US"/>
        </w:rPr>
        <w:t xml:space="preserve">                                      </w:t>
      </w:r>
      <w:r w:rsidR="00777D30">
        <w:rPr>
          <w:sz w:val="24"/>
          <w:szCs w:val="24"/>
          <w:lang w:val="en-US"/>
        </w:rPr>
        <w:t xml:space="preserve">               </w:t>
      </w:r>
      <w:r w:rsidRPr="00AE216D">
        <w:rPr>
          <w:sz w:val="24"/>
          <w:szCs w:val="24"/>
          <w:lang w:val="en-US"/>
        </w:rPr>
        <w:t>……....................……………………………………………………</w:t>
      </w:r>
    </w:p>
    <w:p w:rsidR="00D3499D" w:rsidRPr="00777D30" w:rsidRDefault="00D3499D" w:rsidP="00D3499D">
      <w:pPr>
        <w:spacing w:after="0" w:line="240" w:lineRule="auto"/>
        <w:contextualSpacing/>
        <w:rPr>
          <w:sz w:val="20"/>
          <w:szCs w:val="20"/>
          <w:lang w:val="en-US"/>
        </w:rPr>
      </w:pPr>
      <w:r w:rsidRPr="00777D30">
        <w:rPr>
          <w:i/>
          <w:sz w:val="20"/>
          <w:szCs w:val="20"/>
          <w:lang w:val="en-US"/>
        </w:rPr>
        <w:t xml:space="preserve">                                                                 </w:t>
      </w:r>
      <w:r w:rsidR="00777D30">
        <w:rPr>
          <w:i/>
          <w:sz w:val="20"/>
          <w:szCs w:val="20"/>
          <w:lang w:val="en-US"/>
        </w:rPr>
        <w:t xml:space="preserve">      </w:t>
      </w:r>
      <w:r w:rsidRPr="00777D30">
        <w:rPr>
          <w:i/>
          <w:sz w:val="20"/>
          <w:szCs w:val="20"/>
          <w:lang w:val="en-US"/>
        </w:rPr>
        <w:t xml:space="preserve">     (</w:t>
      </w:r>
      <w:r w:rsidR="00777D30" w:rsidRPr="00777D30">
        <w:rPr>
          <w:i/>
          <w:sz w:val="20"/>
          <w:szCs w:val="20"/>
          <w:lang w:val="en"/>
        </w:rPr>
        <w:t>personal stamp and signature of the Director of the Doctoral School</w:t>
      </w:r>
      <w:r w:rsidRPr="00777D30">
        <w:rPr>
          <w:i/>
          <w:sz w:val="20"/>
          <w:szCs w:val="20"/>
          <w:lang w:val="en-US"/>
        </w:rPr>
        <w:t>)</w:t>
      </w:r>
    </w:p>
    <w:p w:rsidR="00D3499D" w:rsidRPr="00777D30" w:rsidRDefault="00D3499D" w:rsidP="00D3499D">
      <w:pPr>
        <w:spacing w:after="0" w:line="240" w:lineRule="auto"/>
        <w:ind w:left="-426"/>
        <w:contextualSpacing/>
        <w:rPr>
          <w:lang w:val="en-US"/>
        </w:rPr>
      </w:pPr>
    </w:p>
    <w:p w:rsidR="00D3499D" w:rsidRPr="00777D30" w:rsidRDefault="00D3499D" w:rsidP="00D3499D">
      <w:pPr>
        <w:spacing w:after="0" w:line="240" w:lineRule="auto"/>
        <w:ind w:left="-426"/>
        <w:contextualSpacing/>
        <w:rPr>
          <w:b/>
          <w:lang w:val="en-US"/>
        </w:rPr>
      </w:pPr>
    </w:p>
    <w:p w:rsidR="00D3499D" w:rsidRPr="008B3066" w:rsidRDefault="008B3066" w:rsidP="00D3499D">
      <w:pPr>
        <w:spacing w:after="0" w:line="240" w:lineRule="auto"/>
        <w:ind w:left="-426"/>
        <w:contextualSpacing/>
        <w:rPr>
          <w:b/>
          <w:lang w:val="en-US"/>
        </w:rPr>
      </w:pPr>
      <w:r w:rsidRPr="008B3066">
        <w:rPr>
          <w:b/>
          <w:lang w:val="en"/>
        </w:rPr>
        <w:t>Chancellor of the College of Sciences</w:t>
      </w:r>
      <w:r>
        <w:rPr>
          <w:b/>
          <w:lang w:val="en"/>
        </w:rPr>
        <w:t xml:space="preserve"> </w:t>
      </w:r>
      <w:r w:rsidR="00D3499D" w:rsidRPr="008B3066">
        <w:rPr>
          <w:b/>
          <w:lang w:val="en-US"/>
        </w:rPr>
        <w:t>.................................................</w:t>
      </w:r>
    </w:p>
    <w:p w:rsidR="00D3499D" w:rsidRPr="008B3066" w:rsidRDefault="00D3499D" w:rsidP="00D3499D">
      <w:pPr>
        <w:spacing w:after="0" w:line="240" w:lineRule="auto"/>
        <w:ind w:left="-426"/>
        <w:contextualSpacing/>
        <w:rPr>
          <w:b/>
          <w:lang w:val="en-US"/>
        </w:rPr>
      </w:pPr>
    </w:p>
    <w:p w:rsidR="00D3499D" w:rsidRPr="008B3066" w:rsidRDefault="008B3066" w:rsidP="00D3499D">
      <w:pPr>
        <w:spacing w:after="0" w:line="240" w:lineRule="auto"/>
        <w:ind w:left="-426"/>
        <w:contextualSpacing/>
        <w:rPr>
          <w:b/>
          <w:lang w:val="en-US"/>
        </w:rPr>
      </w:pPr>
      <w:r w:rsidRPr="008B3066">
        <w:rPr>
          <w:b/>
          <w:lang w:val="en"/>
        </w:rPr>
        <w:t>Mr. / Mrs.</w:t>
      </w:r>
      <w:r>
        <w:rPr>
          <w:b/>
          <w:lang w:val="en"/>
        </w:rPr>
        <w:t xml:space="preserve"> </w:t>
      </w:r>
      <w:r w:rsidR="00D3499D" w:rsidRPr="008B3066">
        <w:rPr>
          <w:b/>
          <w:lang w:val="en-US"/>
        </w:rPr>
        <w:t>.......................................................................</w:t>
      </w:r>
    </w:p>
    <w:p w:rsidR="00D3499D" w:rsidRPr="008B3066" w:rsidRDefault="00D3499D" w:rsidP="00D3499D">
      <w:pPr>
        <w:spacing w:after="0" w:line="240" w:lineRule="auto"/>
        <w:ind w:left="-426"/>
        <w:contextualSpacing/>
        <w:rPr>
          <w:b/>
          <w:lang w:val="en-US"/>
        </w:rPr>
      </w:pPr>
    </w:p>
    <w:p w:rsidR="00D3499D" w:rsidRPr="008B3066" w:rsidRDefault="00D3499D" w:rsidP="00D3499D">
      <w:pPr>
        <w:spacing w:after="0" w:line="240" w:lineRule="auto"/>
        <w:ind w:left="-426"/>
        <w:contextualSpacing/>
        <w:rPr>
          <w:b/>
          <w:lang w:val="en-US"/>
        </w:rPr>
      </w:pPr>
    </w:p>
    <w:p w:rsidR="00D3499D" w:rsidRPr="008B3066" w:rsidRDefault="008B3066" w:rsidP="00D3499D">
      <w:pPr>
        <w:spacing w:after="0" w:line="240" w:lineRule="auto"/>
        <w:ind w:left="-426"/>
        <w:contextualSpacing/>
        <w:rPr>
          <w:b/>
          <w:lang w:val="en-US"/>
        </w:rPr>
      </w:pPr>
      <w:r w:rsidRPr="008B3066">
        <w:rPr>
          <w:b/>
          <w:lang w:val="en"/>
        </w:rPr>
        <w:t>Acceptance by the Chancellor of a given discipline</w:t>
      </w:r>
      <w:r w:rsidR="00D3499D" w:rsidRPr="008B3066">
        <w:rPr>
          <w:b/>
          <w:lang w:val="en-US"/>
        </w:rPr>
        <w:t>:</w:t>
      </w:r>
    </w:p>
    <w:p w:rsidR="00D3499D" w:rsidRPr="008B3066" w:rsidRDefault="00D3499D" w:rsidP="00D3499D">
      <w:pPr>
        <w:spacing w:after="0" w:line="360" w:lineRule="auto"/>
        <w:ind w:left="-425"/>
        <w:contextualSpacing/>
        <w:rPr>
          <w:lang w:val="en-US"/>
        </w:rPr>
      </w:pPr>
    </w:p>
    <w:p w:rsidR="00D3499D" w:rsidRPr="008B3066" w:rsidRDefault="00D3499D" w:rsidP="00D3499D">
      <w:pPr>
        <w:spacing w:after="0" w:line="360" w:lineRule="auto"/>
        <w:ind w:left="-425"/>
        <w:contextualSpacing/>
        <w:rPr>
          <w:lang w:val="en-US"/>
        </w:rPr>
      </w:pPr>
    </w:p>
    <w:p w:rsidR="00D3499D" w:rsidRPr="008B3066" w:rsidRDefault="00D3499D" w:rsidP="00D3499D">
      <w:pPr>
        <w:spacing w:after="0" w:line="240" w:lineRule="auto"/>
        <w:contextualSpacing/>
        <w:rPr>
          <w:lang w:val="en-US"/>
        </w:rPr>
      </w:pPr>
    </w:p>
    <w:p w:rsidR="00D3499D" w:rsidRPr="00F72951" w:rsidRDefault="00D3499D" w:rsidP="00D3499D">
      <w:pPr>
        <w:spacing w:after="0" w:line="240" w:lineRule="auto"/>
        <w:ind w:right="-567"/>
        <w:contextualSpacing/>
        <w:jc w:val="center"/>
        <w:rPr>
          <w:sz w:val="24"/>
          <w:szCs w:val="24"/>
        </w:rPr>
      </w:pPr>
      <w:r w:rsidRPr="008B3066">
        <w:rPr>
          <w:sz w:val="24"/>
          <w:szCs w:val="24"/>
          <w:lang w:val="en-US"/>
        </w:rPr>
        <w:t xml:space="preserve">                                                                      </w:t>
      </w:r>
      <w:r w:rsidRPr="00F72951">
        <w:rPr>
          <w:sz w:val="24"/>
          <w:szCs w:val="24"/>
        </w:rPr>
        <w:t>……</w:t>
      </w:r>
      <w:r>
        <w:rPr>
          <w:sz w:val="24"/>
          <w:szCs w:val="24"/>
        </w:rPr>
        <w:t>....................</w:t>
      </w:r>
      <w:r w:rsidRPr="00F72951">
        <w:rPr>
          <w:sz w:val="24"/>
          <w:szCs w:val="24"/>
        </w:rPr>
        <w:t>……………………………………………………</w:t>
      </w:r>
    </w:p>
    <w:p w:rsidR="00D3499D" w:rsidRPr="008B3066" w:rsidRDefault="00D3499D" w:rsidP="00D3499D">
      <w:pPr>
        <w:spacing w:after="0" w:line="240" w:lineRule="auto"/>
        <w:contextualSpacing/>
        <w:rPr>
          <w:sz w:val="20"/>
          <w:szCs w:val="20"/>
          <w:lang w:val="en-US"/>
        </w:rPr>
      </w:pPr>
      <w:r w:rsidRPr="008B3066">
        <w:rPr>
          <w:i/>
          <w:sz w:val="20"/>
          <w:szCs w:val="20"/>
          <w:lang w:val="en-US"/>
        </w:rPr>
        <w:t xml:space="preserve">                                                                                                    </w:t>
      </w:r>
      <w:r w:rsidR="008B3066">
        <w:rPr>
          <w:i/>
          <w:sz w:val="20"/>
          <w:szCs w:val="20"/>
          <w:lang w:val="en-US"/>
        </w:rPr>
        <w:t xml:space="preserve"> </w:t>
      </w:r>
      <w:r w:rsidRPr="008B3066">
        <w:rPr>
          <w:i/>
          <w:sz w:val="20"/>
          <w:szCs w:val="20"/>
          <w:lang w:val="en-US"/>
        </w:rPr>
        <w:t xml:space="preserve">       (</w:t>
      </w:r>
      <w:r w:rsidR="008B3066" w:rsidRPr="008B3066">
        <w:rPr>
          <w:i/>
          <w:sz w:val="20"/>
          <w:szCs w:val="20"/>
          <w:lang w:val="en"/>
        </w:rPr>
        <w:t>personal stamp and signature of the Chancellor</w:t>
      </w:r>
      <w:r w:rsidRPr="008B3066">
        <w:rPr>
          <w:i/>
          <w:sz w:val="20"/>
          <w:szCs w:val="20"/>
          <w:lang w:val="en-US"/>
        </w:rPr>
        <w:t>)</w:t>
      </w:r>
    </w:p>
    <w:p w:rsidR="00FE7E2A" w:rsidRPr="008B3066" w:rsidRDefault="00FE7E2A" w:rsidP="005671BF">
      <w:pPr>
        <w:spacing w:after="0" w:line="240" w:lineRule="auto"/>
        <w:ind w:left="-426"/>
        <w:contextualSpacing/>
        <w:rPr>
          <w:i/>
          <w:sz w:val="20"/>
          <w:szCs w:val="20"/>
          <w:lang w:val="en-US"/>
        </w:rPr>
      </w:pPr>
    </w:p>
    <w:sectPr w:rsidR="00FE7E2A" w:rsidRPr="008B3066" w:rsidSect="00505CE3">
      <w:footerReference w:type="default" r:id="rId9"/>
      <w:pgSz w:w="11906" w:h="16838"/>
      <w:pgMar w:top="709" w:right="1417" w:bottom="1276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30F99" w:rsidRDefault="00530F99" w:rsidP="00253A24">
      <w:pPr>
        <w:spacing w:after="0" w:line="240" w:lineRule="auto"/>
      </w:pPr>
      <w:r>
        <w:separator/>
      </w:r>
    </w:p>
  </w:endnote>
  <w:endnote w:type="continuationSeparator" w:id="0">
    <w:p w:rsidR="00530F99" w:rsidRDefault="00530F99" w:rsidP="00253A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timusPrinceps">
    <w:altName w:val="Copperplate Gothic Bold"/>
    <w:charset w:val="00"/>
    <w:family w:val="auto"/>
    <w:pitch w:val="variable"/>
    <w:sig w:usb0="8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01551220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:rsidR="00253A24" w:rsidRPr="00253A24" w:rsidRDefault="00253A24">
        <w:pPr>
          <w:pStyle w:val="Stopka"/>
          <w:jc w:val="right"/>
          <w:rPr>
            <w:sz w:val="18"/>
            <w:szCs w:val="18"/>
          </w:rPr>
        </w:pPr>
        <w:r w:rsidRPr="00253A24">
          <w:rPr>
            <w:sz w:val="18"/>
            <w:szCs w:val="18"/>
          </w:rPr>
          <w:fldChar w:fldCharType="begin"/>
        </w:r>
        <w:r w:rsidRPr="00253A24">
          <w:rPr>
            <w:sz w:val="18"/>
            <w:szCs w:val="18"/>
          </w:rPr>
          <w:instrText>PAGE   \* MERGEFORMAT</w:instrText>
        </w:r>
        <w:r w:rsidRPr="00253A24">
          <w:rPr>
            <w:sz w:val="18"/>
            <w:szCs w:val="18"/>
          </w:rPr>
          <w:fldChar w:fldCharType="separate"/>
        </w:r>
        <w:r w:rsidR="008B3066">
          <w:rPr>
            <w:noProof/>
            <w:sz w:val="18"/>
            <w:szCs w:val="18"/>
          </w:rPr>
          <w:t>6</w:t>
        </w:r>
        <w:r w:rsidRPr="00253A24">
          <w:rPr>
            <w:sz w:val="18"/>
            <w:szCs w:val="18"/>
          </w:rPr>
          <w:fldChar w:fldCharType="end"/>
        </w:r>
      </w:p>
    </w:sdtContent>
  </w:sdt>
  <w:p w:rsidR="00253A24" w:rsidRDefault="002378DB" w:rsidP="002378DB">
    <w:pPr>
      <w:pStyle w:val="Stopka"/>
      <w:tabs>
        <w:tab w:val="clear" w:pos="4536"/>
        <w:tab w:val="clear" w:pos="9072"/>
        <w:tab w:val="left" w:pos="819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30F99" w:rsidRDefault="00530F99" w:rsidP="00253A24">
      <w:pPr>
        <w:spacing w:after="0" w:line="240" w:lineRule="auto"/>
      </w:pPr>
      <w:r>
        <w:separator/>
      </w:r>
    </w:p>
  </w:footnote>
  <w:footnote w:type="continuationSeparator" w:id="0">
    <w:p w:rsidR="00530F99" w:rsidRDefault="00530F99" w:rsidP="00253A2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FB56E00"/>
    <w:multiLevelType w:val="hybridMultilevel"/>
    <w:tmpl w:val="D77E8878"/>
    <w:lvl w:ilvl="0" w:tplc="392815B4">
      <w:start w:val="1"/>
      <w:numFmt w:val="decimal"/>
      <w:lvlText w:val="%1."/>
      <w:lvlJc w:val="left"/>
      <w:pPr>
        <w:ind w:left="-6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654" w:hanging="360"/>
      </w:pPr>
    </w:lvl>
    <w:lvl w:ilvl="2" w:tplc="0415001B" w:tentative="1">
      <w:start w:val="1"/>
      <w:numFmt w:val="lowerRoman"/>
      <w:lvlText w:val="%3."/>
      <w:lvlJc w:val="right"/>
      <w:pPr>
        <w:ind w:left="1374" w:hanging="180"/>
      </w:pPr>
    </w:lvl>
    <w:lvl w:ilvl="3" w:tplc="0415000F" w:tentative="1">
      <w:start w:val="1"/>
      <w:numFmt w:val="decimal"/>
      <w:lvlText w:val="%4."/>
      <w:lvlJc w:val="left"/>
      <w:pPr>
        <w:ind w:left="2094" w:hanging="360"/>
      </w:pPr>
    </w:lvl>
    <w:lvl w:ilvl="4" w:tplc="04150019" w:tentative="1">
      <w:start w:val="1"/>
      <w:numFmt w:val="lowerLetter"/>
      <w:lvlText w:val="%5."/>
      <w:lvlJc w:val="left"/>
      <w:pPr>
        <w:ind w:left="2814" w:hanging="360"/>
      </w:pPr>
    </w:lvl>
    <w:lvl w:ilvl="5" w:tplc="0415001B" w:tentative="1">
      <w:start w:val="1"/>
      <w:numFmt w:val="lowerRoman"/>
      <w:lvlText w:val="%6."/>
      <w:lvlJc w:val="right"/>
      <w:pPr>
        <w:ind w:left="3534" w:hanging="180"/>
      </w:pPr>
    </w:lvl>
    <w:lvl w:ilvl="6" w:tplc="0415000F" w:tentative="1">
      <w:start w:val="1"/>
      <w:numFmt w:val="decimal"/>
      <w:lvlText w:val="%7."/>
      <w:lvlJc w:val="left"/>
      <w:pPr>
        <w:ind w:left="4254" w:hanging="360"/>
      </w:pPr>
    </w:lvl>
    <w:lvl w:ilvl="7" w:tplc="04150019" w:tentative="1">
      <w:start w:val="1"/>
      <w:numFmt w:val="lowerLetter"/>
      <w:lvlText w:val="%8."/>
      <w:lvlJc w:val="left"/>
      <w:pPr>
        <w:ind w:left="4974" w:hanging="360"/>
      </w:pPr>
    </w:lvl>
    <w:lvl w:ilvl="8" w:tplc="0415001B" w:tentative="1">
      <w:start w:val="1"/>
      <w:numFmt w:val="lowerRoman"/>
      <w:lvlText w:val="%9."/>
      <w:lvlJc w:val="right"/>
      <w:pPr>
        <w:ind w:left="5694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yMjUwMDc2MbKwsLBU0lEKTi0uzszPAykwrgUAL/cEnCwAAAA="/>
  </w:docVars>
  <w:rsids>
    <w:rsidRoot w:val="007E4272"/>
    <w:rsid w:val="000004ED"/>
    <w:rsid w:val="00000817"/>
    <w:rsid w:val="0000085B"/>
    <w:rsid w:val="0000113F"/>
    <w:rsid w:val="00003246"/>
    <w:rsid w:val="000037AD"/>
    <w:rsid w:val="00003833"/>
    <w:rsid w:val="00004064"/>
    <w:rsid w:val="00005BD2"/>
    <w:rsid w:val="00005E2D"/>
    <w:rsid w:val="000068E6"/>
    <w:rsid w:val="000069F6"/>
    <w:rsid w:val="00006FEA"/>
    <w:rsid w:val="00007036"/>
    <w:rsid w:val="00007231"/>
    <w:rsid w:val="0000736C"/>
    <w:rsid w:val="0000771A"/>
    <w:rsid w:val="00007C06"/>
    <w:rsid w:val="00007FF0"/>
    <w:rsid w:val="0001172B"/>
    <w:rsid w:val="0001238A"/>
    <w:rsid w:val="000129A6"/>
    <w:rsid w:val="00013AE9"/>
    <w:rsid w:val="00013BA2"/>
    <w:rsid w:val="00016418"/>
    <w:rsid w:val="000172C3"/>
    <w:rsid w:val="00017394"/>
    <w:rsid w:val="00017469"/>
    <w:rsid w:val="00017961"/>
    <w:rsid w:val="00017BCC"/>
    <w:rsid w:val="00017FC1"/>
    <w:rsid w:val="000207C9"/>
    <w:rsid w:val="00021679"/>
    <w:rsid w:val="000217A6"/>
    <w:rsid w:val="000217BD"/>
    <w:rsid w:val="000226D1"/>
    <w:rsid w:val="000228EF"/>
    <w:rsid w:val="00022E16"/>
    <w:rsid w:val="000239EE"/>
    <w:rsid w:val="00025452"/>
    <w:rsid w:val="00025B5F"/>
    <w:rsid w:val="000261C7"/>
    <w:rsid w:val="000271C7"/>
    <w:rsid w:val="00027EF6"/>
    <w:rsid w:val="0003090E"/>
    <w:rsid w:val="00030C12"/>
    <w:rsid w:val="00030E1C"/>
    <w:rsid w:val="00031137"/>
    <w:rsid w:val="000317A6"/>
    <w:rsid w:val="00033683"/>
    <w:rsid w:val="00033D9D"/>
    <w:rsid w:val="00034861"/>
    <w:rsid w:val="00034A55"/>
    <w:rsid w:val="00034BB4"/>
    <w:rsid w:val="0003560B"/>
    <w:rsid w:val="00036461"/>
    <w:rsid w:val="00036CF9"/>
    <w:rsid w:val="00036E52"/>
    <w:rsid w:val="00037C82"/>
    <w:rsid w:val="00037F51"/>
    <w:rsid w:val="000404C9"/>
    <w:rsid w:val="000415F5"/>
    <w:rsid w:val="00041980"/>
    <w:rsid w:val="00042A0C"/>
    <w:rsid w:val="00042B4E"/>
    <w:rsid w:val="000430AB"/>
    <w:rsid w:val="0004422C"/>
    <w:rsid w:val="00044472"/>
    <w:rsid w:val="0004470C"/>
    <w:rsid w:val="000447A0"/>
    <w:rsid w:val="0004548E"/>
    <w:rsid w:val="00046773"/>
    <w:rsid w:val="00046A22"/>
    <w:rsid w:val="00046D8F"/>
    <w:rsid w:val="00047BD6"/>
    <w:rsid w:val="000501DF"/>
    <w:rsid w:val="000508C4"/>
    <w:rsid w:val="00050C4D"/>
    <w:rsid w:val="00051A8C"/>
    <w:rsid w:val="00051C64"/>
    <w:rsid w:val="00051CEA"/>
    <w:rsid w:val="00052A2C"/>
    <w:rsid w:val="00052A9C"/>
    <w:rsid w:val="00052B7A"/>
    <w:rsid w:val="00052FB7"/>
    <w:rsid w:val="0005306D"/>
    <w:rsid w:val="00053197"/>
    <w:rsid w:val="0005539D"/>
    <w:rsid w:val="000575F1"/>
    <w:rsid w:val="00057B83"/>
    <w:rsid w:val="00060E1F"/>
    <w:rsid w:val="00060E5C"/>
    <w:rsid w:val="00061073"/>
    <w:rsid w:val="00062B0E"/>
    <w:rsid w:val="000630F6"/>
    <w:rsid w:val="000634EA"/>
    <w:rsid w:val="00065736"/>
    <w:rsid w:val="00066BB9"/>
    <w:rsid w:val="00066F75"/>
    <w:rsid w:val="00067B4F"/>
    <w:rsid w:val="00070526"/>
    <w:rsid w:val="00070F6A"/>
    <w:rsid w:val="0007271B"/>
    <w:rsid w:val="00073A9F"/>
    <w:rsid w:val="0007476B"/>
    <w:rsid w:val="000750DB"/>
    <w:rsid w:val="00075417"/>
    <w:rsid w:val="00075A62"/>
    <w:rsid w:val="000760C0"/>
    <w:rsid w:val="000763BB"/>
    <w:rsid w:val="00076FFA"/>
    <w:rsid w:val="00077472"/>
    <w:rsid w:val="00077711"/>
    <w:rsid w:val="0008372B"/>
    <w:rsid w:val="00083CBE"/>
    <w:rsid w:val="00083F70"/>
    <w:rsid w:val="000844E2"/>
    <w:rsid w:val="000848D2"/>
    <w:rsid w:val="00084964"/>
    <w:rsid w:val="00084989"/>
    <w:rsid w:val="000856EB"/>
    <w:rsid w:val="0008676C"/>
    <w:rsid w:val="00087160"/>
    <w:rsid w:val="0008746A"/>
    <w:rsid w:val="00090CED"/>
    <w:rsid w:val="000913B4"/>
    <w:rsid w:val="00091447"/>
    <w:rsid w:val="00093036"/>
    <w:rsid w:val="00093406"/>
    <w:rsid w:val="000936A7"/>
    <w:rsid w:val="000952CB"/>
    <w:rsid w:val="00095441"/>
    <w:rsid w:val="000960CD"/>
    <w:rsid w:val="00096268"/>
    <w:rsid w:val="00096E20"/>
    <w:rsid w:val="000972E1"/>
    <w:rsid w:val="00097E8C"/>
    <w:rsid w:val="000A1720"/>
    <w:rsid w:val="000A186C"/>
    <w:rsid w:val="000A20AF"/>
    <w:rsid w:val="000A29DE"/>
    <w:rsid w:val="000A2B4E"/>
    <w:rsid w:val="000A2C40"/>
    <w:rsid w:val="000A35CA"/>
    <w:rsid w:val="000A4090"/>
    <w:rsid w:val="000A42C9"/>
    <w:rsid w:val="000A5BDD"/>
    <w:rsid w:val="000A631E"/>
    <w:rsid w:val="000A63A3"/>
    <w:rsid w:val="000B0104"/>
    <w:rsid w:val="000B1C2E"/>
    <w:rsid w:val="000B28EB"/>
    <w:rsid w:val="000B330C"/>
    <w:rsid w:val="000B449E"/>
    <w:rsid w:val="000B44E2"/>
    <w:rsid w:val="000B5EA9"/>
    <w:rsid w:val="000B5F3D"/>
    <w:rsid w:val="000B607E"/>
    <w:rsid w:val="000B6083"/>
    <w:rsid w:val="000B63E5"/>
    <w:rsid w:val="000B6835"/>
    <w:rsid w:val="000B7133"/>
    <w:rsid w:val="000B73F0"/>
    <w:rsid w:val="000B74A1"/>
    <w:rsid w:val="000B7575"/>
    <w:rsid w:val="000B7B7C"/>
    <w:rsid w:val="000B7C94"/>
    <w:rsid w:val="000B7F39"/>
    <w:rsid w:val="000C0527"/>
    <w:rsid w:val="000C18D6"/>
    <w:rsid w:val="000C1AF7"/>
    <w:rsid w:val="000C1C36"/>
    <w:rsid w:val="000C236C"/>
    <w:rsid w:val="000C2F5D"/>
    <w:rsid w:val="000C35A0"/>
    <w:rsid w:val="000C38FD"/>
    <w:rsid w:val="000C3B17"/>
    <w:rsid w:val="000C42B2"/>
    <w:rsid w:val="000C4541"/>
    <w:rsid w:val="000C477D"/>
    <w:rsid w:val="000C4ABF"/>
    <w:rsid w:val="000C59CF"/>
    <w:rsid w:val="000C5A3F"/>
    <w:rsid w:val="000C5CF3"/>
    <w:rsid w:val="000C6ADF"/>
    <w:rsid w:val="000C6EB7"/>
    <w:rsid w:val="000C6FDB"/>
    <w:rsid w:val="000C76DB"/>
    <w:rsid w:val="000D0178"/>
    <w:rsid w:val="000D02E7"/>
    <w:rsid w:val="000D049B"/>
    <w:rsid w:val="000D1D0C"/>
    <w:rsid w:val="000D1E8D"/>
    <w:rsid w:val="000D3060"/>
    <w:rsid w:val="000D39B1"/>
    <w:rsid w:val="000D40BD"/>
    <w:rsid w:val="000D4D32"/>
    <w:rsid w:val="000D4DDC"/>
    <w:rsid w:val="000D5582"/>
    <w:rsid w:val="000D5E4C"/>
    <w:rsid w:val="000D61E9"/>
    <w:rsid w:val="000D6406"/>
    <w:rsid w:val="000D6CFD"/>
    <w:rsid w:val="000D724A"/>
    <w:rsid w:val="000D760F"/>
    <w:rsid w:val="000E04AB"/>
    <w:rsid w:val="000E0A65"/>
    <w:rsid w:val="000E1300"/>
    <w:rsid w:val="000E1B23"/>
    <w:rsid w:val="000E2108"/>
    <w:rsid w:val="000E2AC0"/>
    <w:rsid w:val="000E2DA7"/>
    <w:rsid w:val="000E5070"/>
    <w:rsid w:val="000E562F"/>
    <w:rsid w:val="000E6625"/>
    <w:rsid w:val="000E6B2D"/>
    <w:rsid w:val="000E6B3C"/>
    <w:rsid w:val="000E729D"/>
    <w:rsid w:val="000E777C"/>
    <w:rsid w:val="000E7A45"/>
    <w:rsid w:val="000E7B1E"/>
    <w:rsid w:val="000E7FD1"/>
    <w:rsid w:val="000F02B3"/>
    <w:rsid w:val="000F0689"/>
    <w:rsid w:val="000F1002"/>
    <w:rsid w:val="000F1DFC"/>
    <w:rsid w:val="000F27F7"/>
    <w:rsid w:val="000F2D7E"/>
    <w:rsid w:val="000F3E8C"/>
    <w:rsid w:val="000F3F92"/>
    <w:rsid w:val="000F4378"/>
    <w:rsid w:val="000F59E1"/>
    <w:rsid w:val="000F59EF"/>
    <w:rsid w:val="000F6CBA"/>
    <w:rsid w:val="000F6F31"/>
    <w:rsid w:val="00100314"/>
    <w:rsid w:val="00100739"/>
    <w:rsid w:val="0010153E"/>
    <w:rsid w:val="001031C8"/>
    <w:rsid w:val="0010585C"/>
    <w:rsid w:val="001067AF"/>
    <w:rsid w:val="00106815"/>
    <w:rsid w:val="00107547"/>
    <w:rsid w:val="00107600"/>
    <w:rsid w:val="0010790A"/>
    <w:rsid w:val="00110FC5"/>
    <w:rsid w:val="00111740"/>
    <w:rsid w:val="001118DD"/>
    <w:rsid w:val="00111A2C"/>
    <w:rsid w:val="00112822"/>
    <w:rsid w:val="00112AF6"/>
    <w:rsid w:val="00113362"/>
    <w:rsid w:val="001138D1"/>
    <w:rsid w:val="001146C7"/>
    <w:rsid w:val="00114DF6"/>
    <w:rsid w:val="00115A4E"/>
    <w:rsid w:val="001161B7"/>
    <w:rsid w:val="00116D45"/>
    <w:rsid w:val="001170DD"/>
    <w:rsid w:val="00120F72"/>
    <w:rsid w:val="00120FCD"/>
    <w:rsid w:val="001225CF"/>
    <w:rsid w:val="00122A9C"/>
    <w:rsid w:val="001231E7"/>
    <w:rsid w:val="00127FC5"/>
    <w:rsid w:val="001314D2"/>
    <w:rsid w:val="001316EB"/>
    <w:rsid w:val="00131B2C"/>
    <w:rsid w:val="001321B7"/>
    <w:rsid w:val="001331BE"/>
    <w:rsid w:val="00134C26"/>
    <w:rsid w:val="00134DAD"/>
    <w:rsid w:val="001363F2"/>
    <w:rsid w:val="00136659"/>
    <w:rsid w:val="001375CE"/>
    <w:rsid w:val="0014006C"/>
    <w:rsid w:val="001409B2"/>
    <w:rsid w:val="001413DD"/>
    <w:rsid w:val="001416D9"/>
    <w:rsid w:val="00143412"/>
    <w:rsid w:val="001436F1"/>
    <w:rsid w:val="001439EA"/>
    <w:rsid w:val="00143A84"/>
    <w:rsid w:val="00144016"/>
    <w:rsid w:val="00144417"/>
    <w:rsid w:val="00144541"/>
    <w:rsid w:val="001456B3"/>
    <w:rsid w:val="001461E6"/>
    <w:rsid w:val="00146ACA"/>
    <w:rsid w:val="00146ECD"/>
    <w:rsid w:val="00150031"/>
    <w:rsid w:val="00150D03"/>
    <w:rsid w:val="001517B2"/>
    <w:rsid w:val="00151843"/>
    <w:rsid w:val="0015193F"/>
    <w:rsid w:val="001519BE"/>
    <w:rsid w:val="00151DFD"/>
    <w:rsid w:val="001520F5"/>
    <w:rsid w:val="001560AA"/>
    <w:rsid w:val="001566FA"/>
    <w:rsid w:val="00156E0C"/>
    <w:rsid w:val="001574D6"/>
    <w:rsid w:val="00157C4B"/>
    <w:rsid w:val="00160FED"/>
    <w:rsid w:val="0016274F"/>
    <w:rsid w:val="00162EEB"/>
    <w:rsid w:val="001652E4"/>
    <w:rsid w:val="00165604"/>
    <w:rsid w:val="00165A90"/>
    <w:rsid w:val="00166417"/>
    <w:rsid w:val="0016707E"/>
    <w:rsid w:val="0016781A"/>
    <w:rsid w:val="00167E67"/>
    <w:rsid w:val="00170082"/>
    <w:rsid w:val="0017259B"/>
    <w:rsid w:val="001737D5"/>
    <w:rsid w:val="001749D5"/>
    <w:rsid w:val="0017582A"/>
    <w:rsid w:val="00175FA6"/>
    <w:rsid w:val="00177CC4"/>
    <w:rsid w:val="00180DA1"/>
    <w:rsid w:val="001823B1"/>
    <w:rsid w:val="001824ED"/>
    <w:rsid w:val="0018252C"/>
    <w:rsid w:val="001826A7"/>
    <w:rsid w:val="001833FC"/>
    <w:rsid w:val="00183CBA"/>
    <w:rsid w:val="001848DC"/>
    <w:rsid w:val="0018497E"/>
    <w:rsid w:val="00184EB7"/>
    <w:rsid w:val="00187B3C"/>
    <w:rsid w:val="00187E55"/>
    <w:rsid w:val="001918FC"/>
    <w:rsid w:val="00192D6F"/>
    <w:rsid w:val="00193325"/>
    <w:rsid w:val="0019344D"/>
    <w:rsid w:val="001936DB"/>
    <w:rsid w:val="00195E4B"/>
    <w:rsid w:val="00195F3D"/>
    <w:rsid w:val="001A1436"/>
    <w:rsid w:val="001A1F37"/>
    <w:rsid w:val="001A2F5B"/>
    <w:rsid w:val="001A319B"/>
    <w:rsid w:val="001A3254"/>
    <w:rsid w:val="001A355F"/>
    <w:rsid w:val="001A3E86"/>
    <w:rsid w:val="001A3F2B"/>
    <w:rsid w:val="001A545E"/>
    <w:rsid w:val="001A5512"/>
    <w:rsid w:val="001A65AD"/>
    <w:rsid w:val="001A760E"/>
    <w:rsid w:val="001A764E"/>
    <w:rsid w:val="001A7883"/>
    <w:rsid w:val="001A7F50"/>
    <w:rsid w:val="001B17CE"/>
    <w:rsid w:val="001B3AC5"/>
    <w:rsid w:val="001B5594"/>
    <w:rsid w:val="001B5D93"/>
    <w:rsid w:val="001B6B07"/>
    <w:rsid w:val="001B769D"/>
    <w:rsid w:val="001C0423"/>
    <w:rsid w:val="001C0AEB"/>
    <w:rsid w:val="001C1284"/>
    <w:rsid w:val="001C136B"/>
    <w:rsid w:val="001C14E1"/>
    <w:rsid w:val="001C1910"/>
    <w:rsid w:val="001C1B16"/>
    <w:rsid w:val="001C1D77"/>
    <w:rsid w:val="001C3386"/>
    <w:rsid w:val="001C3B62"/>
    <w:rsid w:val="001C68AB"/>
    <w:rsid w:val="001D12FD"/>
    <w:rsid w:val="001D1376"/>
    <w:rsid w:val="001D256E"/>
    <w:rsid w:val="001D2AA1"/>
    <w:rsid w:val="001D2B02"/>
    <w:rsid w:val="001D3250"/>
    <w:rsid w:val="001D33A3"/>
    <w:rsid w:val="001D3525"/>
    <w:rsid w:val="001D3670"/>
    <w:rsid w:val="001D4A84"/>
    <w:rsid w:val="001D52F7"/>
    <w:rsid w:val="001D54DD"/>
    <w:rsid w:val="001D574B"/>
    <w:rsid w:val="001D6CA8"/>
    <w:rsid w:val="001D70D4"/>
    <w:rsid w:val="001D76E7"/>
    <w:rsid w:val="001D7DE9"/>
    <w:rsid w:val="001E10CD"/>
    <w:rsid w:val="001E213C"/>
    <w:rsid w:val="001E2EAE"/>
    <w:rsid w:val="001E351D"/>
    <w:rsid w:val="001E3B97"/>
    <w:rsid w:val="001E3E74"/>
    <w:rsid w:val="001E48F7"/>
    <w:rsid w:val="001E4EFF"/>
    <w:rsid w:val="001E5715"/>
    <w:rsid w:val="001E5B1B"/>
    <w:rsid w:val="001E6203"/>
    <w:rsid w:val="001E6C4C"/>
    <w:rsid w:val="001F0062"/>
    <w:rsid w:val="001F09B8"/>
    <w:rsid w:val="001F20CC"/>
    <w:rsid w:val="001F293C"/>
    <w:rsid w:val="001F2F20"/>
    <w:rsid w:val="001F5280"/>
    <w:rsid w:val="001F542E"/>
    <w:rsid w:val="001F7902"/>
    <w:rsid w:val="00200B09"/>
    <w:rsid w:val="0020246D"/>
    <w:rsid w:val="00202D10"/>
    <w:rsid w:val="002031D9"/>
    <w:rsid w:val="00203637"/>
    <w:rsid w:val="002054A1"/>
    <w:rsid w:val="002057CE"/>
    <w:rsid w:val="00205B90"/>
    <w:rsid w:val="00205DEC"/>
    <w:rsid w:val="0020711D"/>
    <w:rsid w:val="00210324"/>
    <w:rsid w:val="0021092E"/>
    <w:rsid w:val="0021160E"/>
    <w:rsid w:val="00211C21"/>
    <w:rsid w:val="0021227E"/>
    <w:rsid w:val="00212F12"/>
    <w:rsid w:val="00213ECA"/>
    <w:rsid w:val="0021445C"/>
    <w:rsid w:val="002144CB"/>
    <w:rsid w:val="002151E0"/>
    <w:rsid w:val="0021535A"/>
    <w:rsid w:val="00215D82"/>
    <w:rsid w:val="00216B45"/>
    <w:rsid w:val="00216E34"/>
    <w:rsid w:val="002170CA"/>
    <w:rsid w:val="002173F5"/>
    <w:rsid w:val="00217D42"/>
    <w:rsid w:val="00217E04"/>
    <w:rsid w:val="002220C8"/>
    <w:rsid w:val="00222404"/>
    <w:rsid w:val="0022302A"/>
    <w:rsid w:val="002237EF"/>
    <w:rsid w:val="0022407D"/>
    <w:rsid w:val="002241C4"/>
    <w:rsid w:val="00224219"/>
    <w:rsid w:val="002242E6"/>
    <w:rsid w:val="0022499F"/>
    <w:rsid w:val="00224A4F"/>
    <w:rsid w:val="00226672"/>
    <w:rsid w:val="00226982"/>
    <w:rsid w:val="00226AB6"/>
    <w:rsid w:val="002303F6"/>
    <w:rsid w:val="002304B8"/>
    <w:rsid w:val="002307C6"/>
    <w:rsid w:val="00230C0F"/>
    <w:rsid w:val="00231E35"/>
    <w:rsid w:val="00232115"/>
    <w:rsid w:val="00232554"/>
    <w:rsid w:val="002333C0"/>
    <w:rsid w:val="002334DB"/>
    <w:rsid w:val="00234986"/>
    <w:rsid w:val="00234AC3"/>
    <w:rsid w:val="0023622E"/>
    <w:rsid w:val="00236829"/>
    <w:rsid w:val="00236F1D"/>
    <w:rsid w:val="00237007"/>
    <w:rsid w:val="00237528"/>
    <w:rsid w:val="0023781C"/>
    <w:rsid w:val="002378DB"/>
    <w:rsid w:val="00237DF8"/>
    <w:rsid w:val="002401EE"/>
    <w:rsid w:val="0024074D"/>
    <w:rsid w:val="0024096B"/>
    <w:rsid w:val="002411F5"/>
    <w:rsid w:val="0024178D"/>
    <w:rsid w:val="00241912"/>
    <w:rsid w:val="002449CB"/>
    <w:rsid w:val="00245021"/>
    <w:rsid w:val="0024568C"/>
    <w:rsid w:val="00246194"/>
    <w:rsid w:val="00246454"/>
    <w:rsid w:val="0024652B"/>
    <w:rsid w:val="00246E08"/>
    <w:rsid w:val="002471C4"/>
    <w:rsid w:val="002471D3"/>
    <w:rsid w:val="002473FF"/>
    <w:rsid w:val="002474EF"/>
    <w:rsid w:val="00247A20"/>
    <w:rsid w:val="00247CDA"/>
    <w:rsid w:val="00247F52"/>
    <w:rsid w:val="002501F7"/>
    <w:rsid w:val="002520A0"/>
    <w:rsid w:val="00253A24"/>
    <w:rsid w:val="002563FC"/>
    <w:rsid w:val="00257233"/>
    <w:rsid w:val="00257E78"/>
    <w:rsid w:val="002600C2"/>
    <w:rsid w:val="00261AF1"/>
    <w:rsid w:val="00263A86"/>
    <w:rsid w:val="0026525F"/>
    <w:rsid w:val="00266103"/>
    <w:rsid w:val="00266862"/>
    <w:rsid w:val="002668D3"/>
    <w:rsid w:val="00266AB9"/>
    <w:rsid w:val="00267270"/>
    <w:rsid w:val="0027116C"/>
    <w:rsid w:val="002712E7"/>
    <w:rsid w:val="0027148A"/>
    <w:rsid w:val="002717E2"/>
    <w:rsid w:val="00273A11"/>
    <w:rsid w:val="002740E1"/>
    <w:rsid w:val="002749E1"/>
    <w:rsid w:val="00274C80"/>
    <w:rsid w:val="00274DAE"/>
    <w:rsid w:val="00274F36"/>
    <w:rsid w:val="00275B43"/>
    <w:rsid w:val="00276B2B"/>
    <w:rsid w:val="00277667"/>
    <w:rsid w:val="002803C1"/>
    <w:rsid w:val="00281BB1"/>
    <w:rsid w:val="002820CA"/>
    <w:rsid w:val="00282174"/>
    <w:rsid w:val="00282181"/>
    <w:rsid w:val="00282DE0"/>
    <w:rsid w:val="00282F26"/>
    <w:rsid w:val="0028313A"/>
    <w:rsid w:val="00283D99"/>
    <w:rsid w:val="0028433E"/>
    <w:rsid w:val="00286016"/>
    <w:rsid w:val="00286DAC"/>
    <w:rsid w:val="0028743E"/>
    <w:rsid w:val="00287511"/>
    <w:rsid w:val="00287726"/>
    <w:rsid w:val="00287DA6"/>
    <w:rsid w:val="00290C96"/>
    <w:rsid w:val="002921FE"/>
    <w:rsid w:val="002928E7"/>
    <w:rsid w:val="00294B9D"/>
    <w:rsid w:val="0029541B"/>
    <w:rsid w:val="002956A7"/>
    <w:rsid w:val="0029599C"/>
    <w:rsid w:val="002963AE"/>
    <w:rsid w:val="00296638"/>
    <w:rsid w:val="002969BB"/>
    <w:rsid w:val="00296D2E"/>
    <w:rsid w:val="0029776B"/>
    <w:rsid w:val="002A07F0"/>
    <w:rsid w:val="002A0FE1"/>
    <w:rsid w:val="002A1246"/>
    <w:rsid w:val="002A15B6"/>
    <w:rsid w:val="002A228E"/>
    <w:rsid w:val="002A2509"/>
    <w:rsid w:val="002A2BB3"/>
    <w:rsid w:val="002A2CF0"/>
    <w:rsid w:val="002A3371"/>
    <w:rsid w:val="002A3E26"/>
    <w:rsid w:val="002A4C15"/>
    <w:rsid w:val="002A664E"/>
    <w:rsid w:val="002A6919"/>
    <w:rsid w:val="002A6A29"/>
    <w:rsid w:val="002A749A"/>
    <w:rsid w:val="002A7B1C"/>
    <w:rsid w:val="002B01D1"/>
    <w:rsid w:val="002B1D82"/>
    <w:rsid w:val="002B1E81"/>
    <w:rsid w:val="002B287F"/>
    <w:rsid w:val="002B2D59"/>
    <w:rsid w:val="002B3751"/>
    <w:rsid w:val="002B4372"/>
    <w:rsid w:val="002B4608"/>
    <w:rsid w:val="002B4FDF"/>
    <w:rsid w:val="002B5928"/>
    <w:rsid w:val="002B78FC"/>
    <w:rsid w:val="002B7E31"/>
    <w:rsid w:val="002C18BA"/>
    <w:rsid w:val="002C1C15"/>
    <w:rsid w:val="002C2171"/>
    <w:rsid w:val="002C254A"/>
    <w:rsid w:val="002C284F"/>
    <w:rsid w:val="002C28E7"/>
    <w:rsid w:val="002C2AC2"/>
    <w:rsid w:val="002C2D72"/>
    <w:rsid w:val="002C5577"/>
    <w:rsid w:val="002C62AB"/>
    <w:rsid w:val="002C73FB"/>
    <w:rsid w:val="002D127E"/>
    <w:rsid w:val="002D127F"/>
    <w:rsid w:val="002D1D5D"/>
    <w:rsid w:val="002D2094"/>
    <w:rsid w:val="002D42F1"/>
    <w:rsid w:val="002D581B"/>
    <w:rsid w:val="002D5FE4"/>
    <w:rsid w:val="002D6FDE"/>
    <w:rsid w:val="002D7519"/>
    <w:rsid w:val="002E016B"/>
    <w:rsid w:val="002E06AE"/>
    <w:rsid w:val="002E2141"/>
    <w:rsid w:val="002E2BBD"/>
    <w:rsid w:val="002E322C"/>
    <w:rsid w:val="002E32A9"/>
    <w:rsid w:val="002E39BC"/>
    <w:rsid w:val="002E4FB2"/>
    <w:rsid w:val="002E6602"/>
    <w:rsid w:val="002E6D21"/>
    <w:rsid w:val="002E7A78"/>
    <w:rsid w:val="002E7B48"/>
    <w:rsid w:val="002E7D5D"/>
    <w:rsid w:val="002F09C2"/>
    <w:rsid w:val="002F0B76"/>
    <w:rsid w:val="002F42A6"/>
    <w:rsid w:val="002F50CE"/>
    <w:rsid w:val="002F5B54"/>
    <w:rsid w:val="003008CF"/>
    <w:rsid w:val="00301179"/>
    <w:rsid w:val="00301E57"/>
    <w:rsid w:val="00302DE8"/>
    <w:rsid w:val="00303080"/>
    <w:rsid w:val="003040A0"/>
    <w:rsid w:val="00304458"/>
    <w:rsid w:val="00305616"/>
    <w:rsid w:val="00306379"/>
    <w:rsid w:val="00306BF3"/>
    <w:rsid w:val="003072C5"/>
    <w:rsid w:val="0031110F"/>
    <w:rsid w:val="0031196E"/>
    <w:rsid w:val="00311F03"/>
    <w:rsid w:val="003129BA"/>
    <w:rsid w:val="00312D05"/>
    <w:rsid w:val="0031334A"/>
    <w:rsid w:val="0031387C"/>
    <w:rsid w:val="0031551E"/>
    <w:rsid w:val="00315B64"/>
    <w:rsid w:val="00315B6C"/>
    <w:rsid w:val="00316461"/>
    <w:rsid w:val="00316646"/>
    <w:rsid w:val="00317078"/>
    <w:rsid w:val="00317624"/>
    <w:rsid w:val="00317B41"/>
    <w:rsid w:val="00317C86"/>
    <w:rsid w:val="00320B88"/>
    <w:rsid w:val="00321A82"/>
    <w:rsid w:val="00321C52"/>
    <w:rsid w:val="00322081"/>
    <w:rsid w:val="00322645"/>
    <w:rsid w:val="00322BAA"/>
    <w:rsid w:val="00323374"/>
    <w:rsid w:val="00324687"/>
    <w:rsid w:val="00325083"/>
    <w:rsid w:val="00325D0C"/>
    <w:rsid w:val="0032649C"/>
    <w:rsid w:val="00326AC3"/>
    <w:rsid w:val="003279A0"/>
    <w:rsid w:val="00330550"/>
    <w:rsid w:val="00330923"/>
    <w:rsid w:val="003309F8"/>
    <w:rsid w:val="00330A93"/>
    <w:rsid w:val="00330CFA"/>
    <w:rsid w:val="0033139F"/>
    <w:rsid w:val="00331AE8"/>
    <w:rsid w:val="0033282D"/>
    <w:rsid w:val="00333F16"/>
    <w:rsid w:val="00335993"/>
    <w:rsid w:val="00335B47"/>
    <w:rsid w:val="00336195"/>
    <w:rsid w:val="0033750B"/>
    <w:rsid w:val="003375AB"/>
    <w:rsid w:val="003379F1"/>
    <w:rsid w:val="00337D21"/>
    <w:rsid w:val="00337DBC"/>
    <w:rsid w:val="00340069"/>
    <w:rsid w:val="003405AA"/>
    <w:rsid w:val="00340F90"/>
    <w:rsid w:val="003414D1"/>
    <w:rsid w:val="003420CA"/>
    <w:rsid w:val="0034216C"/>
    <w:rsid w:val="003429E5"/>
    <w:rsid w:val="00342A51"/>
    <w:rsid w:val="00342AB0"/>
    <w:rsid w:val="00342BC8"/>
    <w:rsid w:val="00342F19"/>
    <w:rsid w:val="00343556"/>
    <w:rsid w:val="0034400E"/>
    <w:rsid w:val="003446A7"/>
    <w:rsid w:val="0034504E"/>
    <w:rsid w:val="003451D1"/>
    <w:rsid w:val="00345E6A"/>
    <w:rsid w:val="00346551"/>
    <w:rsid w:val="00347BE0"/>
    <w:rsid w:val="00350809"/>
    <w:rsid w:val="00351777"/>
    <w:rsid w:val="003524E0"/>
    <w:rsid w:val="00352711"/>
    <w:rsid w:val="00352AD6"/>
    <w:rsid w:val="003532E1"/>
    <w:rsid w:val="00353465"/>
    <w:rsid w:val="00353F2D"/>
    <w:rsid w:val="00355231"/>
    <w:rsid w:val="00355434"/>
    <w:rsid w:val="0035586F"/>
    <w:rsid w:val="00355C25"/>
    <w:rsid w:val="00355DDB"/>
    <w:rsid w:val="003561A4"/>
    <w:rsid w:val="00357A6D"/>
    <w:rsid w:val="00360132"/>
    <w:rsid w:val="00360270"/>
    <w:rsid w:val="00360C28"/>
    <w:rsid w:val="00361277"/>
    <w:rsid w:val="00361967"/>
    <w:rsid w:val="003621D1"/>
    <w:rsid w:val="00362302"/>
    <w:rsid w:val="00364720"/>
    <w:rsid w:val="00366389"/>
    <w:rsid w:val="003678FD"/>
    <w:rsid w:val="00367AD0"/>
    <w:rsid w:val="00371039"/>
    <w:rsid w:val="003717AA"/>
    <w:rsid w:val="00372C59"/>
    <w:rsid w:val="0037327B"/>
    <w:rsid w:val="003739F7"/>
    <w:rsid w:val="00373C6C"/>
    <w:rsid w:val="00373E9D"/>
    <w:rsid w:val="00373F0D"/>
    <w:rsid w:val="00374C3A"/>
    <w:rsid w:val="00374DAC"/>
    <w:rsid w:val="00375179"/>
    <w:rsid w:val="00375C3C"/>
    <w:rsid w:val="003762C6"/>
    <w:rsid w:val="00376373"/>
    <w:rsid w:val="00377086"/>
    <w:rsid w:val="00377598"/>
    <w:rsid w:val="00377C8E"/>
    <w:rsid w:val="00377CBF"/>
    <w:rsid w:val="00377F53"/>
    <w:rsid w:val="00381319"/>
    <w:rsid w:val="00381523"/>
    <w:rsid w:val="00383639"/>
    <w:rsid w:val="003839E2"/>
    <w:rsid w:val="003842B4"/>
    <w:rsid w:val="003856A7"/>
    <w:rsid w:val="00385BDF"/>
    <w:rsid w:val="00385FA7"/>
    <w:rsid w:val="00386002"/>
    <w:rsid w:val="003861AA"/>
    <w:rsid w:val="0038721A"/>
    <w:rsid w:val="003874B2"/>
    <w:rsid w:val="00387F83"/>
    <w:rsid w:val="00390C44"/>
    <w:rsid w:val="0039110B"/>
    <w:rsid w:val="0039130A"/>
    <w:rsid w:val="00392B3F"/>
    <w:rsid w:val="00393145"/>
    <w:rsid w:val="00395D4F"/>
    <w:rsid w:val="00396EAE"/>
    <w:rsid w:val="0039711B"/>
    <w:rsid w:val="00397347"/>
    <w:rsid w:val="003A01CF"/>
    <w:rsid w:val="003A105B"/>
    <w:rsid w:val="003A12F9"/>
    <w:rsid w:val="003A1532"/>
    <w:rsid w:val="003A180B"/>
    <w:rsid w:val="003A2B7A"/>
    <w:rsid w:val="003A370D"/>
    <w:rsid w:val="003A37EB"/>
    <w:rsid w:val="003A4119"/>
    <w:rsid w:val="003A442E"/>
    <w:rsid w:val="003A4670"/>
    <w:rsid w:val="003A4817"/>
    <w:rsid w:val="003A4947"/>
    <w:rsid w:val="003A55CB"/>
    <w:rsid w:val="003A55F2"/>
    <w:rsid w:val="003A6713"/>
    <w:rsid w:val="003A6809"/>
    <w:rsid w:val="003A6CD2"/>
    <w:rsid w:val="003B0532"/>
    <w:rsid w:val="003B05F8"/>
    <w:rsid w:val="003B149F"/>
    <w:rsid w:val="003B2466"/>
    <w:rsid w:val="003B2620"/>
    <w:rsid w:val="003B2AA2"/>
    <w:rsid w:val="003B2F96"/>
    <w:rsid w:val="003B3BC9"/>
    <w:rsid w:val="003B4532"/>
    <w:rsid w:val="003B4E65"/>
    <w:rsid w:val="003B5119"/>
    <w:rsid w:val="003B573C"/>
    <w:rsid w:val="003B5782"/>
    <w:rsid w:val="003B5FF6"/>
    <w:rsid w:val="003B6063"/>
    <w:rsid w:val="003B7130"/>
    <w:rsid w:val="003B7C80"/>
    <w:rsid w:val="003C154A"/>
    <w:rsid w:val="003C15A8"/>
    <w:rsid w:val="003C1B80"/>
    <w:rsid w:val="003C2559"/>
    <w:rsid w:val="003C30E2"/>
    <w:rsid w:val="003C34B4"/>
    <w:rsid w:val="003C60A5"/>
    <w:rsid w:val="003C62D4"/>
    <w:rsid w:val="003C6375"/>
    <w:rsid w:val="003C6B6C"/>
    <w:rsid w:val="003D0433"/>
    <w:rsid w:val="003D05F3"/>
    <w:rsid w:val="003D0C19"/>
    <w:rsid w:val="003D1BF4"/>
    <w:rsid w:val="003D1DDD"/>
    <w:rsid w:val="003D21CA"/>
    <w:rsid w:val="003D25BB"/>
    <w:rsid w:val="003D26D1"/>
    <w:rsid w:val="003D3B09"/>
    <w:rsid w:val="003D4B85"/>
    <w:rsid w:val="003D5C41"/>
    <w:rsid w:val="003D6FB2"/>
    <w:rsid w:val="003D74EF"/>
    <w:rsid w:val="003E0634"/>
    <w:rsid w:val="003E1163"/>
    <w:rsid w:val="003E1205"/>
    <w:rsid w:val="003E14E9"/>
    <w:rsid w:val="003E1587"/>
    <w:rsid w:val="003E2E0D"/>
    <w:rsid w:val="003E4B1A"/>
    <w:rsid w:val="003E5550"/>
    <w:rsid w:val="003E5558"/>
    <w:rsid w:val="003E59AA"/>
    <w:rsid w:val="003E6DF3"/>
    <w:rsid w:val="003E7D91"/>
    <w:rsid w:val="003F12EB"/>
    <w:rsid w:val="003F1B20"/>
    <w:rsid w:val="003F1F1B"/>
    <w:rsid w:val="003F2A13"/>
    <w:rsid w:val="003F2CA1"/>
    <w:rsid w:val="003F2F76"/>
    <w:rsid w:val="003F3587"/>
    <w:rsid w:val="003F3F4B"/>
    <w:rsid w:val="003F4432"/>
    <w:rsid w:val="003F445D"/>
    <w:rsid w:val="003F48EE"/>
    <w:rsid w:val="003F4BB3"/>
    <w:rsid w:val="003F6716"/>
    <w:rsid w:val="003F7281"/>
    <w:rsid w:val="003F7BA7"/>
    <w:rsid w:val="003F7CE7"/>
    <w:rsid w:val="003F7F62"/>
    <w:rsid w:val="004021BE"/>
    <w:rsid w:val="00402B24"/>
    <w:rsid w:val="00402D58"/>
    <w:rsid w:val="00403A09"/>
    <w:rsid w:val="00403F0D"/>
    <w:rsid w:val="00403F26"/>
    <w:rsid w:val="004040AF"/>
    <w:rsid w:val="00404181"/>
    <w:rsid w:val="00404365"/>
    <w:rsid w:val="00405D9E"/>
    <w:rsid w:val="004065A4"/>
    <w:rsid w:val="004068B8"/>
    <w:rsid w:val="00406D2D"/>
    <w:rsid w:val="00406D86"/>
    <w:rsid w:val="00407651"/>
    <w:rsid w:val="00407945"/>
    <w:rsid w:val="00410926"/>
    <w:rsid w:val="0041099F"/>
    <w:rsid w:val="004111B5"/>
    <w:rsid w:val="00411A6A"/>
    <w:rsid w:val="00411BB4"/>
    <w:rsid w:val="00411FA9"/>
    <w:rsid w:val="00414DAC"/>
    <w:rsid w:val="0041545F"/>
    <w:rsid w:val="00415621"/>
    <w:rsid w:val="004159A0"/>
    <w:rsid w:val="00415E66"/>
    <w:rsid w:val="0041693C"/>
    <w:rsid w:val="0041747E"/>
    <w:rsid w:val="00420674"/>
    <w:rsid w:val="004210E4"/>
    <w:rsid w:val="004220C7"/>
    <w:rsid w:val="004223A3"/>
    <w:rsid w:val="0042448A"/>
    <w:rsid w:val="00425518"/>
    <w:rsid w:val="004255A1"/>
    <w:rsid w:val="00425FF4"/>
    <w:rsid w:val="00427D05"/>
    <w:rsid w:val="00431998"/>
    <w:rsid w:val="004326DF"/>
    <w:rsid w:val="00432992"/>
    <w:rsid w:val="004333B7"/>
    <w:rsid w:val="004333BA"/>
    <w:rsid w:val="00433C83"/>
    <w:rsid w:val="00433ECE"/>
    <w:rsid w:val="00434282"/>
    <w:rsid w:val="0043450C"/>
    <w:rsid w:val="00434A2A"/>
    <w:rsid w:val="00435522"/>
    <w:rsid w:val="00435B5E"/>
    <w:rsid w:val="00435ECC"/>
    <w:rsid w:val="004364FF"/>
    <w:rsid w:val="00436AD7"/>
    <w:rsid w:val="00437D55"/>
    <w:rsid w:val="0044197E"/>
    <w:rsid w:val="00441D16"/>
    <w:rsid w:val="004423DE"/>
    <w:rsid w:val="00442653"/>
    <w:rsid w:val="00442FDD"/>
    <w:rsid w:val="0044421F"/>
    <w:rsid w:val="004442FA"/>
    <w:rsid w:val="00444B7E"/>
    <w:rsid w:val="004468A3"/>
    <w:rsid w:val="00446AF7"/>
    <w:rsid w:val="004476E8"/>
    <w:rsid w:val="00447786"/>
    <w:rsid w:val="0044796F"/>
    <w:rsid w:val="00447A5F"/>
    <w:rsid w:val="00447FB4"/>
    <w:rsid w:val="00450924"/>
    <w:rsid w:val="00450F08"/>
    <w:rsid w:val="00453022"/>
    <w:rsid w:val="00453094"/>
    <w:rsid w:val="00453A61"/>
    <w:rsid w:val="00455AF9"/>
    <w:rsid w:val="0045651C"/>
    <w:rsid w:val="00456991"/>
    <w:rsid w:val="004605F9"/>
    <w:rsid w:val="004609DD"/>
    <w:rsid w:val="00460CC4"/>
    <w:rsid w:val="0046203B"/>
    <w:rsid w:val="004628F1"/>
    <w:rsid w:val="00465612"/>
    <w:rsid w:val="00465848"/>
    <w:rsid w:val="00465AA8"/>
    <w:rsid w:val="00466D1E"/>
    <w:rsid w:val="00466D2A"/>
    <w:rsid w:val="00467472"/>
    <w:rsid w:val="0046783F"/>
    <w:rsid w:val="00467A44"/>
    <w:rsid w:val="004738CE"/>
    <w:rsid w:val="00473C7A"/>
    <w:rsid w:val="00475257"/>
    <w:rsid w:val="00475A96"/>
    <w:rsid w:val="00475B1E"/>
    <w:rsid w:val="00475DF2"/>
    <w:rsid w:val="0047617A"/>
    <w:rsid w:val="00477255"/>
    <w:rsid w:val="00480ECD"/>
    <w:rsid w:val="00481CC1"/>
    <w:rsid w:val="00482E9F"/>
    <w:rsid w:val="00483BDE"/>
    <w:rsid w:val="00484F96"/>
    <w:rsid w:val="0048680D"/>
    <w:rsid w:val="00486D3B"/>
    <w:rsid w:val="00487019"/>
    <w:rsid w:val="00487099"/>
    <w:rsid w:val="004876EE"/>
    <w:rsid w:val="0049022C"/>
    <w:rsid w:val="00490928"/>
    <w:rsid w:val="004914BE"/>
    <w:rsid w:val="004924A3"/>
    <w:rsid w:val="00493EFF"/>
    <w:rsid w:val="00494CE3"/>
    <w:rsid w:val="00495092"/>
    <w:rsid w:val="00495D3B"/>
    <w:rsid w:val="00495DF3"/>
    <w:rsid w:val="0049662B"/>
    <w:rsid w:val="00497443"/>
    <w:rsid w:val="00497E20"/>
    <w:rsid w:val="004A047A"/>
    <w:rsid w:val="004A04DE"/>
    <w:rsid w:val="004A0A5D"/>
    <w:rsid w:val="004A117F"/>
    <w:rsid w:val="004A14BC"/>
    <w:rsid w:val="004A4B2C"/>
    <w:rsid w:val="004A5283"/>
    <w:rsid w:val="004A6397"/>
    <w:rsid w:val="004A65B4"/>
    <w:rsid w:val="004A68F0"/>
    <w:rsid w:val="004A7209"/>
    <w:rsid w:val="004A7BB2"/>
    <w:rsid w:val="004B0A3D"/>
    <w:rsid w:val="004B0EB1"/>
    <w:rsid w:val="004B1D4E"/>
    <w:rsid w:val="004B1E99"/>
    <w:rsid w:val="004B2110"/>
    <w:rsid w:val="004B3009"/>
    <w:rsid w:val="004B3E92"/>
    <w:rsid w:val="004B4601"/>
    <w:rsid w:val="004B497A"/>
    <w:rsid w:val="004B6899"/>
    <w:rsid w:val="004B6C2C"/>
    <w:rsid w:val="004C05FF"/>
    <w:rsid w:val="004C1EF7"/>
    <w:rsid w:val="004C2FE2"/>
    <w:rsid w:val="004C3A1B"/>
    <w:rsid w:val="004C4078"/>
    <w:rsid w:val="004C4267"/>
    <w:rsid w:val="004C4D6A"/>
    <w:rsid w:val="004C60E1"/>
    <w:rsid w:val="004C65C9"/>
    <w:rsid w:val="004C6AAD"/>
    <w:rsid w:val="004D178F"/>
    <w:rsid w:val="004D240B"/>
    <w:rsid w:val="004D25B4"/>
    <w:rsid w:val="004D31EC"/>
    <w:rsid w:val="004D32F7"/>
    <w:rsid w:val="004D3ABA"/>
    <w:rsid w:val="004D4217"/>
    <w:rsid w:val="004D55A8"/>
    <w:rsid w:val="004D5D3D"/>
    <w:rsid w:val="004D5DF6"/>
    <w:rsid w:val="004D6273"/>
    <w:rsid w:val="004D779F"/>
    <w:rsid w:val="004D77BD"/>
    <w:rsid w:val="004D7FB2"/>
    <w:rsid w:val="004E0829"/>
    <w:rsid w:val="004E0866"/>
    <w:rsid w:val="004E0BE4"/>
    <w:rsid w:val="004E110C"/>
    <w:rsid w:val="004E1349"/>
    <w:rsid w:val="004E1B00"/>
    <w:rsid w:val="004E2B89"/>
    <w:rsid w:val="004E31A3"/>
    <w:rsid w:val="004E3B21"/>
    <w:rsid w:val="004E3EEC"/>
    <w:rsid w:val="004E4E66"/>
    <w:rsid w:val="004E5383"/>
    <w:rsid w:val="004E542D"/>
    <w:rsid w:val="004E5B8F"/>
    <w:rsid w:val="004E5D07"/>
    <w:rsid w:val="004E6040"/>
    <w:rsid w:val="004E756E"/>
    <w:rsid w:val="004F06D3"/>
    <w:rsid w:val="004F1543"/>
    <w:rsid w:val="004F2D5C"/>
    <w:rsid w:val="004F2DEE"/>
    <w:rsid w:val="004F37BC"/>
    <w:rsid w:val="004F54F5"/>
    <w:rsid w:val="004F5E97"/>
    <w:rsid w:val="004F618B"/>
    <w:rsid w:val="00502669"/>
    <w:rsid w:val="00503117"/>
    <w:rsid w:val="005053AB"/>
    <w:rsid w:val="00505846"/>
    <w:rsid w:val="00505CE3"/>
    <w:rsid w:val="005064B1"/>
    <w:rsid w:val="005064F6"/>
    <w:rsid w:val="0050680E"/>
    <w:rsid w:val="00506BE1"/>
    <w:rsid w:val="00506E36"/>
    <w:rsid w:val="0051021D"/>
    <w:rsid w:val="00510DE0"/>
    <w:rsid w:val="0051259B"/>
    <w:rsid w:val="00513248"/>
    <w:rsid w:val="0051370C"/>
    <w:rsid w:val="005137FC"/>
    <w:rsid w:val="00514FAD"/>
    <w:rsid w:val="00515696"/>
    <w:rsid w:val="00517191"/>
    <w:rsid w:val="0052049C"/>
    <w:rsid w:val="00520713"/>
    <w:rsid w:val="0052194D"/>
    <w:rsid w:val="00522225"/>
    <w:rsid w:val="005227E9"/>
    <w:rsid w:val="005235FC"/>
    <w:rsid w:val="00525D25"/>
    <w:rsid w:val="00525DFE"/>
    <w:rsid w:val="005260B6"/>
    <w:rsid w:val="0052618C"/>
    <w:rsid w:val="005261CE"/>
    <w:rsid w:val="005262CF"/>
    <w:rsid w:val="0053008F"/>
    <w:rsid w:val="0053054A"/>
    <w:rsid w:val="0053072F"/>
    <w:rsid w:val="00530F99"/>
    <w:rsid w:val="005310F2"/>
    <w:rsid w:val="0053110C"/>
    <w:rsid w:val="0053129F"/>
    <w:rsid w:val="005316B3"/>
    <w:rsid w:val="00531773"/>
    <w:rsid w:val="00532A2B"/>
    <w:rsid w:val="00532B22"/>
    <w:rsid w:val="005331FB"/>
    <w:rsid w:val="005332A7"/>
    <w:rsid w:val="0053345B"/>
    <w:rsid w:val="005339DE"/>
    <w:rsid w:val="00533A3A"/>
    <w:rsid w:val="0053697E"/>
    <w:rsid w:val="0053698C"/>
    <w:rsid w:val="00536FD0"/>
    <w:rsid w:val="005401E0"/>
    <w:rsid w:val="00540928"/>
    <w:rsid w:val="00541F19"/>
    <w:rsid w:val="00542F03"/>
    <w:rsid w:val="00543A3A"/>
    <w:rsid w:val="005449F0"/>
    <w:rsid w:val="00544D8F"/>
    <w:rsid w:val="005456AE"/>
    <w:rsid w:val="0054572B"/>
    <w:rsid w:val="00546176"/>
    <w:rsid w:val="005464CB"/>
    <w:rsid w:val="00546633"/>
    <w:rsid w:val="00546829"/>
    <w:rsid w:val="00546F8C"/>
    <w:rsid w:val="00547771"/>
    <w:rsid w:val="00547794"/>
    <w:rsid w:val="005477E6"/>
    <w:rsid w:val="005507CE"/>
    <w:rsid w:val="00550887"/>
    <w:rsid w:val="00550D74"/>
    <w:rsid w:val="00551267"/>
    <w:rsid w:val="005519C7"/>
    <w:rsid w:val="005540CC"/>
    <w:rsid w:val="00554588"/>
    <w:rsid w:val="00555761"/>
    <w:rsid w:val="00556091"/>
    <w:rsid w:val="005566CE"/>
    <w:rsid w:val="00557121"/>
    <w:rsid w:val="005571D5"/>
    <w:rsid w:val="0055752B"/>
    <w:rsid w:val="00557A2A"/>
    <w:rsid w:val="00557D00"/>
    <w:rsid w:val="00560753"/>
    <w:rsid w:val="0056121B"/>
    <w:rsid w:val="00562408"/>
    <w:rsid w:val="00562B57"/>
    <w:rsid w:val="00562C1B"/>
    <w:rsid w:val="00563470"/>
    <w:rsid w:val="005638C0"/>
    <w:rsid w:val="00563E7C"/>
    <w:rsid w:val="005641A6"/>
    <w:rsid w:val="005654C1"/>
    <w:rsid w:val="00566430"/>
    <w:rsid w:val="00566C6F"/>
    <w:rsid w:val="005671BF"/>
    <w:rsid w:val="0056796C"/>
    <w:rsid w:val="00570551"/>
    <w:rsid w:val="005712C8"/>
    <w:rsid w:val="00571ACA"/>
    <w:rsid w:val="00572DF4"/>
    <w:rsid w:val="005749F2"/>
    <w:rsid w:val="0057667E"/>
    <w:rsid w:val="005776E1"/>
    <w:rsid w:val="00580728"/>
    <w:rsid w:val="00580F16"/>
    <w:rsid w:val="005819E7"/>
    <w:rsid w:val="00581F99"/>
    <w:rsid w:val="00582461"/>
    <w:rsid w:val="00583773"/>
    <w:rsid w:val="005837B8"/>
    <w:rsid w:val="00583ACE"/>
    <w:rsid w:val="00583DCF"/>
    <w:rsid w:val="00584088"/>
    <w:rsid w:val="0058424A"/>
    <w:rsid w:val="00585488"/>
    <w:rsid w:val="00586E74"/>
    <w:rsid w:val="005874C3"/>
    <w:rsid w:val="00587A8E"/>
    <w:rsid w:val="00590344"/>
    <w:rsid w:val="00590ECE"/>
    <w:rsid w:val="00592585"/>
    <w:rsid w:val="005928BD"/>
    <w:rsid w:val="00592A9A"/>
    <w:rsid w:val="00592C36"/>
    <w:rsid w:val="00593765"/>
    <w:rsid w:val="005939F1"/>
    <w:rsid w:val="0059455E"/>
    <w:rsid w:val="005949F0"/>
    <w:rsid w:val="00596181"/>
    <w:rsid w:val="005961DC"/>
    <w:rsid w:val="00596983"/>
    <w:rsid w:val="00596E9B"/>
    <w:rsid w:val="0059705D"/>
    <w:rsid w:val="00597506"/>
    <w:rsid w:val="00597B6D"/>
    <w:rsid w:val="005A2523"/>
    <w:rsid w:val="005A2FF2"/>
    <w:rsid w:val="005A33C0"/>
    <w:rsid w:val="005A3483"/>
    <w:rsid w:val="005A3D67"/>
    <w:rsid w:val="005A42FA"/>
    <w:rsid w:val="005A4C00"/>
    <w:rsid w:val="005A4D54"/>
    <w:rsid w:val="005A57F1"/>
    <w:rsid w:val="005A5987"/>
    <w:rsid w:val="005A6236"/>
    <w:rsid w:val="005A6A5E"/>
    <w:rsid w:val="005A72FE"/>
    <w:rsid w:val="005A7AB2"/>
    <w:rsid w:val="005A7D0A"/>
    <w:rsid w:val="005A7F99"/>
    <w:rsid w:val="005B040B"/>
    <w:rsid w:val="005B325D"/>
    <w:rsid w:val="005B3274"/>
    <w:rsid w:val="005B36F4"/>
    <w:rsid w:val="005B3E8F"/>
    <w:rsid w:val="005B4240"/>
    <w:rsid w:val="005B43CC"/>
    <w:rsid w:val="005B441A"/>
    <w:rsid w:val="005B48BF"/>
    <w:rsid w:val="005B56F5"/>
    <w:rsid w:val="005B7991"/>
    <w:rsid w:val="005C0C06"/>
    <w:rsid w:val="005C14B9"/>
    <w:rsid w:val="005C1CBB"/>
    <w:rsid w:val="005C31BC"/>
    <w:rsid w:val="005C4A5F"/>
    <w:rsid w:val="005C4DC3"/>
    <w:rsid w:val="005C505E"/>
    <w:rsid w:val="005C55AC"/>
    <w:rsid w:val="005C65DD"/>
    <w:rsid w:val="005C7276"/>
    <w:rsid w:val="005C7644"/>
    <w:rsid w:val="005C7687"/>
    <w:rsid w:val="005C7BF1"/>
    <w:rsid w:val="005D0867"/>
    <w:rsid w:val="005D156A"/>
    <w:rsid w:val="005D2501"/>
    <w:rsid w:val="005D48A5"/>
    <w:rsid w:val="005D57BC"/>
    <w:rsid w:val="005D65EB"/>
    <w:rsid w:val="005D6965"/>
    <w:rsid w:val="005D6C55"/>
    <w:rsid w:val="005D77DD"/>
    <w:rsid w:val="005E061F"/>
    <w:rsid w:val="005E0F31"/>
    <w:rsid w:val="005E0F9A"/>
    <w:rsid w:val="005E18EF"/>
    <w:rsid w:val="005E19AB"/>
    <w:rsid w:val="005E2414"/>
    <w:rsid w:val="005E2464"/>
    <w:rsid w:val="005E3464"/>
    <w:rsid w:val="005E3F0A"/>
    <w:rsid w:val="005E3F88"/>
    <w:rsid w:val="005E4A98"/>
    <w:rsid w:val="005E4C0A"/>
    <w:rsid w:val="005E513E"/>
    <w:rsid w:val="005E5ED1"/>
    <w:rsid w:val="005E61E6"/>
    <w:rsid w:val="005E660A"/>
    <w:rsid w:val="005E7568"/>
    <w:rsid w:val="005F09CC"/>
    <w:rsid w:val="005F0D30"/>
    <w:rsid w:val="005F0D63"/>
    <w:rsid w:val="005F15B6"/>
    <w:rsid w:val="005F1E58"/>
    <w:rsid w:val="005F2D7F"/>
    <w:rsid w:val="005F2E83"/>
    <w:rsid w:val="005F350F"/>
    <w:rsid w:val="005F3569"/>
    <w:rsid w:val="005F38BD"/>
    <w:rsid w:val="005F4400"/>
    <w:rsid w:val="005F4CB7"/>
    <w:rsid w:val="005F5DF6"/>
    <w:rsid w:val="005F6243"/>
    <w:rsid w:val="005F64B7"/>
    <w:rsid w:val="005F6BAA"/>
    <w:rsid w:val="005F6D4B"/>
    <w:rsid w:val="006007A4"/>
    <w:rsid w:val="00600D92"/>
    <w:rsid w:val="006014EA"/>
    <w:rsid w:val="0060267D"/>
    <w:rsid w:val="00602CEC"/>
    <w:rsid w:val="0060340A"/>
    <w:rsid w:val="00606D83"/>
    <w:rsid w:val="00606FD0"/>
    <w:rsid w:val="006103B1"/>
    <w:rsid w:val="0061133B"/>
    <w:rsid w:val="0061154C"/>
    <w:rsid w:val="00611777"/>
    <w:rsid w:val="0061235D"/>
    <w:rsid w:val="0061412F"/>
    <w:rsid w:val="00614822"/>
    <w:rsid w:val="00615A23"/>
    <w:rsid w:val="00615B20"/>
    <w:rsid w:val="00615D78"/>
    <w:rsid w:val="00617268"/>
    <w:rsid w:val="00617912"/>
    <w:rsid w:val="00617F05"/>
    <w:rsid w:val="00620039"/>
    <w:rsid w:val="00620BCA"/>
    <w:rsid w:val="00620D24"/>
    <w:rsid w:val="00621B60"/>
    <w:rsid w:val="00623DB1"/>
    <w:rsid w:val="00624123"/>
    <w:rsid w:val="0062443C"/>
    <w:rsid w:val="00624819"/>
    <w:rsid w:val="006249AB"/>
    <w:rsid w:val="00624B2E"/>
    <w:rsid w:val="00624D6D"/>
    <w:rsid w:val="00625B01"/>
    <w:rsid w:val="00625EDC"/>
    <w:rsid w:val="006266AF"/>
    <w:rsid w:val="00627903"/>
    <w:rsid w:val="00630CE8"/>
    <w:rsid w:val="006310AE"/>
    <w:rsid w:val="00631DA8"/>
    <w:rsid w:val="006324CD"/>
    <w:rsid w:val="00632643"/>
    <w:rsid w:val="00635110"/>
    <w:rsid w:val="00635928"/>
    <w:rsid w:val="006360C8"/>
    <w:rsid w:val="00636232"/>
    <w:rsid w:val="006362B7"/>
    <w:rsid w:val="00637EC9"/>
    <w:rsid w:val="0064080E"/>
    <w:rsid w:val="00642F36"/>
    <w:rsid w:val="00643D8A"/>
    <w:rsid w:val="00643E57"/>
    <w:rsid w:val="00643FDC"/>
    <w:rsid w:val="00644A53"/>
    <w:rsid w:val="006455F8"/>
    <w:rsid w:val="006463BB"/>
    <w:rsid w:val="00646A15"/>
    <w:rsid w:val="0064780D"/>
    <w:rsid w:val="00647E7B"/>
    <w:rsid w:val="00650582"/>
    <w:rsid w:val="00651248"/>
    <w:rsid w:val="00651AD5"/>
    <w:rsid w:val="006528BC"/>
    <w:rsid w:val="006535C5"/>
    <w:rsid w:val="00653C4F"/>
    <w:rsid w:val="00653C5E"/>
    <w:rsid w:val="00654AE4"/>
    <w:rsid w:val="00654E0C"/>
    <w:rsid w:val="006550C8"/>
    <w:rsid w:val="00655F8B"/>
    <w:rsid w:val="00656DD0"/>
    <w:rsid w:val="00656FFF"/>
    <w:rsid w:val="006576CB"/>
    <w:rsid w:val="00657CBC"/>
    <w:rsid w:val="00657E77"/>
    <w:rsid w:val="00660CA7"/>
    <w:rsid w:val="0066247D"/>
    <w:rsid w:val="006638E5"/>
    <w:rsid w:val="00663C35"/>
    <w:rsid w:val="00663ECB"/>
    <w:rsid w:val="00664C76"/>
    <w:rsid w:val="0066564C"/>
    <w:rsid w:val="00666920"/>
    <w:rsid w:val="00667002"/>
    <w:rsid w:val="00672486"/>
    <w:rsid w:val="006724E5"/>
    <w:rsid w:val="00672FFA"/>
    <w:rsid w:val="00673B1E"/>
    <w:rsid w:val="0067487D"/>
    <w:rsid w:val="00674EB3"/>
    <w:rsid w:val="006759BD"/>
    <w:rsid w:val="00675B20"/>
    <w:rsid w:val="006779FD"/>
    <w:rsid w:val="00677F8C"/>
    <w:rsid w:val="006801FA"/>
    <w:rsid w:val="00680950"/>
    <w:rsid w:val="0068281E"/>
    <w:rsid w:val="0068327B"/>
    <w:rsid w:val="00683369"/>
    <w:rsid w:val="00683B54"/>
    <w:rsid w:val="00683C65"/>
    <w:rsid w:val="00683D36"/>
    <w:rsid w:val="00686BBD"/>
    <w:rsid w:val="00686EFB"/>
    <w:rsid w:val="0068731C"/>
    <w:rsid w:val="0068779E"/>
    <w:rsid w:val="0068788B"/>
    <w:rsid w:val="00690626"/>
    <w:rsid w:val="006931C3"/>
    <w:rsid w:val="00694B90"/>
    <w:rsid w:val="00694C51"/>
    <w:rsid w:val="00695CA3"/>
    <w:rsid w:val="00696184"/>
    <w:rsid w:val="006961A3"/>
    <w:rsid w:val="00696AF5"/>
    <w:rsid w:val="00696DFC"/>
    <w:rsid w:val="00697F07"/>
    <w:rsid w:val="006A0403"/>
    <w:rsid w:val="006A1515"/>
    <w:rsid w:val="006A1606"/>
    <w:rsid w:val="006A254E"/>
    <w:rsid w:val="006A44FC"/>
    <w:rsid w:val="006A4840"/>
    <w:rsid w:val="006A4DCC"/>
    <w:rsid w:val="006A4F42"/>
    <w:rsid w:val="006A5867"/>
    <w:rsid w:val="006A5FCB"/>
    <w:rsid w:val="006A6653"/>
    <w:rsid w:val="006B05F0"/>
    <w:rsid w:val="006B07DD"/>
    <w:rsid w:val="006B0820"/>
    <w:rsid w:val="006B082B"/>
    <w:rsid w:val="006B1037"/>
    <w:rsid w:val="006B1D91"/>
    <w:rsid w:val="006B3BFB"/>
    <w:rsid w:val="006B3D70"/>
    <w:rsid w:val="006B413C"/>
    <w:rsid w:val="006B4BD0"/>
    <w:rsid w:val="006B61EC"/>
    <w:rsid w:val="006B6D11"/>
    <w:rsid w:val="006B76B5"/>
    <w:rsid w:val="006B7DF9"/>
    <w:rsid w:val="006C0B51"/>
    <w:rsid w:val="006C0EBF"/>
    <w:rsid w:val="006C1A4E"/>
    <w:rsid w:val="006C260F"/>
    <w:rsid w:val="006C389B"/>
    <w:rsid w:val="006C3B90"/>
    <w:rsid w:val="006C3BF0"/>
    <w:rsid w:val="006C44F5"/>
    <w:rsid w:val="006C4695"/>
    <w:rsid w:val="006C4BCA"/>
    <w:rsid w:val="006C532D"/>
    <w:rsid w:val="006C5731"/>
    <w:rsid w:val="006C5A80"/>
    <w:rsid w:val="006C5F45"/>
    <w:rsid w:val="006C621C"/>
    <w:rsid w:val="006C7576"/>
    <w:rsid w:val="006C7A77"/>
    <w:rsid w:val="006D07CB"/>
    <w:rsid w:val="006D0824"/>
    <w:rsid w:val="006D0D4A"/>
    <w:rsid w:val="006D192B"/>
    <w:rsid w:val="006D1AAC"/>
    <w:rsid w:val="006D41D3"/>
    <w:rsid w:val="006D4EA3"/>
    <w:rsid w:val="006D582A"/>
    <w:rsid w:val="006D6A5B"/>
    <w:rsid w:val="006D7795"/>
    <w:rsid w:val="006D7D28"/>
    <w:rsid w:val="006E0066"/>
    <w:rsid w:val="006E04C6"/>
    <w:rsid w:val="006E067F"/>
    <w:rsid w:val="006E0A49"/>
    <w:rsid w:val="006E110D"/>
    <w:rsid w:val="006E161F"/>
    <w:rsid w:val="006E2302"/>
    <w:rsid w:val="006E2967"/>
    <w:rsid w:val="006E2A49"/>
    <w:rsid w:val="006E3391"/>
    <w:rsid w:val="006E34E2"/>
    <w:rsid w:val="006E38C9"/>
    <w:rsid w:val="006E4957"/>
    <w:rsid w:val="006E4BE4"/>
    <w:rsid w:val="006E51E2"/>
    <w:rsid w:val="006E55CD"/>
    <w:rsid w:val="006E5C24"/>
    <w:rsid w:val="006E5DB3"/>
    <w:rsid w:val="006E62C4"/>
    <w:rsid w:val="006E65E3"/>
    <w:rsid w:val="006E67D5"/>
    <w:rsid w:val="006F0113"/>
    <w:rsid w:val="006F03D3"/>
    <w:rsid w:val="006F22B9"/>
    <w:rsid w:val="006F2335"/>
    <w:rsid w:val="006F4398"/>
    <w:rsid w:val="006F44F4"/>
    <w:rsid w:val="006F4C86"/>
    <w:rsid w:val="006F5113"/>
    <w:rsid w:val="006F5B56"/>
    <w:rsid w:val="006F66BD"/>
    <w:rsid w:val="006F68FC"/>
    <w:rsid w:val="006F6B43"/>
    <w:rsid w:val="006F6FF8"/>
    <w:rsid w:val="006F7678"/>
    <w:rsid w:val="00702416"/>
    <w:rsid w:val="00703519"/>
    <w:rsid w:val="00706318"/>
    <w:rsid w:val="007067FC"/>
    <w:rsid w:val="007069BB"/>
    <w:rsid w:val="007069E8"/>
    <w:rsid w:val="00706F82"/>
    <w:rsid w:val="00710184"/>
    <w:rsid w:val="00710422"/>
    <w:rsid w:val="00711594"/>
    <w:rsid w:val="00711C89"/>
    <w:rsid w:val="00712FAF"/>
    <w:rsid w:val="0071322E"/>
    <w:rsid w:val="00713BFD"/>
    <w:rsid w:val="00714AC6"/>
    <w:rsid w:val="00715A6C"/>
    <w:rsid w:val="00715CDA"/>
    <w:rsid w:val="0071637D"/>
    <w:rsid w:val="00717624"/>
    <w:rsid w:val="00720ACE"/>
    <w:rsid w:val="00720D67"/>
    <w:rsid w:val="007231B7"/>
    <w:rsid w:val="0072461E"/>
    <w:rsid w:val="00726970"/>
    <w:rsid w:val="00727A51"/>
    <w:rsid w:val="007305B2"/>
    <w:rsid w:val="00731387"/>
    <w:rsid w:val="00731F64"/>
    <w:rsid w:val="0073209D"/>
    <w:rsid w:val="007323BA"/>
    <w:rsid w:val="00732478"/>
    <w:rsid w:val="00732587"/>
    <w:rsid w:val="00732A9F"/>
    <w:rsid w:val="00732C5F"/>
    <w:rsid w:val="007338F7"/>
    <w:rsid w:val="00733EE9"/>
    <w:rsid w:val="00734EF6"/>
    <w:rsid w:val="00735025"/>
    <w:rsid w:val="00735A18"/>
    <w:rsid w:val="00735F3F"/>
    <w:rsid w:val="007379C1"/>
    <w:rsid w:val="00737A13"/>
    <w:rsid w:val="00740240"/>
    <w:rsid w:val="007416D1"/>
    <w:rsid w:val="00741D10"/>
    <w:rsid w:val="00743236"/>
    <w:rsid w:val="00744287"/>
    <w:rsid w:val="00744E10"/>
    <w:rsid w:val="007464F3"/>
    <w:rsid w:val="00746727"/>
    <w:rsid w:val="00746B9B"/>
    <w:rsid w:val="0074700B"/>
    <w:rsid w:val="00747997"/>
    <w:rsid w:val="00747D17"/>
    <w:rsid w:val="00750718"/>
    <w:rsid w:val="00751939"/>
    <w:rsid w:val="00752008"/>
    <w:rsid w:val="00752295"/>
    <w:rsid w:val="00752B0C"/>
    <w:rsid w:val="00753BB0"/>
    <w:rsid w:val="00754192"/>
    <w:rsid w:val="007552FC"/>
    <w:rsid w:val="007555A9"/>
    <w:rsid w:val="0075597D"/>
    <w:rsid w:val="00755A85"/>
    <w:rsid w:val="007566CA"/>
    <w:rsid w:val="00756CE4"/>
    <w:rsid w:val="00757332"/>
    <w:rsid w:val="00757445"/>
    <w:rsid w:val="007604CA"/>
    <w:rsid w:val="0076361A"/>
    <w:rsid w:val="00763CA3"/>
    <w:rsid w:val="00763DEA"/>
    <w:rsid w:val="007649E7"/>
    <w:rsid w:val="00765D9B"/>
    <w:rsid w:val="00765EDF"/>
    <w:rsid w:val="007664C9"/>
    <w:rsid w:val="00766E27"/>
    <w:rsid w:val="0076725C"/>
    <w:rsid w:val="007678BA"/>
    <w:rsid w:val="007701EA"/>
    <w:rsid w:val="00770362"/>
    <w:rsid w:val="00770DC1"/>
    <w:rsid w:val="00771CBA"/>
    <w:rsid w:val="00771EC0"/>
    <w:rsid w:val="00771FB8"/>
    <w:rsid w:val="00772503"/>
    <w:rsid w:val="007746E2"/>
    <w:rsid w:val="00774900"/>
    <w:rsid w:val="00775F28"/>
    <w:rsid w:val="00775F7B"/>
    <w:rsid w:val="0077694D"/>
    <w:rsid w:val="00777D30"/>
    <w:rsid w:val="007804B6"/>
    <w:rsid w:val="00780A3F"/>
    <w:rsid w:val="00781105"/>
    <w:rsid w:val="0078212D"/>
    <w:rsid w:val="00782833"/>
    <w:rsid w:val="00782D9E"/>
    <w:rsid w:val="0078506C"/>
    <w:rsid w:val="00785F3C"/>
    <w:rsid w:val="00786070"/>
    <w:rsid w:val="0078681A"/>
    <w:rsid w:val="00786C74"/>
    <w:rsid w:val="007877E5"/>
    <w:rsid w:val="00787DCA"/>
    <w:rsid w:val="00790BFB"/>
    <w:rsid w:val="007923EE"/>
    <w:rsid w:val="00792B5E"/>
    <w:rsid w:val="00793592"/>
    <w:rsid w:val="007936FC"/>
    <w:rsid w:val="007944F1"/>
    <w:rsid w:val="0079473B"/>
    <w:rsid w:val="00794A85"/>
    <w:rsid w:val="00794B01"/>
    <w:rsid w:val="00794D62"/>
    <w:rsid w:val="007951A6"/>
    <w:rsid w:val="0079616D"/>
    <w:rsid w:val="00797582"/>
    <w:rsid w:val="007A022E"/>
    <w:rsid w:val="007A0DD4"/>
    <w:rsid w:val="007A15D2"/>
    <w:rsid w:val="007A1C42"/>
    <w:rsid w:val="007A1ED0"/>
    <w:rsid w:val="007A2A27"/>
    <w:rsid w:val="007A2D2D"/>
    <w:rsid w:val="007A3516"/>
    <w:rsid w:val="007A3AA1"/>
    <w:rsid w:val="007A41C4"/>
    <w:rsid w:val="007A49C3"/>
    <w:rsid w:val="007A5323"/>
    <w:rsid w:val="007A62DB"/>
    <w:rsid w:val="007A70C6"/>
    <w:rsid w:val="007B13EE"/>
    <w:rsid w:val="007B1B8E"/>
    <w:rsid w:val="007B44B6"/>
    <w:rsid w:val="007B47CC"/>
    <w:rsid w:val="007B4A9C"/>
    <w:rsid w:val="007B4D08"/>
    <w:rsid w:val="007B4F74"/>
    <w:rsid w:val="007B655B"/>
    <w:rsid w:val="007C0081"/>
    <w:rsid w:val="007C081B"/>
    <w:rsid w:val="007C11CC"/>
    <w:rsid w:val="007C20E7"/>
    <w:rsid w:val="007C35D3"/>
    <w:rsid w:val="007C43A0"/>
    <w:rsid w:val="007C55C4"/>
    <w:rsid w:val="007C5D27"/>
    <w:rsid w:val="007C6BF6"/>
    <w:rsid w:val="007C70F2"/>
    <w:rsid w:val="007C7424"/>
    <w:rsid w:val="007C7774"/>
    <w:rsid w:val="007C7A68"/>
    <w:rsid w:val="007C7BFC"/>
    <w:rsid w:val="007D020C"/>
    <w:rsid w:val="007D06D0"/>
    <w:rsid w:val="007D0751"/>
    <w:rsid w:val="007D152A"/>
    <w:rsid w:val="007D1F5A"/>
    <w:rsid w:val="007D205A"/>
    <w:rsid w:val="007D330A"/>
    <w:rsid w:val="007D3546"/>
    <w:rsid w:val="007D48CD"/>
    <w:rsid w:val="007D4C16"/>
    <w:rsid w:val="007D4EA7"/>
    <w:rsid w:val="007D53CC"/>
    <w:rsid w:val="007D5488"/>
    <w:rsid w:val="007D56C4"/>
    <w:rsid w:val="007D5B8B"/>
    <w:rsid w:val="007D5CD6"/>
    <w:rsid w:val="007D5ED8"/>
    <w:rsid w:val="007D66CE"/>
    <w:rsid w:val="007D66F0"/>
    <w:rsid w:val="007D6C44"/>
    <w:rsid w:val="007D77F5"/>
    <w:rsid w:val="007E0D3B"/>
    <w:rsid w:val="007E1227"/>
    <w:rsid w:val="007E13B5"/>
    <w:rsid w:val="007E1715"/>
    <w:rsid w:val="007E2567"/>
    <w:rsid w:val="007E2B06"/>
    <w:rsid w:val="007E3206"/>
    <w:rsid w:val="007E370E"/>
    <w:rsid w:val="007E3B65"/>
    <w:rsid w:val="007E4272"/>
    <w:rsid w:val="007E5516"/>
    <w:rsid w:val="007E5B26"/>
    <w:rsid w:val="007E63D6"/>
    <w:rsid w:val="007E66D0"/>
    <w:rsid w:val="007E673B"/>
    <w:rsid w:val="007E68B9"/>
    <w:rsid w:val="007E6CB2"/>
    <w:rsid w:val="007E7224"/>
    <w:rsid w:val="007F0978"/>
    <w:rsid w:val="007F1C4D"/>
    <w:rsid w:val="007F253C"/>
    <w:rsid w:val="007F2A9F"/>
    <w:rsid w:val="007F4CB8"/>
    <w:rsid w:val="007F62B2"/>
    <w:rsid w:val="007F7D18"/>
    <w:rsid w:val="00800164"/>
    <w:rsid w:val="0080057C"/>
    <w:rsid w:val="00800589"/>
    <w:rsid w:val="00800D04"/>
    <w:rsid w:val="00803605"/>
    <w:rsid w:val="00803C29"/>
    <w:rsid w:val="00803D5C"/>
    <w:rsid w:val="008040CD"/>
    <w:rsid w:val="00804F05"/>
    <w:rsid w:val="0080598D"/>
    <w:rsid w:val="00806A4F"/>
    <w:rsid w:val="0080715B"/>
    <w:rsid w:val="00807914"/>
    <w:rsid w:val="00810A20"/>
    <w:rsid w:val="008118BA"/>
    <w:rsid w:val="008129A0"/>
    <w:rsid w:val="00812FBD"/>
    <w:rsid w:val="00813CF9"/>
    <w:rsid w:val="00814A5D"/>
    <w:rsid w:val="00814BCE"/>
    <w:rsid w:val="00816704"/>
    <w:rsid w:val="00816B0C"/>
    <w:rsid w:val="00821BC0"/>
    <w:rsid w:val="008222F7"/>
    <w:rsid w:val="0082253E"/>
    <w:rsid w:val="00822D09"/>
    <w:rsid w:val="00822D68"/>
    <w:rsid w:val="0082338D"/>
    <w:rsid w:val="008237F2"/>
    <w:rsid w:val="0082430B"/>
    <w:rsid w:val="00825DE1"/>
    <w:rsid w:val="008263D2"/>
    <w:rsid w:val="0082643A"/>
    <w:rsid w:val="00826E00"/>
    <w:rsid w:val="00827007"/>
    <w:rsid w:val="0082726C"/>
    <w:rsid w:val="008308D1"/>
    <w:rsid w:val="008314B6"/>
    <w:rsid w:val="00831948"/>
    <w:rsid w:val="00831AC3"/>
    <w:rsid w:val="00831B8A"/>
    <w:rsid w:val="00833448"/>
    <w:rsid w:val="00833DB3"/>
    <w:rsid w:val="008361FC"/>
    <w:rsid w:val="008368C5"/>
    <w:rsid w:val="008402DD"/>
    <w:rsid w:val="00840931"/>
    <w:rsid w:val="00841006"/>
    <w:rsid w:val="00841855"/>
    <w:rsid w:val="00841B0F"/>
    <w:rsid w:val="0084240D"/>
    <w:rsid w:val="00842C27"/>
    <w:rsid w:val="00843039"/>
    <w:rsid w:val="00843B0B"/>
    <w:rsid w:val="00843B2D"/>
    <w:rsid w:val="00843F53"/>
    <w:rsid w:val="008454EA"/>
    <w:rsid w:val="00847E55"/>
    <w:rsid w:val="008502EF"/>
    <w:rsid w:val="00850BDC"/>
    <w:rsid w:val="00850DB6"/>
    <w:rsid w:val="00851860"/>
    <w:rsid w:val="008527F0"/>
    <w:rsid w:val="00852D5D"/>
    <w:rsid w:val="0085311B"/>
    <w:rsid w:val="00853874"/>
    <w:rsid w:val="00854030"/>
    <w:rsid w:val="00855B85"/>
    <w:rsid w:val="00855C67"/>
    <w:rsid w:val="00856198"/>
    <w:rsid w:val="00856396"/>
    <w:rsid w:val="00856900"/>
    <w:rsid w:val="00857C49"/>
    <w:rsid w:val="008603C2"/>
    <w:rsid w:val="008635E6"/>
    <w:rsid w:val="00864B56"/>
    <w:rsid w:val="00865C18"/>
    <w:rsid w:val="00865DD3"/>
    <w:rsid w:val="00866548"/>
    <w:rsid w:val="008670C9"/>
    <w:rsid w:val="008670FE"/>
    <w:rsid w:val="00871CEA"/>
    <w:rsid w:val="00872BFD"/>
    <w:rsid w:val="00873B2C"/>
    <w:rsid w:val="00873B6C"/>
    <w:rsid w:val="00873F1F"/>
    <w:rsid w:val="008754E5"/>
    <w:rsid w:val="00875718"/>
    <w:rsid w:val="0087588A"/>
    <w:rsid w:val="0087646C"/>
    <w:rsid w:val="00880222"/>
    <w:rsid w:val="00880B6D"/>
    <w:rsid w:val="00880F3A"/>
    <w:rsid w:val="00881C18"/>
    <w:rsid w:val="0088217B"/>
    <w:rsid w:val="0088219F"/>
    <w:rsid w:val="008836C1"/>
    <w:rsid w:val="0088398C"/>
    <w:rsid w:val="0088404F"/>
    <w:rsid w:val="0088526C"/>
    <w:rsid w:val="008853C9"/>
    <w:rsid w:val="008861A0"/>
    <w:rsid w:val="00887E57"/>
    <w:rsid w:val="00890672"/>
    <w:rsid w:val="00890D57"/>
    <w:rsid w:val="0089187B"/>
    <w:rsid w:val="00891C16"/>
    <w:rsid w:val="00892A83"/>
    <w:rsid w:val="00893714"/>
    <w:rsid w:val="00893C33"/>
    <w:rsid w:val="00894EF8"/>
    <w:rsid w:val="00894F38"/>
    <w:rsid w:val="008962CA"/>
    <w:rsid w:val="008A00D7"/>
    <w:rsid w:val="008A11A7"/>
    <w:rsid w:val="008A1374"/>
    <w:rsid w:val="008A24FC"/>
    <w:rsid w:val="008A31EC"/>
    <w:rsid w:val="008A3B1B"/>
    <w:rsid w:val="008A64AB"/>
    <w:rsid w:val="008A7501"/>
    <w:rsid w:val="008A79F2"/>
    <w:rsid w:val="008B06FF"/>
    <w:rsid w:val="008B0A2D"/>
    <w:rsid w:val="008B0BFD"/>
    <w:rsid w:val="008B13A9"/>
    <w:rsid w:val="008B207D"/>
    <w:rsid w:val="008B29EE"/>
    <w:rsid w:val="008B2BF7"/>
    <w:rsid w:val="008B2CF9"/>
    <w:rsid w:val="008B3066"/>
    <w:rsid w:val="008B36B1"/>
    <w:rsid w:val="008B375C"/>
    <w:rsid w:val="008B5869"/>
    <w:rsid w:val="008B5B7B"/>
    <w:rsid w:val="008B6CFC"/>
    <w:rsid w:val="008B6DA9"/>
    <w:rsid w:val="008B6F52"/>
    <w:rsid w:val="008B7712"/>
    <w:rsid w:val="008B7897"/>
    <w:rsid w:val="008B792C"/>
    <w:rsid w:val="008C067A"/>
    <w:rsid w:val="008C2A4A"/>
    <w:rsid w:val="008C544A"/>
    <w:rsid w:val="008C60E0"/>
    <w:rsid w:val="008C6A13"/>
    <w:rsid w:val="008C6C7F"/>
    <w:rsid w:val="008C71B0"/>
    <w:rsid w:val="008C74BF"/>
    <w:rsid w:val="008C7C39"/>
    <w:rsid w:val="008C7CB8"/>
    <w:rsid w:val="008D0332"/>
    <w:rsid w:val="008D0BF2"/>
    <w:rsid w:val="008D14C3"/>
    <w:rsid w:val="008D2973"/>
    <w:rsid w:val="008D491B"/>
    <w:rsid w:val="008D4A17"/>
    <w:rsid w:val="008D5002"/>
    <w:rsid w:val="008D5696"/>
    <w:rsid w:val="008D5C87"/>
    <w:rsid w:val="008D5D10"/>
    <w:rsid w:val="008D732D"/>
    <w:rsid w:val="008D790A"/>
    <w:rsid w:val="008D7C50"/>
    <w:rsid w:val="008E0583"/>
    <w:rsid w:val="008E1362"/>
    <w:rsid w:val="008E2D43"/>
    <w:rsid w:val="008E323B"/>
    <w:rsid w:val="008E3CAC"/>
    <w:rsid w:val="008E3EF7"/>
    <w:rsid w:val="008E4312"/>
    <w:rsid w:val="008E45AD"/>
    <w:rsid w:val="008E4A3F"/>
    <w:rsid w:val="008E5FFC"/>
    <w:rsid w:val="008E62D9"/>
    <w:rsid w:val="008E62F3"/>
    <w:rsid w:val="008E65D1"/>
    <w:rsid w:val="008E6AB2"/>
    <w:rsid w:val="008E6CEE"/>
    <w:rsid w:val="008E6F00"/>
    <w:rsid w:val="008E7BFC"/>
    <w:rsid w:val="008E7DE3"/>
    <w:rsid w:val="008F0895"/>
    <w:rsid w:val="008F0E84"/>
    <w:rsid w:val="008F1A9B"/>
    <w:rsid w:val="008F2474"/>
    <w:rsid w:val="008F2CAB"/>
    <w:rsid w:val="008F356C"/>
    <w:rsid w:val="008F4FFC"/>
    <w:rsid w:val="008F5A4B"/>
    <w:rsid w:val="008F6229"/>
    <w:rsid w:val="008F67CB"/>
    <w:rsid w:val="008F6A55"/>
    <w:rsid w:val="00900048"/>
    <w:rsid w:val="0090036F"/>
    <w:rsid w:val="00901786"/>
    <w:rsid w:val="00901D29"/>
    <w:rsid w:val="0090226A"/>
    <w:rsid w:val="0090241E"/>
    <w:rsid w:val="009035C6"/>
    <w:rsid w:val="0090507F"/>
    <w:rsid w:val="009052E3"/>
    <w:rsid w:val="00906157"/>
    <w:rsid w:val="00906A13"/>
    <w:rsid w:val="00906A46"/>
    <w:rsid w:val="009102A9"/>
    <w:rsid w:val="00910300"/>
    <w:rsid w:val="0091112A"/>
    <w:rsid w:val="009124F7"/>
    <w:rsid w:val="00914CBB"/>
    <w:rsid w:val="00915565"/>
    <w:rsid w:val="009168BD"/>
    <w:rsid w:val="009175FE"/>
    <w:rsid w:val="0091763F"/>
    <w:rsid w:val="00920490"/>
    <w:rsid w:val="00921648"/>
    <w:rsid w:val="00921A9A"/>
    <w:rsid w:val="00921D67"/>
    <w:rsid w:val="00921DBB"/>
    <w:rsid w:val="0092229F"/>
    <w:rsid w:val="0092250E"/>
    <w:rsid w:val="009228D4"/>
    <w:rsid w:val="00922B9E"/>
    <w:rsid w:val="00924D3F"/>
    <w:rsid w:val="00925BB2"/>
    <w:rsid w:val="009267EE"/>
    <w:rsid w:val="0092725E"/>
    <w:rsid w:val="009274ED"/>
    <w:rsid w:val="0093000F"/>
    <w:rsid w:val="009300A3"/>
    <w:rsid w:val="00930177"/>
    <w:rsid w:val="0093033F"/>
    <w:rsid w:val="009318A9"/>
    <w:rsid w:val="00932F83"/>
    <w:rsid w:val="00934E26"/>
    <w:rsid w:val="009354BD"/>
    <w:rsid w:val="0093699C"/>
    <w:rsid w:val="00937088"/>
    <w:rsid w:val="0094088A"/>
    <w:rsid w:val="00940AD7"/>
    <w:rsid w:val="00940C83"/>
    <w:rsid w:val="00941FD0"/>
    <w:rsid w:val="00942D62"/>
    <w:rsid w:val="00944CC6"/>
    <w:rsid w:val="00944F15"/>
    <w:rsid w:val="009457DF"/>
    <w:rsid w:val="00945924"/>
    <w:rsid w:val="00947A87"/>
    <w:rsid w:val="00947BA0"/>
    <w:rsid w:val="009502BD"/>
    <w:rsid w:val="00951790"/>
    <w:rsid w:val="009517C1"/>
    <w:rsid w:val="00953476"/>
    <w:rsid w:val="00953CAC"/>
    <w:rsid w:val="00953CFD"/>
    <w:rsid w:val="00953D8E"/>
    <w:rsid w:val="00954C2A"/>
    <w:rsid w:val="00955A6D"/>
    <w:rsid w:val="00956030"/>
    <w:rsid w:val="00956294"/>
    <w:rsid w:val="009570A5"/>
    <w:rsid w:val="009573ED"/>
    <w:rsid w:val="009578DD"/>
    <w:rsid w:val="009601C3"/>
    <w:rsid w:val="009607E9"/>
    <w:rsid w:val="0096154D"/>
    <w:rsid w:val="00963893"/>
    <w:rsid w:val="0096495A"/>
    <w:rsid w:val="0096541E"/>
    <w:rsid w:val="00965AD8"/>
    <w:rsid w:val="00965EC7"/>
    <w:rsid w:val="009664A2"/>
    <w:rsid w:val="0096745F"/>
    <w:rsid w:val="00970DEA"/>
    <w:rsid w:val="009719D1"/>
    <w:rsid w:val="00971A70"/>
    <w:rsid w:val="00973165"/>
    <w:rsid w:val="00973629"/>
    <w:rsid w:val="00974470"/>
    <w:rsid w:val="0097627D"/>
    <w:rsid w:val="00976B73"/>
    <w:rsid w:val="00976FA1"/>
    <w:rsid w:val="009807BD"/>
    <w:rsid w:val="00981BEE"/>
    <w:rsid w:val="0098269F"/>
    <w:rsid w:val="00982C79"/>
    <w:rsid w:val="00984564"/>
    <w:rsid w:val="00985FF7"/>
    <w:rsid w:val="00987627"/>
    <w:rsid w:val="00987666"/>
    <w:rsid w:val="009900F1"/>
    <w:rsid w:val="00990313"/>
    <w:rsid w:val="00990BDC"/>
    <w:rsid w:val="009914AE"/>
    <w:rsid w:val="0099188D"/>
    <w:rsid w:val="009920E8"/>
    <w:rsid w:val="00992446"/>
    <w:rsid w:val="00992576"/>
    <w:rsid w:val="00993668"/>
    <w:rsid w:val="00993F65"/>
    <w:rsid w:val="009944A2"/>
    <w:rsid w:val="009948A4"/>
    <w:rsid w:val="009948DC"/>
    <w:rsid w:val="00994B16"/>
    <w:rsid w:val="0099592F"/>
    <w:rsid w:val="00997B57"/>
    <w:rsid w:val="00997F80"/>
    <w:rsid w:val="009A0C38"/>
    <w:rsid w:val="009A0F53"/>
    <w:rsid w:val="009A180F"/>
    <w:rsid w:val="009A23FE"/>
    <w:rsid w:val="009A3270"/>
    <w:rsid w:val="009A3B40"/>
    <w:rsid w:val="009A4119"/>
    <w:rsid w:val="009A5935"/>
    <w:rsid w:val="009A5D82"/>
    <w:rsid w:val="009A5E9E"/>
    <w:rsid w:val="009A5EB5"/>
    <w:rsid w:val="009A6B24"/>
    <w:rsid w:val="009B1EC5"/>
    <w:rsid w:val="009B294E"/>
    <w:rsid w:val="009B2A6E"/>
    <w:rsid w:val="009B361F"/>
    <w:rsid w:val="009B40C9"/>
    <w:rsid w:val="009B4688"/>
    <w:rsid w:val="009B48B4"/>
    <w:rsid w:val="009B4D5C"/>
    <w:rsid w:val="009B6455"/>
    <w:rsid w:val="009B65A4"/>
    <w:rsid w:val="009B6B59"/>
    <w:rsid w:val="009B6C01"/>
    <w:rsid w:val="009B7FE0"/>
    <w:rsid w:val="009C0540"/>
    <w:rsid w:val="009C0708"/>
    <w:rsid w:val="009C1004"/>
    <w:rsid w:val="009C1E85"/>
    <w:rsid w:val="009C208E"/>
    <w:rsid w:val="009C2893"/>
    <w:rsid w:val="009C2966"/>
    <w:rsid w:val="009C2E35"/>
    <w:rsid w:val="009C3D73"/>
    <w:rsid w:val="009C4075"/>
    <w:rsid w:val="009C47F0"/>
    <w:rsid w:val="009C4A20"/>
    <w:rsid w:val="009C4DDA"/>
    <w:rsid w:val="009C597B"/>
    <w:rsid w:val="009C5D31"/>
    <w:rsid w:val="009C6C14"/>
    <w:rsid w:val="009C6E1E"/>
    <w:rsid w:val="009C778F"/>
    <w:rsid w:val="009D0342"/>
    <w:rsid w:val="009D03D4"/>
    <w:rsid w:val="009D1CB3"/>
    <w:rsid w:val="009D34EF"/>
    <w:rsid w:val="009D4A85"/>
    <w:rsid w:val="009D4FC0"/>
    <w:rsid w:val="009D5229"/>
    <w:rsid w:val="009D57A7"/>
    <w:rsid w:val="009D61C0"/>
    <w:rsid w:val="009D6958"/>
    <w:rsid w:val="009D7EB5"/>
    <w:rsid w:val="009E003B"/>
    <w:rsid w:val="009E173B"/>
    <w:rsid w:val="009E2789"/>
    <w:rsid w:val="009E2E1D"/>
    <w:rsid w:val="009E3F8A"/>
    <w:rsid w:val="009E4F4C"/>
    <w:rsid w:val="009E6132"/>
    <w:rsid w:val="009E648F"/>
    <w:rsid w:val="009F0393"/>
    <w:rsid w:val="009F1422"/>
    <w:rsid w:val="009F2057"/>
    <w:rsid w:val="009F245A"/>
    <w:rsid w:val="009F2AC3"/>
    <w:rsid w:val="009F3D00"/>
    <w:rsid w:val="009F60F8"/>
    <w:rsid w:val="009F6A75"/>
    <w:rsid w:val="009F6B84"/>
    <w:rsid w:val="009F6EB3"/>
    <w:rsid w:val="009F705B"/>
    <w:rsid w:val="009F7765"/>
    <w:rsid w:val="009F7BA3"/>
    <w:rsid w:val="00A004B4"/>
    <w:rsid w:val="00A00E58"/>
    <w:rsid w:val="00A01632"/>
    <w:rsid w:val="00A01951"/>
    <w:rsid w:val="00A02220"/>
    <w:rsid w:val="00A03D32"/>
    <w:rsid w:val="00A05124"/>
    <w:rsid w:val="00A05289"/>
    <w:rsid w:val="00A06026"/>
    <w:rsid w:val="00A07045"/>
    <w:rsid w:val="00A072E8"/>
    <w:rsid w:val="00A0773A"/>
    <w:rsid w:val="00A0788A"/>
    <w:rsid w:val="00A1063F"/>
    <w:rsid w:val="00A115FF"/>
    <w:rsid w:val="00A11B05"/>
    <w:rsid w:val="00A11B3B"/>
    <w:rsid w:val="00A1311D"/>
    <w:rsid w:val="00A151E4"/>
    <w:rsid w:val="00A16FAA"/>
    <w:rsid w:val="00A17A21"/>
    <w:rsid w:val="00A17DFA"/>
    <w:rsid w:val="00A17E88"/>
    <w:rsid w:val="00A20E74"/>
    <w:rsid w:val="00A2183C"/>
    <w:rsid w:val="00A2223E"/>
    <w:rsid w:val="00A225F6"/>
    <w:rsid w:val="00A2261A"/>
    <w:rsid w:val="00A22A2B"/>
    <w:rsid w:val="00A2320D"/>
    <w:rsid w:val="00A2359D"/>
    <w:rsid w:val="00A23BF3"/>
    <w:rsid w:val="00A24358"/>
    <w:rsid w:val="00A246A2"/>
    <w:rsid w:val="00A24B94"/>
    <w:rsid w:val="00A24BB3"/>
    <w:rsid w:val="00A25620"/>
    <w:rsid w:val="00A257EE"/>
    <w:rsid w:val="00A26251"/>
    <w:rsid w:val="00A26EB8"/>
    <w:rsid w:val="00A300B9"/>
    <w:rsid w:val="00A30A8F"/>
    <w:rsid w:val="00A30B41"/>
    <w:rsid w:val="00A31F43"/>
    <w:rsid w:val="00A32880"/>
    <w:rsid w:val="00A33165"/>
    <w:rsid w:val="00A337A1"/>
    <w:rsid w:val="00A33A3A"/>
    <w:rsid w:val="00A34342"/>
    <w:rsid w:val="00A34B24"/>
    <w:rsid w:val="00A35470"/>
    <w:rsid w:val="00A35625"/>
    <w:rsid w:val="00A358A9"/>
    <w:rsid w:val="00A358F5"/>
    <w:rsid w:val="00A35D21"/>
    <w:rsid w:val="00A35E18"/>
    <w:rsid w:val="00A36849"/>
    <w:rsid w:val="00A36EDF"/>
    <w:rsid w:val="00A377A5"/>
    <w:rsid w:val="00A377BA"/>
    <w:rsid w:val="00A40326"/>
    <w:rsid w:val="00A40668"/>
    <w:rsid w:val="00A415E4"/>
    <w:rsid w:val="00A4195B"/>
    <w:rsid w:val="00A42D62"/>
    <w:rsid w:val="00A43880"/>
    <w:rsid w:val="00A441A2"/>
    <w:rsid w:val="00A445F9"/>
    <w:rsid w:val="00A44EC9"/>
    <w:rsid w:val="00A450EF"/>
    <w:rsid w:val="00A45282"/>
    <w:rsid w:val="00A46D95"/>
    <w:rsid w:val="00A478AE"/>
    <w:rsid w:val="00A47B26"/>
    <w:rsid w:val="00A50252"/>
    <w:rsid w:val="00A51787"/>
    <w:rsid w:val="00A519BC"/>
    <w:rsid w:val="00A520F8"/>
    <w:rsid w:val="00A529B4"/>
    <w:rsid w:val="00A53E47"/>
    <w:rsid w:val="00A5650C"/>
    <w:rsid w:val="00A56F03"/>
    <w:rsid w:val="00A576C2"/>
    <w:rsid w:val="00A60980"/>
    <w:rsid w:val="00A60DC8"/>
    <w:rsid w:val="00A615D2"/>
    <w:rsid w:val="00A62AEE"/>
    <w:rsid w:val="00A6360B"/>
    <w:rsid w:val="00A63967"/>
    <w:rsid w:val="00A63B50"/>
    <w:rsid w:val="00A642A0"/>
    <w:rsid w:val="00A64D2A"/>
    <w:rsid w:val="00A653E7"/>
    <w:rsid w:val="00A6579F"/>
    <w:rsid w:val="00A6596D"/>
    <w:rsid w:val="00A6636E"/>
    <w:rsid w:val="00A703EC"/>
    <w:rsid w:val="00A7079D"/>
    <w:rsid w:val="00A72709"/>
    <w:rsid w:val="00A72BDA"/>
    <w:rsid w:val="00A72E8B"/>
    <w:rsid w:val="00A73419"/>
    <w:rsid w:val="00A73957"/>
    <w:rsid w:val="00A73F7A"/>
    <w:rsid w:val="00A74927"/>
    <w:rsid w:val="00A75024"/>
    <w:rsid w:val="00A756F6"/>
    <w:rsid w:val="00A75958"/>
    <w:rsid w:val="00A75B43"/>
    <w:rsid w:val="00A75C69"/>
    <w:rsid w:val="00A7750C"/>
    <w:rsid w:val="00A77C57"/>
    <w:rsid w:val="00A806CD"/>
    <w:rsid w:val="00A81780"/>
    <w:rsid w:val="00A8193C"/>
    <w:rsid w:val="00A835F9"/>
    <w:rsid w:val="00A85540"/>
    <w:rsid w:val="00A86BD6"/>
    <w:rsid w:val="00A87276"/>
    <w:rsid w:val="00A9015E"/>
    <w:rsid w:val="00A913F5"/>
    <w:rsid w:val="00A91AB0"/>
    <w:rsid w:val="00A920B3"/>
    <w:rsid w:val="00A926F7"/>
    <w:rsid w:val="00A927A9"/>
    <w:rsid w:val="00A92D1A"/>
    <w:rsid w:val="00A93BE9"/>
    <w:rsid w:val="00A93DBE"/>
    <w:rsid w:val="00A9424B"/>
    <w:rsid w:val="00A943BE"/>
    <w:rsid w:val="00A943C5"/>
    <w:rsid w:val="00A9565E"/>
    <w:rsid w:val="00A961D7"/>
    <w:rsid w:val="00A96679"/>
    <w:rsid w:val="00A96D15"/>
    <w:rsid w:val="00A9761F"/>
    <w:rsid w:val="00A97782"/>
    <w:rsid w:val="00AA074D"/>
    <w:rsid w:val="00AA0D0A"/>
    <w:rsid w:val="00AA14FC"/>
    <w:rsid w:val="00AA2328"/>
    <w:rsid w:val="00AA3E64"/>
    <w:rsid w:val="00AA3F89"/>
    <w:rsid w:val="00AA617C"/>
    <w:rsid w:val="00AA6AA5"/>
    <w:rsid w:val="00AB06BB"/>
    <w:rsid w:val="00AB0DD8"/>
    <w:rsid w:val="00AB1262"/>
    <w:rsid w:val="00AB3C67"/>
    <w:rsid w:val="00AB3D49"/>
    <w:rsid w:val="00AB46D6"/>
    <w:rsid w:val="00AB474A"/>
    <w:rsid w:val="00AB4B48"/>
    <w:rsid w:val="00AB4F7B"/>
    <w:rsid w:val="00AB517C"/>
    <w:rsid w:val="00AB548E"/>
    <w:rsid w:val="00AB55FA"/>
    <w:rsid w:val="00AB56F6"/>
    <w:rsid w:val="00AB699F"/>
    <w:rsid w:val="00AB69E6"/>
    <w:rsid w:val="00AB708D"/>
    <w:rsid w:val="00AB7455"/>
    <w:rsid w:val="00AB7B6F"/>
    <w:rsid w:val="00AC0382"/>
    <w:rsid w:val="00AC042F"/>
    <w:rsid w:val="00AC0AC8"/>
    <w:rsid w:val="00AC126F"/>
    <w:rsid w:val="00AC1C37"/>
    <w:rsid w:val="00AC282F"/>
    <w:rsid w:val="00AC3354"/>
    <w:rsid w:val="00AC4407"/>
    <w:rsid w:val="00AC4C93"/>
    <w:rsid w:val="00AC503A"/>
    <w:rsid w:val="00AC530C"/>
    <w:rsid w:val="00AC5510"/>
    <w:rsid w:val="00AC56A2"/>
    <w:rsid w:val="00AC59CB"/>
    <w:rsid w:val="00AC63E2"/>
    <w:rsid w:val="00AC6736"/>
    <w:rsid w:val="00AC6A6E"/>
    <w:rsid w:val="00AC76C4"/>
    <w:rsid w:val="00AC7F0B"/>
    <w:rsid w:val="00AD0329"/>
    <w:rsid w:val="00AD0C06"/>
    <w:rsid w:val="00AD112A"/>
    <w:rsid w:val="00AD12F5"/>
    <w:rsid w:val="00AD138D"/>
    <w:rsid w:val="00AD147A"/>
    <w:rsid w:val="00AD1AA0"/>
    <w:rsid w:val="00AD282A"/>
    <w:rsid w:val="00AD2890"/>
    <w:rsid w:val="00AD2FEB"/>
    <w:rsid w:val="00AD324B"/>
    <w:rsid w:val="00AD3349"/>
    <w:rsid w:val="00AD382D"/>
    <w:rsid w:val="00AD5FA7"/>
    <w:rsid w:val="00AD79B8"/>
    <w:rsid w:val="00AE13DF"/>
    <w:rsid w:val="00AE166F"/>
    <w:rsid w:val="00AE19C2"/>
    <w:rsid w:val="00AE216D"/>
    <w:rsid w:val="00AE2ABE"/>
    <w:rsid w:val="00AE2E3D"/>
    <w:rsid w:val="00AE3367"/>
    <w:rsid w:val="00AE3F00"/>
    <w:rsid w:val="00AE4E2C"/>
    <w:rsid w:val="00AE53B6"/>
    <w:rsid w:val="00AE5660"/>
    <w:rsid w:val="00AF02CC"/>
    <w:rsid w:val="00AF05E6"/>
    <w:rsid w:val="00AF0624"/>
    <w:rsid w:val="00AF0CEE"/>
    <w:rsid w:val="00AF199D"/>
    <w:rsid w:val="00AF2113"/>
    <w:rsid w:val="00AF28A7"/>
    <w:rsid w:val="00AF2F22"/>
    <w:rsid w:val="00AF31C5"/>
    <w:rsid w:val="00AF37E4"/>
    <w:rsid w:val="00AF395E"/>
    <w:rsid w:val="00AF537D"/>
    <w:rsid w:val="00AF66A1"/>
    <w:rsid w:val="00AF6861"/>
    <w:rsid w:val="00AF70CF"/>
    <w:rsid w:val="00AF7379"/>
    <w:rsid w:val="00AF7A61"/>
    <w:rsid w:val="00AF7A9E"/>
    <w:rsid w:val="00AF7B06"/>
    <w:rsid w:val="00B0082B"/>
    <w:rsid w:val="00B013AA"/>
    <w:rsid w:val="00B01A56"/>
    <w:rsid w:val="00B03E00"/>
    <w:rsid w:val="00B046D5"/>
    <w:rsid w:val="00B04BFB"/>
    <w:rsid w:val="00B04CD5"/>
    <w:rsid w:val="00B05042"/>
    <w:rsid w:val="00B056E4"/>
    <w:rsid w:val="00B06EC8"/>
    <w:rsid w:val="00B10266"/>
    <w:rsid w:val="00B103C5"/>
    <w:rsid w:val="00B1093E"/>
    <w:rsid w:val="00B112DE"/>
    <w:rsid w:val="00B118F6"/>
    <w:rsid w:val="00B14430"/>
    <w:rsid w:val="00B1475C"/>
    <w:rsid w:val="00B1525D"/>
    <w:rsid w:val="00B158C2"/>
    <w:rsid w:val="00B16876"/>
    <w:rsid w:val="00B21253"/>
    <w:rsid w:val="00B22F5C"/>
    <w:rsid w:val="00B23D50"/>
    <w:rsid w:val="00B23FC6"/>
    <w:rsid w:val="00B24173"/>
    <w:rsid w:val="00B245AC"/>
    <w:rsid w:val="00B24AF9"/>
    <w:rsid w:val="00B24D14"/>
    <w:rsid w:val="00B254C3"/>
    <w:rsid w:val="00B26EF1"/>
    <w:rsid w:val="00B27563"/>
    <w:rsid w:val="00B279EC"/>
    <w:rsid w:val="00B3053D"/>
    <w:rsid w:val="00B316DB"/>
    <w:rsid w:val="00B31E36"/>
    <w:rsid w:val="00B31EDC"/>
    <w:rsid w:val="00B32198"/>
    <w:rsid w:val="00B328F6"/>
    <w:rsid w:val="00B32B92"/>
    <w:rsid w:val="00B32EE3"/>
    <w:rsid w:val="00B33E8A"/>
    <w:rsid w:val="00B341C4"/>
    <w:rsid w:val="00B344C1"/>
    <w:rsid w:val="00B34EE0"/>
    <w:rsid w:val="00B35BB7"/>
    <w:rsid w:val="00B36101"/>
    <w:rsid w:val="00B3669B"/>
    <w:rsid w:val="00B37450"/>
    <w:rsid w:val="00B37480"/>
    <w:rsid w:val="00B4056C"/>
    <w:rsid w:val="00B4082E"/>
    <w:rsid w:val="00B41BDD"/>
    <w:rsid w:val="00B4325B"/>
    <w:rsid w:val="00B433B4"/>
    <w:rsid w:val="00B44613"/>
    <w:rsid w:val="00B46184"/>
    <w:rsid w:val="00B46915"/>
    <w:rsid w:val="00B47187"/>
    <w:rsid w:val="00B473B8"/>
    <w:rsid w:val="00B47AD0"/>
    <w:rsid w:val="00B50198"/>
    <w:rsid w:val="00B5033E"/>
    <w:rsid w:val="00B513CD"/>
    <w:rsid w:val="00B51B71"/>
    <w:rsid w:val="00B534FE"/>
    <w:rsid w:val="00B53956"/>
    <w:rsid w:val="00B53DDF"/>
    <w:rsid w:val="00B53E31"/>
    <w:rsid w:val="00B56082"/>
    <w:rsid w:val="00B5797D"/>
    <w:rsid w:val="00B611BB"/>
    <w:rsid w:val="00B636A7"/>
    <w:rsid w:val="00B65F09"/>
    <w:rsid w:val="00B6654E"/>
    <w:rsid w:val="00B67137"/>
    <w:rsid w:val="00B70C3F"/>
    <w:rsid w:val="00B71152"/>
    <w:rsid w:val="00B73781"/>
    <w:rsid w:val="00B74397"/>
    <w:rsid w:val="00B74677"/>
    <w:rsid w:val="00B7599E"/>
    <w:rsid w:val="00B75D20"/>
    <w:rsid w:val="00B76481"/>
    <w:rsid w:val="00B77789"/>
    <w:rsid w:val="00B77DB1"/>
    <w:rsid w:val="00B801B2"/>
    <w:rsid w:val="00B810E1"/>
    <w:rsid w:val="00B81C61"/>
    <w:rsid w:val="00B82553"/>
    <w:rsid w:val="00B8395E"/>
    <w:rsid w:val="00B8420F"/>
    <w:rsid w:val="00B85187"/>
    <w:rsid w:val="00B85741"/>
    <w:rsid w:val="00B857AB"/>
    <w:rsid w:val="00B8656D"/>
    <w:rsid w:val="00B86A44"/>
    <w:rsid w:val="00B87233"/>
    <w:rsid w:val="00B87BB4"/>
    <w:rsid w:val="00B87D8B"/>
    <w:rsid w:val="00B90116"/>
    <w:rsid w:val="00B90925"/>
    <w:rsid w:val="00B9093F"/>
    <w:rsid w:val="00B90953"/>
    <w:rsid w:val="00B934C6"/>
    <w:rsid w:val="00B9365A"/>
    <w:rsid w:val="00B9435B"/>
    <w:rsid w:val="00B94DC8"/>
    <w:rsid w:val="00B95DCD"/>
    <w:rsid w:val="00B9712A"/>
    <w:rsid w:val="00B97A57"/>
    <w:rsid w:val="00BA0F49"/>
    <w:rsid w:val="00BA0F69"/>
    <w:rsid w:val="00BA26F8"/>
    <w:rsid w:val="00BA3BC3"/>
    <w:rsid w:val="00BA6CC3"/>
    <w:rsid w:val="00BA7035"/>
    <w:rsid w:val="00BA7147"/>
    <w:rsid w:val="00BB0349"/>
    <w:rsid w:val="00BB0F12"/>
    <w:rsid w:val="00BB1250"/>
    <w:rsid w:val="00BB147D"/>
    <w:rsid w:val="00BB1603"/>
    <w:rsid w:val="00BB1EEB"/>
    <w:rsid w:val="00BB47D2"/>
    <w:rsid w:val="00BB50FC"/>
    <w:rsid w:val="00BB54B8"/>
    <w:rsid w:val="00BB5D31"/>
    <w:rsid w:val="00BB5E81"/>
    <w:rsid w:val="00BB5FDC"/>
    <w:rsid w:val="00BB7D51"/>
    <w:rsid w:val="00BC035C"/>
    <w:rsid w:val="00BC05BB"/>
    <w:rsid w:val="00BC1DBE"/>
    <w:rsid w:val="00BC238F"/>
    <w:rsid w:val="00BC42E6"/>
    <w:rsid w:val="00BC4C44"/>
    <w:rsid w:val="00BC5374"/>
    <w:rsid w:val="00BC56E1"/>
    <w:rsid w:val="00BC5CB7"/>
    <w:rsid w:val="00BC6310"/>
    <w:rsid w:val="00BC6728"/>
    <w:rsid w:val="00BC7786"/>
    <w:rsid w:val="00BC7860"/>
    <w:rsid w:val="00BC78C3"/>
    <w:rsid w:val="00BD0817"/>
    <w:rsid w:val="00BD1CE4"/>
    <w:rsid w:val="00BD1F32"/>
    <w:rsid w:val="00BD20AE"/>
    <w:rsid w:val="00BD2C2D"/>
    <w:rsid w:val="00BD2EDA"/>
    <w:rsid w:val="00BD3391"/>
    <w:rsid w:val="00BD49BF"/>
    <w:rsid w:val="00BD6034"/>
    <w:rsid w:val="00BD65C3"/>
    <w:rsid w:val="00BD66B8"/>
    <w:rsid w:val="00BD6AA9"/>
    <w:rsid w:val="00BD6AC9"/>
    <w:rsid w:val="00BD7BC5"/>
    <w:rsid w:val="00BE0F14"/>
    <w:rsid w:val="00BE1334"/>
    <w:rsid w:val="00BE19DC"/>
    <w:rsid w:val="00BE1CDC"/>
    <w:rsid w:val="00BE222E"/>
    <w:rsid w:val="00BE2608"/>
    <w:rsid w:val="00BE2ABE"/>
    <w:rsid w:val="00BE3A2D"/>
    <w:rsid w:val="00BE3A9D"/>
    <w:rsid w:val="00BE4524"/>
    <w:rsid w:val="00BE483D"/>
    <w:rsid w:val="00BE4CF1"/>
    <w:rsid w:val="00BE53F7"/>
    <w:rsid w:val="00BE5755"/>
    <w:rsid w:val="00BE621A"/>
    <w:rsid w:val="00BE645B"/>
    <w:rsid w:val="00BE68A8"/>
    <w:rsid w:val="00BE6ACE"/>
    <w:rsid w:val="00BE719A"/>
    <w:rsid w:val="00BE7D43"/>
    <w:rsid w:val="00BE7E21"/>
    <w:rsid w:val="00BF01F7"/>
    <w:rsid w:val="00BF0E2D"/>
    <w:rsid w:val="00BF0F3C"/>
    <w:rsid w:val="00BF121B"/>
    <w:rsid w:val="00BF14B6"/>
    <w:rsid w:val="00BF1583"/>
    <w:rsid w:val="00BF1ACA"/>
    <w:rsid w:val="00BF1B77"/>
    <w:rsid w:val="00BF23AA"/>
    <w:rsid w:val="00BF25D9"/>
    <w:rsid w:val="00BF3791"/>
    <w:rsid w:val="00BF38AC"/>
    <w:rsid w:val="00BF3D43"/>
    <w:rsid w:val="00BF4361"/>
    <w:rsid w:val="00BF4606"/>
    <w:rsid w:val="00BF4E7D"/>
    <w:rsid w:val="00BF5134"/>
    <w:rsid w:val="00BF544A"/>
    <w:rsid w:val="00BF5AE7"/>
    <w:rsid w:val="00BF750A"/>
    <w:rsid w:val="00BF7931"/>
    <w:rsid w:val="00BF7999"/>
    <w:rsid w:val="00BF7BF4"/>
    <w:rsid w:val="00C030D5"/>
    <w:rsid w:val="00C03135"/>
    <w:rsid w:val="00C036DB"/>
    <w:rsid w:val="00C03969"/>
    <w:rsid w:val="00C04300"/>
    <w:rsid w:val="00C05F53"/>
    <w:rsid w:val="00C060A8"/>
    <w:rsid w:val="00C06B93"/>
    <w:rsid w:val="00C0708C"/>
    <w:rsid w:val="00C07735"/>
    <w:rsid w:val="00C10CC3"/>
    <w:rsid w:val="00C10E96"/>
    <w:rsid w:val="00C1152B"/>
    <w:rsid w:val="00C11A53"/>
    <w:rsid w:val="00C129EE"/>
    <w:rsid w:val="00C12AB1"/>
    <w:rsid w:val="00C13011"/>
    <w:rsid w:val="00C139AB"/>
    <w:rsid w:val="00C13A44"/>
    <w:rsid w:val="00C13D3E"/>
    <w:rsid w:val="00C14B82"/>
    <w:rsid w:val="00C1556F"/>
    <w:rsid w:val="00C15DF6"/>
    <w:rsid w:val="00C16889"/>
    <w:rsid w:val="00C16AF8"/>
    <w:rsid w:val="00C20174"/>
    <w:rsid w:val="00C204DA"/>
    <w:rsid w:val="00C226AD"/>
    <w:rsid w:val="00C22B98"/>
    <w:rsid w:val="00C22E61"/>
    <w:rsid w:val="00C24593"/>
    <w:rsid w:val="00C249DC"/>
    <w:rsid w:val="00C25B65"/>
    <w:rsid w:val="00C25EC0"/>
    <w:rsid w:val="00C2609A"/>
    <w:rsid w:val="00C26884"/>
    <w:rsid w:val="00C26BB5"/>
    <w:rsid w:val="00C27456"/>
    <w:rsid w:val="00C27555"/>
    <w:rsid w:val="00C30284"/>
    <w:rsid w:val="00C302D8"/>
    <w:rsid w:val="00C310D8"/>
    <w:rsid w:val="00C31679"/>
    <w:rsid w:val="00C320DB"/>
    <w:rsid w:val="00C32731"/>
    <w:rsid w:val="00C32A78"/>
    <w:rsid w:val="00C32ADC"/>
    <w:rsid w:val="00C34DA9"/>
    <w:rsid w:val="00C352CB"/>
    <w:rsid w:val="00C355C0"/>
    <w:rsid w:val="00C35704"/>
    <w:rsid w:val="00C36AB2"/>
    <w:rsid w:val="00C370EC"/>
    <w:rsid w:val="00C373E3"/>
    <w:rsid w:val="00C37719"/>
    <w:rsid w:val="00C42600"/>
    <w:rsid w:val="00C4318D"/>
    <w:rsid w:val="00C43274"/>
    <w:rsid w:val="00C43B65"/>
    <w:rsid w:val="00C43D6A"/>
    <w:rsid w:val="00C4415A"/>
    <w:rsid w:val="00C44ACD"/>
    <w:rsid w:val="00C45C41"/>
    <w:rsid w:val="00C45D03"/>
    <w:rsid w:val="00C47F67"/>
    <w:rsid w:val="00C51ACD"/>
    <w:rsid w:val="00C52A23"/>
    <w:rsid w:val="00C52FC7"/>
    <w:rsid w:val="00C5366B"/>
    <w:rsid w:val="00C53920"/>
    <w:rsid w:val="00C54BBE"/>
    <w:rsid w:val="00C57FB6"/>
    <w:rsid w:val="00C610F3"/>
    <w:rsid w:val="00C6417B"/>
    <w:rsid w:val="00C643D5"/>
    <w:rsid w:val="00C6450D"/>
    <w:rsid w:val="00C64E8D"/>
    <w:rsid w:val="00C66510"/>
    <w:rsid w:val="00C67429"/>
    <w:rsid w:val="00C67AC7"/>
    <w:rsid w:val="00C7037A"/>
    <w:rsid w:val="00C707A4"/>
    <w:rsid w:val="00C720F8"/>
    <w:rsid w:val="00C73094"/>
    <w:rsid w:val="00C73684"/>
    <w:rsid w:val="00C75A58"/>
    <w:rsid w:val="00C7641D"/>
    <w:rsid w:val="00C80464"/>
    <w:rsid w:val="00C81171"/>
    <w:rsid w:val="00C811B9"/>
    <w:rsid w:val="00C8176B"/>
    <w:rsid w:val="00C82599"/>
    <w:rsid w:val="00C83182"/>
    <w:rsid w:val="00C83720"/>
    <w:rsid w:val="00C83D53"/>
    <w:rsid w:val="00C853FD"/>
    <w:rsid w:val="00C864AC"/>
    <w:rsid w:val="00C87000"/>
    <w:rsid w:val="00C87794"/>
    <w:rsid w:val="00C87A29"/>
    <w:rsid w:val="00C87BBA"/>
    <w:rsid w:val="00C87C87"/>
    <w:rsid w:val="00C903A4"/>
    <w:rsid w:val="00C918B1"/>
    <w:rsid w:val="00C92886"/>
    <w:rsid w:val="00C94CBF"/>
    <w:rsid w:val="00C974C7"/>
    <w:rsid w:val="00C97AAC"/>
    <w:rsid w:val="00CA00EC"/>
    <w:rsid w:val="00CA05E3"/>
    <w:rsid w:val="00CA0823"/>
    <w:rsid w:val="00CA08AB"/>
    <w:rsid w:val="00CA127B"/>
    <w:rsid w:val="00CA194C"/>
    <w:rsid w:val="00CA2706"/>
    <w:rsid w:val="00CA3794"/>
    <w:rsid w:val="00CA3802"/>
    <w:rsid w:val="00CA3803"/>
    <w:rsid w:val="00CA4082"/>
    <w:rsid w:val="00CA4C74"/>
    <w:rsid w:val="00CA5680"/>
    <w:rsid w:val="00CA6298"/>
    <w:rsid w:val="00CA65C4"/>
    <w:rsid w:val="00CA6847"/>
    <w:rsid w:val="00CA705A"/>
    <w:rsid w:val="00CB12C4"/>
    <w:rsid w:val="00CB1522"/>
    <w:rsid w:val="00CB2283"/>
    <w:rsid w:val="00CB2382"/>
    <w:rsid w:val="00CB2DC3"/>
    <w:rsid w:val="00CB3569"/>
    <w:rsid w:val="00CB42DE"/>
    <w:rsid w:val="00CB55A9"/>
    <w:rsid w:val="00CB5933"/>
    <w:rsid w:val="00CB5E12"/>
    <w:rsid w:val="00CB5E82"/>
    <w:rsid w:val="00CB64D5"/>
    <w:rsid w:val="00CB663C"/>
    <w:rsid w:val="00CB6F8C"/>
    <w:rsid w:val="00CB728C"/>
    <w:rsid w:val="00CB72A1"/>
    <w:rsid w:val="00CB7743"/>
    <w:rsid w:val="00CB78C7"/>
    <w:rsid w:val="00CC0F0C"/>
    <w:rsid w:val="00CC1AE5"/>
    <w:rsid w:val="00CC22E7"/>
    <w:rsid w:val="00CC2C3E"/>
    <w:rsid w:val="00CC2EDF"/>
    <w:rsid w:val="00CC3193"/>
    <w:rsid w:val="00CC3C78"/>
    <w:rsid w:val="00CC42F7"/>
    <w:rsid w:val="00CC48E7"/>
    <w:rsid w:val="00CC5058"/>
    <w:rsid w:val="00CC51C5"/>
    <w:rsid w:val="00CC616E"/>
    <w:rsid w:val="00CC6A55"/>
    <w:rsid w:val="00CC70CE"/>
    <w:rsid w:val="00CC7294"/>
    <w:rsid w:val="00CC77F2"/>
    <w:rsid w:val="00CD07BC"/>
    <w:rsid w:val="00CD10F5"/>
    <w:rsid w:val="00CD143B"/>
    <w:rsid w:val="00CD1484"/>
    <w:rsid w:val="00CD3789"/>
    <w:rsid w:val="00CD43EB"/>
    <w:rsid w:val="00CD4CEA"/>
    <w:rsid w:val="00CD5535"/>
    <w:rsid w:val="00CD5DB1"/>
    <w:rsid w:val="00CD5F83"/>
    <w:rsid w:val="00CD60E6"/>
    <w:rsid w:val="00CD70A5"/>
    <w:rsid w:val="00CE06F7"/>
    <w:rsid w:val="00CE1CAE"/>
    <w:rsid w:val="00CE1F7A"/>
    <w:rsid w:val="00CE32C2"/>
    <w:rsid w:val="00CE3441"/>
    <w:rsid w:val="00CE3937"/>
    <w:rsid w:val="00CE3B9D"/>
    <w:rsid w:val="00CE3C51"/>
    <w:rsid w:val="00CE5348"/>
    <w:rsid w:val="00CE5F19"/>
    <w:rsid w:val="00CE65E8"/>
    <w:rsid w:val="00CE744F"/>
    <w:rsid w:val="00CE792E"/>
    <w:rsid w:val="00CE79B3"/>
    <w:rsid w:val="00CF05E7"/>
    <w:rsid w:val="00CF07F2"/>
    <w:rsid w:val="00CF0E7F"/>
    <w:rsid w:val="00CF1B0F"/>
    <w:rsid w:val="00CF2348"/>
    <w:rsid w:val="00CF23D2"/>
    <w:rsid w:val="00CF35FF"/>
    <w:rsid w:val="00CF38BE"/>
    <w:rsid w:val="00CF3DFE"/>
    <w:rsid w:val="00CF478E"/>
    <w:rsid w:val="00CF50C6"/>
    <w:rsid w:val="00CF5CCF"/>
    <w:rsid w:val="00CF5CE0"/>
    <w:rsid w:val="00CF603E"/>
    <w:rsid w:val="00CF6A6D"/>
    <w:rsid w:val="00CF791B"/>
    <w:rsid w:val="00D0361E"/>
    <w:rsid w:val="00D04083"/>
    <w:rsid w:val="00D0473F"/>
    <w:rsid w:val="00D04B2C"/>
    <w:rsid w:val="00D0587D"/>
    <w:rsid w:val="00D0592A"/>
    <w:rsid w:val="00D05B5E"/>
    <w:rsid w:val="00D074B0"/>
    <w:rsid w:val="00D07CFA"/>
    <w:rsid w:val="00D07FB5"/>
    <w:rsid w:val="00D14912"/>
    <w:rsid w:val="00D14D2B"/>
    <w:rsid w:val="00D15499"/>
    <w:rsid w:val="00D15A96"/>
    <w:rsid w:val="00D161BE"/>
    <w:rsid w:val="00D1671D"/>
    <w:rsid w:val="00D16830"/>
    <w:rsid w:val="00D16A8A"/>
    <w:rsid w:val="00D16BB5"/>
    <w:rsid w:val="00D16F21"/>
    <w:rsid w:val="00D17195"/>
    <w:rsid w:val="00D178BF"/>
    <w:rsid w:val="00D201D7"/>
    <w:rsid w:val="00D20273"/>
    <w:rsid w:val="00D22233"/>
    <w:rsid w:val="00D22564"/>
    <w:rsid w:val="00D22704"/>
    <w:rsid w:val="00D2467C"/>
    <w:rsid w:val="00D2549D"/>
    <w:rsid w:val="00D25DA1"/>
    <w:rsid w:val="00D26312"/>
    <w:rsid w:val="00D26479"/>
    <w:rsid w:val="00D26C12"/>
    <w:rsid w:val="00D26E91"/>
    <w:rsid w:val="00D27EA3"/>
    <w:rsid w:val="00D301DB"/>
    <w:rsid w:val="00D30494"/>
    <w:rsid w:val="00D31098"/>
    <w:rsid w:val="00D31B52"/>
    <w:rsid w:val="00D323FC"/>
    <w:rsid w:val="00D325B9"/>
    <w:rsid w:val="00D33222"/>
    <w:rsid w:val="00D34486"/>
    <w:rsid w:val="00D344DC"/>
    <w:rsid w:val="00D34737"/>
    <w:rsid w:val="00D3499D"/>
    <w:rsid w:val="00D35529"/>
    <w:rsid w:val="00D355F5"/>
    <w:rsid w:val="00D35812"/>
    <w:rsid w:val="00D3625F"/>
    <w:rsid w:val="00D3744C"/>
    <w:rsid w:val="00D4371E"/>
    <w:rsid w:val="00D43CC1"/>
    <w:rsid w:val="00D44619"/>
    <w:rsid w:val="00D46A9A"/>
    <w:rsid w:val="00D46F84"/>
    <w:rsid w:val="00D473D6"/>
    <w:rsid w:val="00D47651"/>
    <w:rsid w:val="00D50644"/>
    <w:rsid w:val="00D50801"/>
    <w:rsid w:val="00D50A27"/>
    <w:rsid w:val="00D50FA8"/>
    <w:rsid w:val="00D51126"/>
    <w:rsid w:val="00D51AF4"/>
    <w:rsid w:val="00D52998"/>
    <w:rsid w:val="00D52F31"/>
    <w:rsid w:val="00D53317"/>
    <w:rsid w:val="00D53BE6"/>
    <w:rsid w:val="00D5428B"/>
    <w:rsid w:val="00D542E5"/>
    <w:rsid w:val="00D54536"/>
    <w:rsid w:val="00D54677"/>
    <w:rsid w:val="00D5480B"/>
    <w:rsid w:val="00D555E2"/>
    <w:rsid w:val="00D55DD0"/>
    <w:rsid w:val="00D561CB"/>
    <w:rsid w:val="00D571DD"/>
    <w:rsid w:val="00D57FCD"/>
    <w:rsid w:val="00D605FE"/>
    <w:rsid w:val="00D61A59"/>
    <w:rsid w:val="00D61BAB"/>
    <w:rsid w:val="00D61FC6"/>
    <w:rsid w:val="00D62F54"/>
    <w:rsid w:val="00D643D8"/>
    <w:rsid w:val="00D6527A"/>
    <w:rsid w:val="00D65946"/>
    <w:rsid w:val="00D67A1F"/>
    <w:rsid w:val="00D67BC6"/>
    <w:rsid w:val="00D717A7"/>
    <w:rsid w:val="00D718DA"/>
    <w:rsid w:val="00D72DF8"/>
    <w:rsid w:val="00D72EFB"/>
    <w:rsid w:val="00D74BDF"/>
    <w:rsid w:val="00D758C1"/>
    <w:rsid w:val="00D758E1"/>
    <w:rsid w:val="00D76267"/>
    <w:rsid w:val="00D76FE9"/>
    <w:rsid w:val="00D77928"/>
    <w:rsid w:val="00D81359"/>
    <w:rsid w:val="00D81813"/>
    <w:rsid w:val="00D83A71"/>
    <w:rsid w:val="00D8519C"/>
    <w:rsid w:val="00D86098"/>
    <w:rsid w:val="00D8644B"/>
    <w:rsid w:val="00D87CEF"/>
    <w:rsid w:val="00D928D3"/>
    <w:rsid w:val="00D92F1D"/>
    <w:rsid w:val="00D94CF8"/>
    <w:rsid w:val="00D94F5D"/>
    <w:rsid w:val="00D94FE2"/>
    <w:rsid w:val="00D95D53"/>
    <w:rsid w:val="00D96B46"/>
    <w:rsid w:val="00D9729D"/>
    <w:rsid w:val="00DA2211"/>
    <w:rsid w:val="00DA2F2F"/>
    <w:rsid w:val="00DA368F"/>
    <w:rsid w:val="00DA3C8C"/>
    <w:rsid w:val="00DA45CD"/>
    <w:rsid w:val="00DA50E6"/>
    <w:rsid w:val="00DA5240"/>
    <w:rsid w:val="00DA528B"/>
    <w:rsid w:val="00DA69DD"/>
    <w:rsid w:val="00DA6A24"/>
    <w:rsid w:val="00DA71E8"/>
    <w:rsid w:val="00DB0378"/>
    <w:rsid w:val="00DB3F33"/>
    <w:rsid w:val="00DB44D1"/>
    <w:rsid w:val="00DB597F"/>
    <w:rsid w:val="00DB5985"/>
    <w:rsid w:val="00DB61F3"/>
    <w:rsid w:val="00DB6F63"/>
    <w:rsid w:val="00DB7060"/>
    <w:rsid w:val="00DB7518"/>
    <w:rsid w:val="00DC0209"/>
    <w:rsid w:val="00DC0456"/>
    <w:rsid w:val="00DC07E9"/>
    <w:rsid w:val="00DC1AB2"/>
    <w:rsid w:val="00DC2224"/>
    <w:rsid w:val="00DC3670"/>
    <w:rsid w:val="00DC55F8"/>
    <w:rsid w:val="00DC59F9"/>
    <w:rsid w:val="00DC61FD"/>
    <w:rsid w:val="00DD1813"/>
    <w:rsid w:val="00DD1B0E"/>
    <w:rsid w:val="00DD301F"/>
    <w:rsid w:val="00DD3754"/>
    <w:rsid w:val="00DD3C8A"/>
    <w:rsid w:val="00DD4AB6"/>
    <w:rsid w:val="00DD512B"/>
    <w:rsid w:val="00DD51F4"/>
    <w:rsid w:val="00DD7255"/>
    <w:rsid w:val="00DD75E3"/>
    <w:rsid w:val="00DE075A"/>
    <w:rsid w:val="00DE0F2E"/>
    <w:rsid w:val="00DE1583"/>
    <w:rsid w:val="00DE2786"/>
    <w:rsid w:val="00DE296A"/>
    <w:rsid w:val="00DE2DBC"/>
    <w:rsid w:val="00DE312D"/>
    <w:rsid w:val="00DE4143"/>
    <w:rsid w:val="00DE4277"/>
    <w:rsid w:val="00DE49B6"/>
    <w:rsid w:val="00DE4ED5"/>
    <w:rsid w:val="00DE6928"/>
    <w:rsid w:val="00DE6DDD"/>
    <w:rsid w:val="00DE6FDC"/>
    <w:rsid w:val="00DE764D"/>
    <w:rsid w:val="00DE7B3B"/>
    <w:rsid w:val="00DE7CE6"/>
    <w:rsid w:val="00DF0264"/>
    <w:rsid w:val="00DF0843"/>
    <w:rsid w:val="00DF0F66"/>
    <w:rsid w:val="00DF1738"/>
    <w:rsid w:val="00DF205B"/>
    <w:rsid w:val="00DF268A"/>
    <w:rsid w:val="00DF2B18"/>
    <w:rsid w:val="00DF2E05"/>
    <w:rsid w:val="00DF36F6"/>
    <w:rsid w:val="00DF3E76"/>
    <w:rsid w:val="00DF40E7"/>
    <w:rsid w:val="00DF4C73"/>
    <w:rsid w:val="00DF553A"/>
    <w:rsid w:val="00DF58E2"/>
    <w:rsid w:val="00DF5A0D"/>
    <w:rsid w:val="00DF5E3A"/>
    <w:rsid w:val="00DF72FD"/>
    <w:rsid w:val="00DF7C97"/>
    <w:rsid w:val="00E01ADB"/>
    <w:rsid w:val="00E01B05"/>
    <w:rsid w:val="00E01DA6"/>
    <w:rsid w:val="00E01DDE"/>
    <w:rsid w:val="00E02123"/>
    <w:rsid w:val="00E0313E"/>
    <w:rsid w:val="00E043E2"/>
    <w:rsid w:val="00E047BF"/>
    <w:rsid w:val="00E0492F"/>
    <w:rsid w:val="00E0549A"/>
    <w:rsid w:val="00E069AD"/>
    <w:rsid w:val="00E076DB"/>
    <w:rsid w:val="00E07E09"/>
    <w:rsid w:val="00E10DD3"/>
    <w:rsid w:val="00E11748"/>
    <w:rsid w:val="00E11F24"/>
    <w:rsid w:val="00E136CF"/>
    <w:rsid w:val="00E14BD7"/>
    <w:rsid w:val="00E15306"/>
    <w:rsid w:val="00E163AA"/>
    <w:rsid w:val="00E163E6"/>
    <w:rsid w:val="00E20E8F"/>
    <w:rsid w:val="00E213DF"/>
    <w:rsid w:val="00E22577"/>
    <w:rsid w:val="00E23AA5"/>
    <w:rsid w:val="00E24952"/>
    <w:rsid w:val="00E24AA5"/>
    <w:rsid w:val="00E2616E"/>
    <w:rsid w:val="00E26239"/>
    <w:rsid w:val="00E26CA4"/>
    <w:rsid w:val="00E26D83"/>
    <w:rsid w:val="00E30271"/>
    <w:rsid w:val="00E311EA"/>
    <w:rsid w:val="00E317A9"/>
    <w:rsid w:val="00E31879"/>
    <w:rsid w:val="00E32258"/>
    <w:rsid w:val="00E326F5"/>
    <w:rsid w:val="00E33AF9"/>
    <w:rsid w:val="00E35036"/>
    <w:rsid w:val="00E3661D"/>
    <w:rsid w:val="00E3749E"/>
    <w:rsid w:val="00E37BE8"/>
    <w:rsid w:val="00E37E70"/>
    <w:rsid w:val="00E4089B"/>
    <w:rsid w:val="00E40C6D"/>
    <w:rsid w:val="00E40D75"/>
    <w:rsid w:val="00E415F7"/>
    <w:rsid w:val="00E41BC5"/>
    <w:rsid w:val="00E42FAB"/>
    <w:rsid w:val="00E434B6"/>
    <w:rsid w:val="00E435FF"/>
    <w:rsid w:val="00E43CD5"/>
    <w:rsid w:val="00E4539C"/>
    <w:rsid w:val="00E456F9"/>
    <w:rsid w:val="00E45FF6"/>
    <w:rsid w:val="00E469C7"/>
    <w:rsid w:val="00E4724E"/>
    <w:rsid w:val="00E47A8C"/>
    <w:rsid w:val="00E47C79"/>
    <w:rsid w:val="00E47EF2"/>
    <w:rsid w:val="00E51645"/>
    <w:rsid w:val="00E53467"/>
    <w:rsid w:val="00E54987"/>
    <w:rsid w:val="00E55028"/>
    <w:rsid w:val="00E567F3"/>
    <w:rsid w:val="00E56AEA"/>
    <w:rsid w:val="00E56B5A"/>
    <w:rsid w:val="00E57282"/>
    <w:rsid w:val="00E57CBF"/>
    <w:rsid w:val="00E602AD"/>
    <w:rsid w:val="00E604AA"/>
    <w:rsid w:val="00E60666"/>
    <w:rsid w:val="00E63089"/>
    <w:rsid w:val="00E636B3"/>
    <w:rsid w:val="00E63A22"/>
    <w:rsid w:val="00E6409C"/>
    <w:rsid w:val="00E64305"/>
    <w:rsid w:val="00E649A9"/>
    <w:rsid w:val="00E649C1"/>
    <w:rsid w:val="00E64FA6"/>
    <w:rsid w:val="00E655B4"/>
    <w:rsid w:val="00E65A8B"/>
    <w:rsid w:val="00E66EAA"/>
    <w:rsid w:val="00E676D2"/>
    <w:rsid w:val="00E676D7"/>
    <w:rsid w:val="00E70968"/>
    <w:rsid w:val="00E709E0"/>
    <w:rsid w:val="00E714D4"/>
    <w:rsid w:val="00E71B00"/>
    <w:rsid w:val="00E7417A"/>
    <w:rsid w:val="00E7446C"/>
    <w:rsid w:val="00E74980"/>
    <w:rsid w:val="00E74C8A"/>
    <w:rsid w:val="00E74D6F"/>
    <w:rsid w:val="00E75395"/>
    <w:rsid w:val="00E76454"/>
    <w:rsid w:val="00E76A85"/>
    <w:rsid w:val="00E76F05"/>
    <w:rsid w:val="00E77C6A"/>
    <w:rsid w:val="00E77F0A"/>
    <w:rsid w:val="00E8074D"/>
    <w:rsid w:val="00E80877"/>
    <w:rsid w:val="00E81457"/>
    <w:rsid w:val="00E81EFF"/>
    <w:rsid w:val="00E82ED2"/>
    <w:rsid w:val="00E8313A"/>
    <w:rsid w:val="00E839EA"/>
    <w:rsid w:val="00E844D0"/>
    <w:rsid w:val="00E84759"/>
    <w:rsid w:val="00E84EED"/>
    <w:rsid w:val="00E85167"/>
    <w:rsid w:val="00E857A0"/>
    <w:rsid w:val="00E85A88"/>
    <w:rsid w:val="00E8709D"/>
    <w:rsid w:val="00E906C1"/>
    <w:rsid w:val="00E913B8"/>
    <w:rsid w:val="00E918AB"/>
    <w:rsid w:val="00E92020"/>
    <w:rsid w:val="00E92275"/>
    <w:rsid w:val="00E92744"/>
    <w:rsid w:val="00E93434"/>
    <w:rsid w:val="00E9573A"/>
    <w:rsid w:val="00E963B1"/>
    <w:rsid w:val="00E967E2"/>
    <w:rsid w:val="00E96B2C"/>
    <w:rsid w:val="00E96B31"/>
    <w:rsid w:val="00E970E8"/>
    <w:rsid w:val="00E97515"/>
    <w:rsid w:val="00E9786A"/>
    <w:rsid w:val="00EA0843"/>
    <w:rsid w:val="00EA1326"/>
    <w:rsid w:val="00EA1923"/>
    <w:rsid w:val="00EA3C87"/>
    <w:rsid w:val="00EA4233"/>
    <w:rsid w:val="00EA6B79"/>
    <w:rsid w:val="00EA6E45"/>
    <w:rsid w:val="00EA7A3C"/>
    <w:rsid w:val="00EB0B86"/>
    <w:rsid w:val="00EB0DA1"/>
    <w:rsid w:val="00EB0F62"/>
    <w:rsid w:val="00EB29F5"/>
    <w:rsid w:val="00EB34BC"/>
    <w:rsid w:val="00EB3762"/>
    <w:rsid w:val="00EB47C9"/>
    <w:rsid w:val="00EB5788"/>
    <w:rsid w:val="00EB5900"/>
    <w:rsid w:val="00EB64D3"/>
    <w:rsid w:val="00EB6CE9"/>
    <w:rsid w:val="00EC017D"/>
    <w:rsid w:val="00EC0342"/>
    <w:rsid w:val="00EC1F6C"/>
    <w:rsid w:val="00EC1F8B"/>
    <w:rsid w:val="00EC2B5A"/>
    <w:rsid w:val="00EC2EA6"/>
    <w:rsid w:val="00EC3F25"/>
    <w:rsid w:val="00EC43F2"/>
    <w:rsid w:val="00EC4C10"/>
    <w:rsid w:val="00EC4F7E"/>
    <w:rsid w:val="00EC530D"/>
    <w:rsid w:val="00EC5E89"/>
    <w:rsid w:val="00EC61DF"/>
    <w:rsid w:val="00EC62FE"/>
    <w:rsid w:val="00EC6412"/>
    <w:rsid w:val="00EC6F00"/>
    <w:rsid w:val="00EC7163"/>
    <w:rsid w:val="00EC72AC"/>
    <w:rsid w:val="00EC7A7C"/>
    <w:rsid w:val="00EC7CFD"/>
    <w:rsid w:val="00ED005D"/>
    <w:rsid w:val="00ED0DC5"/>
    <w:rsid w:val="00ED142F"/>
    <w:rsid w:val="00ED1BCD"/>
    <w:rsid w:val="00ED1E94"/>
    <w:rsid w:val="00ED2B44"/>
    <w:rsid w:val="00ED2E73"/>
    <w:rsid w:val="00ED337B"/>
    <w:rsid w:val="00ED3D56"/>
    <w:rsid w:val="00ED4504"/>
    <w:rsid w:val="00ED4A00"/>
    <w:rsid w:val="00ED58E9"/>
    <w:rsid w:val="00ED5C0C"/>
    <w:rsid w:val="00ED66D5"/>
    <w:rsid w:val="00ED68E0"/>
    <w:rsid w:val="00ED6F56"/>
    <w:rsid w:val="00ED6F93"/>
    <w:rsid w:val="00ED7E38"/>
    <w:rsid w:val="00EE022B"/>
    <w:rsid w:val="00EE0662"/>
    <w:rsid w:val="00EE0689"/>
    <w:rsid w:val="00EE0EC6"/>
    <w:rsid w:val="00EE144B"/>
    <w:rsid w:val="00EE177D"/>
    <w:rsid w:val="00EE1BD1"/>
    <w:rsid w:val="00EE1C95"/>
    <w:rsid w:val="00EE1E91"/>
    <w:rsid w:val="00EE24F6"/>
    <w:rsid w:val="00EE320F"/>
    <w:rsid w:val="00EE394A"/>
    <w:rsid w:val="00EE41BB"/>
    <w:rsid w:val="00EE453A"/>
    <w:rsid w:val="00EE4943"/>
    <w:rsid w:val="00EE4ABB"/>
    <w:rsid w:val="00EE6248"/>
    <w:rsid w:val="00EE6DEE"/>
    <w:rsid w:val="00EE7BD0"/>
    <w:rsid w:val="00EF1E19"/>
    <w:rsid w:val="00EF339D"/>
    <w:rsid w:val="00EF4D8B"/>
    <w:rsid w:val="00EF5933"/>
    <w:rsid w:val="00EF59BB"/>
    <w:rsid w:val="00EF5AA9"/>
    <w:rsid w:val="00EF713A"/>
    <w:rsid w:val="00EF71B1"/>
    <w:rsid w:val="00F00778"/>
    <w:rsid w:val="00F01253"/>
    <w:rsid w:val="00F017B8"/>
    <w:rsid w:val="00F01AA1"/>
    <w:rsid w:val="00F043A5"/>
    <w:rsid w:val="00F04B23"/>
    <w:rsid w:val="00F055DA"/>
    <w:rsid w:val="00F05AA4"/>
    <w:rsid w:val="00F05D33"/>
    <w:rsid w:val="00F06278"/>
    <w:rsid w:val="00F10234"/>
    <w:rsid w:val="00F109C6"/>
    <w:rsid w:val="00F10F23"/>
    <w:rsid w:val="00F11367"/>
    <w:rsid w:val="00F13B96"/>
    <w:rsid w:val="00F13F69"/>
    <w:rsid w:val="00F14C92"/>
    <w:rsid w:val="00F1580D"/>
    <w:rsid w:val="00F15DC3"/>
    <w:rsid w:val="00F168CF"/>
    <w:rsid w:val="00F168D3"/>
    <w:rsid w:val="00F16C79"/>
    <w:rsid w:val="00F1708B"/>
    <w:rsid w:val="00F170D7"/>
    <w:rsid w:val="00F1790E"/>
    <w:rsid w:val="00F17F27"/>
    <w:rsid w:val="00F2057D"/>
    <w:rsid w:val="00F23319"/>
    <w:rsid w:val="00F23680"/>
    <w:rsid w:val="00F238E4"/>
    <w:rsid w:val="00F239EA"/>
    <w:rsid w:val="00F23A08"/>
    <w:rsid w:val="00F25320"/>
    <w:rsid w:val="00F253F5"/>
    <w:rsid w:val="00F25426"/>
    <w:rsid w:val="00F263B8"/>
    <w:rsid w:val="00F263CF"/>
    <w:rsid w:val="00F26B35"/>
    <w:rsid w:val="00F27A20"/>
    <w:rsid w:val="00F30577"/>
    <w:rsid w:val="00F30B77"/>
    <w:rsid w:val="00F315A6"/>
    <w:rsid w:val="00F3229F"/>
    <w:rsid w:val="00F33E56"/>
    <w:rsid w:val="00F35295"/>
    <w:rsid w:val="00F364FA"/>
    <w:rsid w:val="00F36DAC"/>
    <w:rsid w:val="00F403C2"/>
    <w:rsid w:val="00F4380A"/>
    <w:rsid w:val="00F43FDE"/>
    <w:rsid w:val="00F4467A"/>
    <w:rsid w:val="00F45170"/>
    <w:rsid w:val="00F47166"/>
    <w:rsid w:val="00F47380"/>
    <w:rsid w:val="00F47D2F"/>
    <w:rsid w:val="00F50772"/>
    <w:rsid w:val="00F50BDF"/>
    <w:rsid w:val="00F52252"/>
    <w:rsid w:val="00F53833"/>
    <w:rsid w:val="00F53AD0"/>
    <w:rsid w:val="00F53F7F"/>
    <w:rsid w:val="00F559D5"/>
    <w:rsid w:val="00F57CB8"/>
    <w:rsid w:val="00F6004A"/>
    <w:rsid w:val="00F606FF"/>
    <w:rsid w:val="00F60D15"/>
    <w:rsid w:val="00F612F9"/>
    <w:rsid w:val="00F63179"/>
    <w:rsid w:val="00F64509"/>
    <w:rsid w:val="00F65BCB"/>
    <w:rsid w:val="00F67168"/>
    <w:rsid w:val="00F67753"/>
    <w:rsid w:val="00F70C38"/>
    <w:rsid w:val="00F70F3E"/>
    <w:rsid w:val="00F717D3"/>
    <w:rsid w:val="00F722AB"/>
    <w:rsid w:val="00F72816"/>
    <w:rsid w:val="00F72E1A"/>
    <w:rsid w:val="00F7322A"/>
    <w:rsid w:val="00F732E5"/>
    <w:rsid w:val="00F73CCA"/>
    <w:rsid w:val="00F740FF"/>
    <w:rsid w:val="00F74E84"/>
    <w:rsid w:val="00F7511D"/>
    <w:rsid w:val="00F77AAB"/>
    <w:rsid w:val="00F805BE"/>
    <w:rsid w:val="00F83227"/>
    <w:rsid w:val="00F836A5"/>
    <w:rsid w:val="00F83DCB"/>
    <w:rsid w:val="00F84511"/>
    <w:rsid w:val="00F8528B"/>
    <w:rsid w:val="00F85877"/>
    <w:rsid w:val="00F85A65"/>
    <w:rsid w:val="00F85AFA"/>
    <w:rsid w:val="00F91C3D"/>
    <w:rsid w:val="00F9247D"/>
    <w:rsid w:val="00F93466"/>
    <w:rsid w:val="00F9378D"/>
    <w:rsid w:val="00F9418E"/>
    <w:rsid w:val="00F94DA9"/>
    <w:rsid w:val="00F95118"/>
    <w:rsid w:val="00F95E39"/>
    <w:rsid w:val="00F95FF5"/>
    <w:rsid w:val="00F97118"/>
    <w:rsid w:val="00F97358"/>
    <w:rsid w:val="00F97900"/>
    <w:rsid w:val="00FA25B9"/>
    <w:rsid w:val="00FA292D"/>
    <w:rsid w:val="00FA38EF"/>
    <w:rsid w:val="00FA4663"/>
    <w:rsid w:val="00FA4B57"/>
    <w:rsid w:val="00FA4FCB"/>
    <w:rsid w:val="00FA5162"/>
    <w:rsid w:val="00FA6AFF"/>
    <w:rsid w:val="00FB012F"/>
    <w:rsid w:val="00FB045B"/>
    <w:rsid w:val="00FB08E5"/>
    <w:rsid w:val="00FB08F2"/>
    <w:rsid w:val="00FB09F8"/>
    <w:rsid w:val="00FB1809"/>
    <w:rsid w:val="00FB1ABB"/>
    <w:rsid w:val="00FB1FE2"/>
    <w:rsid w:val="00FB244A"/>
    <w:rsid w:val="00FB2553"/>
    <w:rsid w:val="00FB2787"/>
    <w:rsid w:val="00FB2AFD"/>
    <w:rsid w:val="00FB3573"/>
    <w:rsid w:val="00FB4124"/>
    <w:rsid w:val="00FB463F"/>
    <w:rsid w:val="00FB59EF"/>
    <w:rsid w:val="00FB64D8"/>
    <w:rsid w:val="00FB6A5E"/>
    <w:rsid w:val="00FB781C"/>
    <w:rsid w:val="00FC0E08"/>
    <w:rsid w:val="00FC1205"/>
    <w:rsid w:val="00FC1828"/>
    <w:rsid w:val="00FC25D9"/>
    <w:rsid w:val="00FC2CFF"/>
    <w:rsid w:val="00FC36A3"/>
    <w:rsid w:val="00FC377E"/>
    <w:rsid w:val="00FC4026"/>
    <w:rsid w:val="00FC5786"/>
    <w:rsid w:val="00FC5F3A"/>
    <w:rsid w:val="00FC6139"/>
    <w:rsid w:val="00FD0406"/>
    <w:rsid w:val="00FD07B6"/>
    <w:rsid w:val="00FD09F0"/>
    <w:rsid w:val="00FD2E82"/>
    <w:rsid w:val="00FD3280"/>
    <w:rsid w:val="00FD3689"/>
    <w:rsid w:val="00FD3F70"/>
    <w:rsid w:val="00FD496D"/>
    <w:rsid w:val="00FD5627"/>
    <w:rsid w:val="00FD6412"/>
    <w:rsid w:val="00FD7148"/>
    <w:rsid w:val="00FD7644"/>
    <w:rsid w:val="00FE0960"/>
    <w:rsid w:val="00FE1223"/>
    <w:rsid w:val="00FE1302"/>
    <w:rsid w:val="00FE13DD"/>
    <w:rsid w:val="00FE1B00"/>
    <w:rsid w:val="00FE2522"/>
    <w:rsid w:val="00FE2C77"/>
    <w:rsid w:val="00FE32AC"/>
    <w:rsid w:val="00FE3FFB"/>
    <w:rsid w:val="00FE4A6F"/>
    <w:rsid w:val="00FE6D5A"/>
    <w:rsid w:val="00FE7495"/>
    <w:rsid w:val="00FE7597"/>
    <w:rsid w:val="00FE7B1C"/>
    <w:rsid w:val="00FE7C08"/>
    <w:rsid w:val="00FE7E2A"/>
    <w:rsid w:val="00FF067D"/>
    <w:rsid w:val="00FF0B76"/>
    <w:rsid w:val="00FF0C9A"/>
    <w:rsid w:val="00FF26FA"/>
    <w:rsid w:val="00FF29BC"/>
    <w:rsid w:val="00FF2CFF"/>
    <w:rsid w:val="00FF393F"/>
    <w:rsid w:val="00FF3F85"/>
    <w:rsid w:val="00FF46FC"/>
    <w:rsid w:val="00FF4F19"/>
    <w:rsid w:val="00FF5E89"/>
    <w:rsid w:val="00FF7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7B42F56"/>
  <w15:chartTrackingRefBased/>
  <w15:docId w15:val="{5691FB79-8563-4D1D-974C-88569A5FA0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643E57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7E42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253A2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53A24"/>
  </w:style>
  <w:style w:type="paragraph" w:styleId="Stopka">
    <w:name w:val="footer"/>
    <w:basedOn w:val="Normalny"/>
    <w:link w:val="StopkaZnak"/>
    <w:uiPriority w:val="99"/>
    <w:unhideWhenUsed/>
    <w:rsid w:val="00253A2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53A24"/>
  </w:style>
  <w:style w:type="paragraph" w:customStyle="1" w:styleId="Default">
    <w:name w:val="Default"/>
    <w:rsid w:val="0022698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B6B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B6B07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3C62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0517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18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95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7D761B-2745-49B6-AE53-598D85F10E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13</Words>
  <Characters>7283</Characters>
  <Application>Microsoft Office Word</Application>
  <DocSecurity>0</DocSecurity>
  <Lines>60</Lines>
  <Paragraphs>1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</dc:creator>
  <cp:keywords/>
  <dc:description/>
  <cp:lastModifiedBy>Anna Nowak</cp:lastModifiedBy>
  <cp:revision>6</cp:revision>
  <cp:lastPrinted>2020-06-17T12:31:00Z</cp:lastPrinted>
  <dcterms:created xsi:type="dcterms:W3CDTF">2022-02-18T12:47:00Z</dcterms:created>
  <dcterms:modified xsi:type="dcterms:W3CDTF">2024-06-04T08:44:00Z</dcterms:modified>
</cp:coreProperties>
</file>